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3EC37A" w14:textId="77777777" w:rsidR="00C93C1B" w:rsidRPr="005135BD" w:rsidRDefault="00C93C1B" w:rsidP="002518B1">
      <w:pPr>
        <w:tabs>
          <w:tab w:val="center" w:pos="1620"/>
          <w:tab w:val="center" w:pos="6612"/>
        </w:tabs>
        <w:jc w:val="both"/>
      </w:pPr>
      <w:r w:rsidRPr="005135BD">
        <w:rPr>
          <w:b/>
          <w:bCs/>
        </w:rPr>
        <w:tab/>
      </w:r>
    </w:p>
    <w:tbl>
      <w:tblPr>
        <w:tblW w:w="9782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12"/>
        <w:gridCol w:w="5670"/>
      </w:tblGrid>
      <w:tr w:rsidR="0032105A" w:rsidRPr="00A25DDA" w14:paraId="3006F8E5" w14:textId="77777777" w:rsidTr="002C5BF9">
        <w:trPr>
          <w:cantSplit/>
          <w:trHeight w:val="283"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4CDDF689" w14:textId="77777777" w:rsidR="0032105A" w:rsidRPr="00D15441" w:rsidRDefault="0032105A" w:rsidP="0032105A">
            <w:pPr>
              <w:jc w:val="center"/>
              <w:rPr>
                <w:bCs/>
                <w:lang w:val="vi-VN"/>
              </w:rPr>
            </w:pPr>
            <w:r w:rsidRPr="00D15441">
              <w:rPr>
                <w:bCs/>
                <w:lang w:val="vi-VN"/>
              </w:rPr>
              <w:t xml:space="preserve">TRƯỜNG ĐẠI HỌC </w:t>
            </w:r>
            <w:r w:rsidR="00212AF5" w:rsidRPr="00D15441">
              <w:rPr>
                <w:bCs/>
              </w:rPr>
              <w:t>HẠ LONG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7A47D017" w14:textId="77777777" w:rsidR="0032105A" w:rsidRPr="00E0479C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>CỘNG HÒA XÃ HỘI CHỦ NGHĨA VIỆT NAM</w:t>
            </w:r>
          </w:p>
        </w:tc>
      </w:tr>
      <w:tr w:rsidR="0032105A" w:rsidRPr="00E0479C" w14:paraId="43456A05" w14:textId="77777777" w:rsidTr="002C5BF9">
        <w:trPr>
          <w:cantSplit/>
          <w:trHeight w:val="283"/>
        </w:trPr>
        <w:tc>
          <w:tcPr>
            <w:tcW w:w="4112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16872A75" w14:textId="07B71B76" w:rsidR="0032105A" w:rsidRPr="00213F6C" w:rsidRDefault="00213F6C" w:rsidP="003210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HOA</w:t>
            </w:r>
            <w:r w:rsidR="002C5BF9">
              <w:rPr>
                <w:b/>
                <w:bCs/>
              </w:rPr>
              <w:t xml:space="preserve"> CÔNG NGHỆ THÔNG TIN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5A7485FF" w14:textId="77777777" w:rsidR="0032105A" w:rsidRPr="00E0479C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 xml:space="preserve"> </w:t>
            </w:r>
            <w:r w:rsidRPr="00BD6F12">
              <w:rPr>
                <w:b/>
                <w:bCs/>
                <w:sz w:val="26"/>
                <w:lang w:val="vi-VN"/>
              </w:rPr>
              <w:t>Độ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c </w:t>
            </w:r>
            <w:r w:rsidR="00BD6F12" w:rsidRPr="00BD6F12">
              <w:rPr>
                <w:b/>
                <w:bCs/>
                <w:sz w:val="26"/>
              </w:rPr>
              <w:t>l</w:t>
            </w:r>
            <w:r w:rsidRPr="00BD6F12">
              <w:rPr>
                <w:b/>
                <w:bCs/>
                <w:sz w:val="26"/>
                <w:lang w:val="vi-VN"/>
              </w:rPr>
              <w:t>ập - Tự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 </w:t>
            </w:r>
            <w:r w:rsidR="00BD6F12" w:rsidRPr="00BD6F12">
              <w:rPr>
                <w:b/>
                <w:bCs/>
                <w:sz w:val="26"/>
              </w:rPr>
              <w:t>d</w:t>
            </w:r>
            <w:r w:rsidRPr="00BD6F12">
              <w:rPr>
                <w:b/>
                <w:bCs/>
                <w:sz w:val="26"/>
                <w:lang w:val="vi-VN"/>
              </w:rPr>
              <w:t>o - Hạ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nh </w:t>
            </w:r>
            <w:r w:rsidR="00BD6F12" w:rsidRPr="00BD6F12">
              <w:rPr>
                <w:b/>
                <w:bCs/>
                <w:sz w:val="26"/>
              </w:rPr>
              <w:t>p</w:t>
            </w:r>
            <w:r w:rsidRPr="00BD6F12">
              <w:rPr>
                <w:b/>
                <w:bCs/>
                <w:sz w:val="26"/>
                <w:lang w:val="vi-VN"/>
              </w:rPr>
              <w:t>húc</w:t>
            </w:r>
          </w:p>
        </w:tc>
      </w:tr>
    </w:tbl>
    <w:p w14:paraId="5901083F" w14:textId="6E11DA7D" w:rsidR="0032105A" w:rsidRPr="00E0479C" w:rsidRDefault="004D6F2C" w:rsidP="0032105A">
      <w:pPr>
        <w:tabs>
          <w:tab w:val="left" w:pos="2325"/>
        </w:tabs>
        <w:jc w:val="center"/>
        <w:rPr>
          <w:b/>
          <w:bCs/>
          <w:lang w:val="vi-VN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F7DE7A" wp14:editId="2E3F6566">
                <wp:simplePos x="0" y="0"/>
                <wp:positionH relativeFrom="column">
                  <wp:posOffset>3425190</wp:posOffset>
                </wp:positionH>
                <wp:positionV relativeFrom="paragraph">
                  <wp:posOffset>17780</wp:posOffset>
                </wp:positionV>
                <wp:extent cx="16573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73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line w14:anchorId="523AA4E5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9.7pt,1.4pt" to="400.2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" strokecolor="black [3213]"/>
            </w:pict>
          </mc:Fallback>
        </mc:AlternateContent>
      </w:r>
      <w:r w:rsidR="002C5BF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14DA7B" wp14:editId="66510147">
                <wp:simplePos x="0" y="0"/>
                <wp:positionH relativeFrom="column">
                  <wp:posOffset>339090</wp:posOffset>
                </wp:positionH>
                <wp:positionV relativeFrom="paragraph">
                  <wp:posOffset>11430</wp:posOffset>
                </wp:positionV>
                <wp:extent cx="16573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73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line w14:anchorId="0A4AE15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.7pt,.9pt" to="157.2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" strokecolor="black [3213]"/>
            </w:pict>
          </mc:Fallback>
        </mc:AlternateContent>
      </w:r>
    </w:p>
    <w:p w14:paraId="17A64F34" w14:textId="77777777" w:rsid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</w:rPr>
      </w:pPr>
    </w:p>
    <w:p w14:paraId="62392A19" w14:textId="77777777" w:rsidR="009F07B4" w:rsidRP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  <w:lang w:val="vi-VN"/>
        </w:rPr>
      </w:pPr>
      <w:r w:rsidRPr="00BD6F12">
        <w:rPr>
          <w:b/>
          <w:bCs/>
          <w:sz w:val="26"/>
          <w:szCs w:val="26"/>
          <w:lang w:val="vi-VN"/>
        </w:rPr>
        <w:t>ĐỀ CƯƠNG CHI TIẾT HỌC PHẦN</w:t>
      </w:r>
    </w:p>
    <w:p w14:paraId="4610E15D" w14:textId="77777777" w:rsidR="009F07B4" w:rsidRPr="00A25DDA" w:rsidRDefault="009F07B4" w:rsidP="009F07B4">
      <w:pPr>
        <w:tabs>
          <w:tab w:val="left" w:pos="2325"/>
        </w:tabs>
        <w:rPr>
          <w:b/>
          <w:bCs/>
          <w:sz w:val="26"/>
          <w:szCs w:val="26"/>
          <w:lang w:val="vi-VN"/>
        </w:rPr>
      </w:pPr>
    </w:p>
    <w:p w14:paraId="486C3EC4" w14:textId="5A8144BC" w:rsidR="00CD591C" w:rsidRPr="00673781" w:rsidRDefault="00220FF3" w:rsidP="00220FF3">
      <w:pPr>
        <w:tabs>
          <w:tab w:val="left" w:pos="2325"/>
        </w:tabs>
        <w:spacing w:before="12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           </w:t>
      </w:r>
      <w:r w:rsidR="009F07B4" w:rsidRPr="00BD6F12">
        <w:rPr>
          <w:b/>
          <w:bCs/>
          <w:sz w:val="26"/>
          <w:szCs w:val="26"/>
          <w:lang w:val="vi-VN"/>
        </w:rPr>
        <w:t xml:space="preserve">Trình độ đào tạo: </w:t>
      </w:r>
      <w:r w:rsidR="004D6F2C">
        <w:rPr>
          <w:b/>
          <w:bCs/>
          <w:sz w:val="26"/>
          <w:szCs w:val="26"/>
        </w:rPr>
        <w:t>Đại học</w:t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 w:rsidR="009F07B4" w:rsidRPr="00BD6F12">
        <w:rPr>
          <w:b/>
          <w:bCs/>
          <w:sz w:val="26"/>
          <w:szCs w:val="26"/>
          <w:lang w:val="vi-VN"/>
        </w:rPr>
        <w:t xml:space="preserve">Ngành: </w:t>
      </w:r>
      <w:r w:rsidR="004D6F2C">
        <w:rPr>
          <w:b/>
          <w:bCs/>
          <w:sz w:val="26"/>
          <w:szCs w:val="26"/>
        </w:rPr>
        <w:t>Khoa học máy tính</w:t>
      </w:r>
    </w:p>
    <w:p w14:paraId="7BB0D3A5" w14:textId="07E19719" w:rsidR="00CD591C" w:rsidRDefault="00CD591C" w:rsidP="00673781">
      <w:pPr>
        <w:spacing w:before="240" w:line="276" w:lineRule="auto"/>
        <w:jc w:val="both"/>
        <w:outlineLvl w:val="0"/>
        <w:rPr>
          <w:b/>
          <w:sz w:val="26"/>
          <w:szCs w:val="26"/>
          <w:lang w:val="sv-SE"/>
        </w:rPr>
      </w:pPr>
      <w:r w:rsidRPr="00CD591C">
        <w:rPr>
          <w:b/>
          <w:bCs/>
          <w:sz w:val="26"/>
          <w:szCs w:val="26"/>
        </w:rPr>
        <w:t xml:space="preserve">1. </w:t>
      </w:r>
      <w:r w:rsidRPr="00CD591C">
        <w:rPr>
          <w:b/>
          <w:sz w:val="26"/>
          <w:szCs w:val="26"/>
          <w:lang w:val="sv-SE"/>
        </w:rPr>
        <w:t xml:space="preserve">Thông tin chung về học phần </w:t>
      </w:r>
    </w:p>
    <w:tbl>
      <w:tblPr>
        <w:tblStyle w:val="TableGrid"/>
        <w:tblW w:w="9184" w:type="dxa"/>
        <w:tblLook w:val="04A0" w:firstRow="1" w:lastRow="0" w:firstColumn="1" w:lastColumn="0" w:noHBand="0" w:noVBand="1"/>
      </w:tblPr>
      <w:tblGrid>
        <w:gridCol w:w="4365"/>
        <w:gridCol w:w="4819"/>
      </w:tblGrid>
      <w:tr w:rsidR="0032105A" w:rsidRPr="00BD6F12" w14:paraId="5AEF9672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9B4571A" w14:textId="77777777" w:rsidR="0032105A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1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Mã học phần:</w:t>
            </w:r>
          </w:p>
        </w:tc>
        <w:tc>
          <w:tcPr>
            <w:tcW w:w="4819" w:type="dxa"/>
            <w:vAlign w:val="center"/>
          </w:tcPr>
          <w:p w14:paraId="267E6B85" w14:textId="3BCB888A" w:rsidR="0032105A" w:rsidRPr="009F07B4" w:rsidRDefault="009863D0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 w:rsidRPr="009863D0">
              <w:rPr>
                <w:bCs/>
                <w:color w:val="FF0000"/>
                <w:sz w:val="26"/>
                <w:szCs w:val="26"/>
              </w:rPr>
              <w:t>IT608031</w:t>
            </w:r>
          </w:p>
        </w:tc>
      </w:tr>
      <w:tr w:rsidR="0032105A" w:rsidRPr="00BD6F12" w14:paraId="1DF0E22B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346B780B" w14:textId="77777777" w:rsidR="0032105A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2. </w:t>
            </w:r>
            <w:r w:rsidR="00477CB2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819" w:type="dxa"/>
            <w:vAlign w:val="center"/>
          </w:tcPr>
          <w:p w14:paraId="19E915AA" w14:textId="353AD849" w:rsidR="0032105A" w:rsidRPr="009F07B4" w:rsidRDefault="00563A14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Mạng nơron nhân tạo</w:t>
            </w:r>
          </w:p>
        </w:tc>
      </w:tr>
      <w:tr w:rsidR="00477CB2" w:rsidRPr="00BD6F12" w14:paraId="45BF78B5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3D214312" w14:textId="77777777" w:rsidR="00477CB2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3. </w:t>
            </w:r>
            <w:r w:rsidR="00477CB2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819" w:type="dxa"/>
            <w:vAlign w:val="center"/>
          </w:tcPr>
          <w:p w14:paraId="4016CCE6" w14:textId="321BF32D" w:rsidR="00477CB2" w:rsidRPr="004D6F2C" w:rsidRDefault="00563A14" w:rsidP="00BD6F12">
            <w:pPr>
              <w:autoSpaceDE w:val="0"/>
              <w:autoSpaceDN w:val="0"/>
              <w:adjustRightInd w:val="0"/>
              <w:rPr>
                <w:sz w:val="26"/>
                <w:szCs w:val="26"/>
              </w:rPr>
            </w:pPr>
            <w:r w:rsidRPr="00563A14">
              <w:rPr>
                <w:sz w:val="26"/>
                <w:szCs w:val="26"/>
              </w:rPr>
              <w:t>Artificial Neura</w:t>
            </w:r>
            <w:bookmarkStart w:id="0" w:name="_GoBack"/>
            <w:bookmarkEnd w:id="0"/>
            <w:r w:rsidRPr="00563A14">
              <w:rPr>
                <w:sz w:val="26"/>
                <w:szCs w:val="26"/>
              </w:rPr>
              <w:t>l Network</w:t>
            </w:r>
          </w:p>
        </w:tc>
      </w:tr>
      <w:tr w:rsidR="0032105A" w:rsidRPr="00BD6F12" w14:paraId="18A39531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5D8699D5" w14:textId="77777777" w:rsidR="0032105A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4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819" w:type="dxa"/>
            <w:vAlign w:val="center"/>
          </w:tcPr>
          <w:p w14:paraId="0FC877AB" w14:textId="41C25B07" w:rsidR="0032105A" w:rsidRPr="009F07B4" w:rsidRDefault="004D6F2C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</w:t>
            </w:r>
          </w:p>
        </w:tc>
      </w:tr>
      <w:tr w:rsidR="0032105A" w:rsidRPr="00BD6F12" w14:paraId="6F1D1E6E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569F49DF" w14:textId="77777777" w:rsidR="0032105A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5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Phân bố thời gian</w:t>
            </w:r>
          </w:p>
        </w:tc>
        <w:tc>
          <w:tcPr>
            <w:tcW w:w="4819" w:type="dxa"/>
            <w:vAlign w:val="center"/>
          </w:tcPr>
          <w:p w14:paraId="37E1DE62" w14:textId="77777777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BD6F12" w14:paraId="484A32A6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B255114" w14:textId="77777777" w:rsidR="0032105A" w:rsidRPr="00BD6F12" w:rsidRDefault="0032105A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819" w:type="dxa"/>
            <w:vAlign w:val="center"/>
          </w:tcPr>
          <w:p w14:paraId="71A4547D" w14:textId="67C97CCB" w:rsidR="0032105A" w:rsidRPr="009F07B4" w:rsidRDefault="004D6F2C" w:rsidP="00BD6F12">
            <w:pPr>
              <w:tabs>
                <w:tab w:val="left" w:pos="48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2 TC (30 tiết)</w:t>
            </w:r>
          </w:p>
        </w:tc>
      </w:tr>
      <w:tr w:rsidR="0032105A" w:rsidRPr="00BD6F12" w14:paraId="2DB4C25F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6185F23A" w14:textId="77777777" w:rsidR="0032105A" w:rsidRPr="00BD6F12" w:rsidRDefault="0032105A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</w:t>
            </w:r>
            <w:r w:rsidR="00212AF5" w:rsidRPr="00BD6F12">
              <w:rPr>
                <w:bCs/>
                <w:sz w:val="26"/>
                <w:szCs w:val="26"/>
              </w:rPr>
              <w:t>Thực hành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819" w:type="dxa"/>
            <w:vAlign w:val="center"/>
          </w:tcPr>
          <w:p w14:paraId="6AAA98CC" w14:textId="51382954" w:rsidR="0032105A" w:rsidRPr="009F07B4" w:rsidRDefault="004D6F2C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 TC (30 tiết)</w:t>
            </w:r>
          </w:p>
        </w:tc>
      </w:tr>
      <w:tr w:rsidR="0032105A" w:rsidRPr="00BD6F12" w14:paraId="1B1A79AC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0A917E72" w14:textId="77777777" w:rsidR="0032105A" w:rsidRPr="00BD6F12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819" w:type="dxa"/>
            <w:vAlign w:val="center"/>
          </w:tcPr>
          <w:p w14:paraId="0AAC9D48" w14:textId="0350C32F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32105A" w:rsidRPr="00BD6F12" w14:paraId="6BD439AF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61BA7CE5" w14:textId="77777777" w:rsidR="0032105A" w:rsidRPr="00446C79" w:rsidRDefault="00BD6F12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6. </w:t>
            </w:r>
            <w:r w:rsidR="00F6604F" w:rsidRPr="00446C79">
              <w:rPr>
                <w:b/>
                <w:bCs/>
                <w:i/>
                <w:sz w:val="26"/>
                <w:szCs w:val="26"/>
              </w:rPr>
              <w:t>Quản lí,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 phụ trách học phần</w:t>
            </w:r>
          </w:p>
        </w:tc>
        <w:tc>
          <w:tcPr>
            <w:tcW w:w="4819" w:type="dxa"/>
            <w:vAlign w:val="center"/>
          </w:tcPr>
          <w:p w14:paraId="4A564CFC" w14:textId="77777777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F6604F" w:rsidRPr="00BD6F12" w14:paraId="3BF7B316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7B5DC1F" w14:textId="77777777" w:rsidR="00F6604F" w:rsidRPr="00BD6F12" w:rsidRDefault="00F6604F" w:rsidP="00BD6F12">
            <w:pPr>
              <w:tabs>
                <w:tab w:val="left" w:pos="284"/>
              </w:tabs>
              <w:rPr>
                <w:bCs/>
                <w:sz w:val="26"/>
                <w:szCs w:val="26"/>
              </w:rPr>
            </w:pPr>
            <w:r w:rsidRPr="00BD6F12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819" w:type="dxa"/>
            <w:vAlign w:val="center"/>
          </w:tcPr>
          <w:p w14:paraId="26CA5A52" w14:textId="3FF29FC1" w:rsidR="00F6604F" w:rsidRPr="009F07B4" w:rsidRDefault="00DF5F30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hoa Công nghệ thông tin</w:t>
            </w:r>
          </w:p>
        </w:tc>
      </w:tr>
      <w:tr w:rsidR="0032105A" w:rsidRPr="00BD6F12" w14:paraId="5030C245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289E2EC8" w14:textId="77777777" w:rsidR="0032105A" w:rsidRPr="00BD6F12" w:rsidRDefault="0032105A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819" w:type="dxa"/>
            <w:vAlign w:val="center"/>
          </w:tcPr>
          <w:p w14:paraId="577575B0" w14:textId="78B07233" w:rsidR="0032105A" w:rsidRPr="009F07B4" w:rsidRDefault="00DF5F30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S. Lê Anh Tú</w:t>
            </w:r>
          </w:p>
        </w:tc>
      </w:tr>
      <w:tr w:rsidR="0032105A" w:rsidRPr="00BD6F12" w14:paraId="08E0ADD8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7999A907" w14:textId="77777777" w:rsidR="0032105A" w:rsidRPr="00BD6F12" w:rsidRDefault="0032105A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819" w:type="dxa"/>
            <w:vAlign w:val="center"/>
          </w:tcPr>
          <w:p w14:paraId="16F67B30" w14:textId="54D569A5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32105A" w:rsidRPr="00BD6F12" w14:paraId="4D215554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2E79DCEF" w14:textId="77777777" w:rsidR="0032105A" w:rsidRPr="00446C79" w:rsidRDefault="00BD6F12" w:rsidP="00BD6F12">
            <w:pPr>
              <w:autoSpaceDE w:val="0"/>
              <w:autoSpaceDN w:val="0"/>
              <w:adjustRightInd w:val="0"/>
              <w:rPr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7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Điều kiện tham gia học phần</w:t>
            </w:r>
          </w:p>
        </w:tc>
        <w:tc>
          <w:tcPr>
            <w:tcW w:w="4819" w:type="dxa"/>
            <w:vAlign w:val="center"/>
          </w:tcPr>
          <w:p w14:paraId="141D8FC6" w14:textId="77777777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BD6F12" w14:paraId="2C8D4F8A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12D34C6A" w14:textId="77777777" w:rsidR="0032105A" w:rsidRPr="00BD6F12" w:rsidRDefault="0032105A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819" w:type="dxa"/>
            <w:vAlign w:val="center"/>
          </w:tcPr>
          <w:p w14:paraId="4F272A44" w14:textId="6ED37919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32105A" w:rsidRPr="00BD6F12" w14:paraId="3739DA6D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4313CFF" w14:textId="77777777" w:rsidR="0032105A" w:rsidRPr="00BD6F12" w:rsidRDefault="0032105A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819" w:type="dxa"/>
            <w:vAlign w:val="center"/>
          </w:tcPr>
          <w:p w14:paraId="2FFDD0A3" w14:textId="0736463A" w:rsidR="0032105A" w:rsidRPr="009F07B4" w:rsidRDefault="00563A14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hập môn Trí tuệ nhân tạo</w:t>
            </w:r>
          </w:p>
        </w:tc>
      </w:tr>
      <w:tr w:rsidR="0032105A" w:rsidRPr="00BD6F12" w14:paraId="17457800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17D5FF0" w14:textId="77777777" w:rsidR="0032105A" w:rsidRPr="00BD6F12" w:rsidRDefault="0032105A" w:rsidP="00BD6F12">
            <w:pPr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819" w:type="dxa"/>
            <w:vAlign w:val="center"/>
          </w:tcPr>
          <w:p w14:paraId="01D659F3" w14:textId="41D99FD4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</w:tbl>
    <w:p w14:paraId="5F195EBC" w14:textId="77777777" w:rsidR="00213F6C" w:rsidRPr="00446C79" w:rsidRDefault="00A97A8F" w:rsidP="00A25DDA">
      <w:pPr>
        <w:spacing w:before="120" w:line="276" w:lineRule="auto"/>
        <w:outlineLvl w:val="0"/>
        <w:rPr>
          <w:b/>
          <w:sz w:val="26"/>
          <w:szCs w:val="26"/>
          <w:lang w:val="sv-SE"/>
        </w:rPr>
      </w:pPr>
      <w:r w:rsidRPr="00446C79">
        <w:rPr>
          <w:b/>
          <w:sz w:val="26"/>
          <w:szCs w:val="26"/>
          <w:lang w:val="sv-SE"/>
        </w:rPr>
        <w:t xml:space="preserve">2. </w:t>
      </w:r>
      <w:r w:rsidR="007563E2" w:rsidRPr="00446C79">
        <w:rPr>
          <w:b/>
          <w:sz w:val="26"/>
          <w:szCs w:val="26"/>
          <w:lang w:val="sv-SE"/>
        </w:rPr>
        <w:t xml:space="preserve">Mục tiêu học phần </w:t>
      </w:r>
    </w:p>
    <w:p w14:paraId="6B542EC2" w14:textId="46A452F6" w:rsidR="005605E0" w:rsidRPr="00446C79" w:rsidRDefault="00A97A8F" w:rsidP="00A25DDA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>2.1. Mục tiêu chung</w:t>
      </w:r>
    </w:p>
    <w:p w14:paraId="1A44DC92" w14:textId="216B4612" w:rsidR="00563A14" w:rsidRPr="00563A14" w:rsidRDefault="00DF5F30" w:rsidP="00C94198">
      <w:pPr>
        <w:spacing w:before="120" w:line="276" w:lineRule="auto"/>
        <w:ind w:firstLine="720"/>
        <w:jc w:val="both"/>
        <w:rPr>
          <w:bCs/>
          <w:sz w:val="26"/>
          <w:szCs w:val="26"/>
        </w:rPr>
      </w:pPr>
      <w:r w:rsidRPr="00BE7614">
        <w:rPr>
          <w:bCs/>
          <w:sz w:val="26"/>
          <w:szCs w:val="26"/>
          <w:lang w:val="sv-SE"/>
        </w:rPr>
        <w:t>Sau khi học xong học phần, sinh viên</w:t>
      </w:r>
      <w:r>
        <w:rPr>
          <w:bCs/>
          <w:sz w:val="26"/>
          <w:szCs w:val="26"/>
          <w:lang w:val="sv-SE"/>
        </w:rPr>
        <w:t xml:space="preserve"> </w:t>
      </w:r>
      <w:r w:rsidRPr="00DF5F30">
        <w:rPr>
          <w:bCs/>
          <w:sz w:val="26"/>
          <w:szCs w:val="26"/>
        </w:rPr>
        <w:t>có các kiến thức</w:t>
      </w:r>
      <w:r w:rsidR="00C20E0B">
        <w:rPr>
          <w:bCs/>
          <w:sz w:val="26"/>
          <w:szCs w:val="26"/>
        </w:rPr>
        <w:t xml:space="preserve"> nền tảng</w:t>
      </w:r>
      <w:r w:rsidR="00563A14">
        <w:rPr>
          <w:bCs/>
          <w:sz w:val="26"/>
          <w:szCs w:val="26"/>
        </w:rPr>
        <w:t xml:space="preserve"> ban đầu về</w:t>
      </w:r>
      <w:r w:rsidR="00C20E0B">
        <w:rPr>
          <w:bCs/>
          <w:sz w:val="26"/>
          <w:szCs w:val="26"/>
        </w:rPr>
        <w:t xml:space="preserve"> </w:t>
      </w:r>
      <w:r w:rsidR="00563A14">
        <w:rPr>
          <w:bCs/>
          <w:sz w:val="26"/>
          <w:szCs w:val="26"/>
        </w:rPr>
        <w:t xml:space="preserve">mạng nơron nhân tạo như: </w:t>
      </w:r>
      <w:r w:rsidR="00563A14" w:rsidRPr="00563A14">
        <w:rPr>
          <w:bCs/>
          <w:iCs/>
          <w:sz w:val="26"/>
          <w:szCs w:val="26"/>
          <w:lang w:val="vi-VN"/>
        </w:rPr>
        <w:t>kiến trúc một số dạng mạng neuron: Hamming, Hopfield, MLP …</w:t>
      </w:r>
      <w:r w:rsidR="00563A14">
        <w:rPr>
          <w:bCs/>
          <w:iCs/>
          <w:sz w:val="26"/>
          <w:szCs w:val="26"/>
        </w:rPr>
        <w:t xml:space="preserve"> và các </w:t>
      </w:r>
      <w:r w:rsidR="00563A14" w:rsidRPr="00563A14">
        <w:rPr>
          <w:bCs/>
          <w:iCs/>
          <w:sz w:val="26"/>
          <w:szCs w:val="26"/>
          <w:lang w:val="vi-VN"/>
        </w:rPr>
        <w:t xml:space="preserve">quy tắc học tương ứng với từng loại mạng </w:t>
      </w:r>
      <w:r w:rsidR="00563A14">
        <w:rPr>
          <w:bCs/>
          <w:iCs/>
          <w:sz w:val="26"/>
          <w:szCs w:val="26"/>
        </w:rPr>
        <w:t xml:space="preserve">(như </w:t>
      </w:r>
      <w:r w:rsidR="00563A14" w:rsidRPr="00563A14">
        <w:rPr>
          <w:bCs/>
          <w:iCs/>
          <w:sz w:val="26"/>
          <w:szCs w:val="26"/>
          <w:lang w:val="vi-VN"/>
        </w:rPr>
        <w:t>Perceptron, Hebb, Widrow-Hoff,…</w:t>
      </w:r>
      <w:r w:rsidR="00563A14">
        <w:rPr>
          <w:bCs/>
          <w:iCs/>
          <w:sz w:val="26"/>
          <w:szCs w:val="26"/>
        </w:rPr>
        <w:t xml:space="preserve">). Từ đó sinh viên </w:t>
      </w:r>
      <w:r w:rsidR="00563A14" w:rsidRPr="00563A14">
        <w:rPr>
          <w:bCs/>
          <w:iCs/>
          <w:sz w:val="26"/>
          <w:szCs w:val="26"/>
          <w:lang w:val="vi-VN"/>
        </w:rPr>
        <w:t>có thể ứng dụng mạng n</w:t>
      </w:r>
      <w:r w:rsidR="00563A14">
        <w:rPr>
          <w:bCs/>
          <w:iCs/>
          <w:sz w:val="26"/>
          <w:szCs w:val="26"/>
        </w:rPr>
        <w:t>ơ</w:t>
      </w:r>
      <w:r w:rsidR="00563A14" w:rsidRPr="00563A14">
        <w:rPr>
          <w:bCs/>
          <w:iCs/>
          <w:sz w:val="26"/>
          <w:szCs w:val="26"/>
          <w:lang w:val="vi-VN"/>
        </w:rPr>
        <w:t xml:space="preserve">ron </w:t>
      </w:r>
      <w:r w:rsidR="0011219E">
        <w:rPr>
          <w:bCs/>
          <w:iCs/>
          <w:sz w:val="26"/>
          <w:szCs w:val="26"/>
        </w:rPr>
        <w:t xml:space="preserve">nhân tạo </w:t>
      </w:r>
      <w:r w:rsidR="00563A14" w:rsidRPr="00563A14">
        <w:rPr>
          <w:bCs/>
          <w:iCs/>
          <w:sz w:val="26"/>
          <w:szCs w:val="26"/>
          <w:lang w:val="vi-VN"/>
        </w:rPr>
        <w:t>để giải quyết các vấn đề trong khoa học, bài toán thực tế</w:t>
      </w:r>
      <w:r w:rsidR="00563A14">
        <w:rPr>
          <w:bCs/>
          <w:iCs/>
          <w:sz w:val="26"/>
          <w:szCs w:val="26"/>
        </w:rPr>
        <w:t>.</w:t>
      </w:r>
    </w:p>
    <w:p w14:paraId="1792A7DD" w14:textId="290F7D50" w:rsidR="001666BE" w:rsidRPr="00446C79" w:rsidRDefault="00B664F9" w:rsidP="00A25DDA">
      <w:pPr>
        <w:spacing w:before="120" w:line="276" w:lineRule="auto"/>
        <w:rPr>
          <w:b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 xml:space="preserve">2.2. </w:t>
      </w:r>
      <w:r w:rsidR="00D75CFC" w:rsidRPr="00446C79">
        <w:rPr>
          <w:b/>
          <w:i/>
          <w:sz w:val="26"/>
          <w:szCs w:val="26"/>
          <w:lang w:val="sv-SE"/>
        </w:rPr>
        <w:t>Mục tiêu cụ thể (COs)</w:t>
      </w:r>
    </w:p>
    <w:p w14:paraId="703E859A" w14:textId="77777777" w:rsidR="00B664F9" w:rsidRPr="00446C79" w:rsidRDefault="00B664F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1. Về kiến thức</w:t>
      </w:r>
    </w:p>
    <w:p w14:paraId="29984741" w14:textId="6A7883D0" w:rsidR="001666BE" w:rsidRDefault="00A97A8F" w:rsidP="00A25DDA">
      <w:pPr>
        <w:spacing w:before="120" w:line="276" w:lineRule="auto"/>
        <w:ind w:firstLine="720"/>
        <w:jc w:val="both"/>
        <w:rPr>
          <w:bCs/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>- CO</w:t>
      </w:r>
      <w:r w:rsidR="00AB3139">
        <w:rPr>
          <w:sz w:val="26"/>
          <w:szCs w:val="26"/>
          <w:lang w:val="sv-SE"/>
        </w:rPr>
        <w:t xml:space="preserve"> </w:t>
      </w:r>
      <w:r w:rsidRPr="007A04A3">
        <w:rPr>
          <w:sz w:val="26"/>
          <w:szCs w:val="26"/>
          <w:lang w:val="sv-SE"/>
        </w:rPr>
        <w:t>1:</w:t>
      </w:r>
      <w:r w:rsidR="00A25DDA">
        <w:rPr>
          <w:sz w:val="26"/>
          <w:szCs w:val="26"/>
          <w:lang w:val="sv-SE"/>
        </w:rPr>
        <w:t xml:space="preserve"> </w:t>
      </w:r>
      <w:r w:rsidR="0011219E">
        <w:rPr>
          <w:sz w:val="26"/>
          <w:szCs w:val="26"/>
          <w:lang w:val="sv-SE"/>
        </w:rPr>
        <w:t>Tổng hợp được khái niệm, sự hình hành, những nguyên lý nền tảng chung và kiến trúc, quy tắc học của một số mạng nơron căn bản.</w:t>
      </w:r>
    </w:p>
    <w:p w14:paraId="56C3FB56" w14:textId="77777777" w:rsidR="00801B59" w:rsidRPr="00446C79" w:rsidRDefault="00801B5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2. Về kỹ năng</w:t>
      </w:r>
    </w:p>
    <w:p w14:paraId="378DE470" w14:textId="12BC6ABC" w:rsidR="004F7875" w:rsidRPr="0011219E" w:rsidRDefault="00A97A8F" w:rsidP="00A25DDA">
      <w:pPr>
        <w:spacing w:before="120" w:line="276" w:lineRule="auto"/>
        <w:ind w:firstLine="720"/>
        <w:jc w:val="both"/>
        <w:rPr>
          <w:bCs/>
          <w:sz w:val="26"/>
          <w:szCs w:val="26"/>
        </w:rPr>
      </w:pPr>
      <w:r w:rsidRPr="007A04A3">
        <w:rPr>
          <w:sz w:val="26"/>
          <w:szCs w:val="26"/>
          <w:lang w:val="sv-SE"/>
        </w:rPr>
        <w:lastRenderedPageBreak/>
        <w:t>- CO</w:t>
      </w:r>
      <w:r w:rsidR="00AB3139">
        <w:rPr>
          <w:sz w:val="26"/>
          <w:szCs w:val="26"/>
          <w:lang w:val="sv-SE"/>
        </w:rPr>
        <w:t xml:space="preserve"> </w:t>
      </w:r>
      <w:r w:rsidR="0011219E">
        <w:rPr>
          <w:sz w:val="26"/>
          <w:szCs w:val="26"/>
          <w:lang w:val="sv-SE"/>
        </w:rPr>
        <w:t>2</w:t>
      </w:r>
      <w:r w:rsidRPr="007A04A3">
        <w:rPr>
          <w:sz w:val="26"/>
          <w:szCs w:val="26"/>
          <w:lang w:val="sv-SE"/>
        </w:rPr>
        <w:t xml:space="preserve">: </w:t>
      </w:r>
      <w:r w:rsidR="0011219E">
        <w:rPr>
          <w:bCs/>
          <w:iCs/>
          <w:sz w:val="26"/>
          <w:szCs w:val="26"/>
        </w:rPr>
        <w:t>Ứ</w:t>
      </w:r>
      <w:r w:rsidR="0011219E" w:rsidRPr="0011219E">
        <w:rPr>
          <w:bCs/>
          <w:iCs/>
          <w:sz w:val="26"/>
          <w:szCs w:val="26"/>
          <w:lang w:val="vi-VN"/>
        </w:rPr>
        <w:t>ng dụng mạng n</w:t>
      </w:r>
      <w:r w:rsidR="0011219E" w:rsidRPr="0011219E">
        <w:rPr>
          <w:bCs/>
          <w:iCs/>
          <w:sz w:val="26"/>
          <w:szCs w:val="26"/>
        </w:rPr>
        <w:t>ơ</w:t>
      </w:r>
      <w:r w:rsidR="0011219E" w:rsidRPr="0011219E">
        <w:rPr>
          <w:bCs/>
          <w:iCs/>
          <w:sz w:val="26"/>
          <w:szCs w:val="26"/>
          <w:lang w:val="vi-VN"/>
        </w:rPr>
        <w:t xml:space="preserve">ron </w:t>
      </w:r>
      <w:r w:rsidR="0011219E" w:rsidRPr="0011219E">
        <w:rPr>
          <w:bCs/>
          <w:iCs/>
          <w:sz w:val="26"/>
          <w:szCs w:val="26"/>
        </w:rPr>
        <w:t xml:space="preserve">nhân tạo </w:t>
      </w:r>
      <w:r w:rsidR="0011219E" w:rsidRPr="0011219E">
        <w:rPr>
          <w:bCs/>
          <w:iCs/>
          <w:sz w:val="26"/>
          <w:szCs w:val="26"/>
          <w:lang w:val="vi-VN"/>
        </w:rPr>
        <w:t>để giải quyết các vấn đề trong khoa học, bài toán thực tế</w:t>
      </w:r>
      <w:r w:rsidR="0011219E">
        <w:rPr>
          <w:bCs/>
          <w:iCs/>
          <w:sz w:val="26"/>
          <w:szCs w:val="26"/>
        </w:rPr>
        <w:t>.</w:t>
      </w:r>
    </w:p>
    <w:p w14:paraId="582B3983" w14:textId="77777777" w:rsidR="00801B59" w:rsidRPr="00446C79" w:rsidRDefault="00801B5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3. Về năng lực tự chủ và trách nhiệm</w:t>
      </w:r>
    </w:p>
    <w:p w14:paraId="0D4A4B55" w14:textId="321000FD" w:rsidR="00A25DDA" w:rsidRDefault="00A25DDA" w:rsidP="00A25DDA">
      <w:pPr>
        <w:spacing w:before="120" w:line="276" w:lineRule="auto"/>
        <w:ind w:firstLine="720"/>
        <w:jc w:val="both"/>
        <w:rPr>
          <w:bCs/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>- CO</w:t>
      </w:r>
      <w:r w:rsidR="00AB3139">
        <w:rPr>
          <w:sz w:val="26"/>
          <w:szCs w:val="26"/>
          <w:lang w:val="sv-SE"/>
        </w:rPr>
        <w:t xml:space="preserve"> </w:t>
      </w:r>
      <w:r w:rsidR="0011219E">
        <w:rPr>
          <w:sz w:val="26"/>
          <w:szCs w:val="26"/>
          <w:lang w:val="sv-SE"/>
        </w:rPr>
        <w:t>3</w:t>
      </w:r>
      <w:r w:rsidR="00DF5F30">
        <w:rPr>
          <w:sz w:val="26"/>
          <w:szCs w:val="26"/>
          <w:lang w:val="sv-SE"/>
        </w:rPr>
        <w:t xml:space="preserve">: </w:t>
      </w:r>
      <w:r w:rsidR="00393BB7">
        <w:rPr>
          <w:sz w:val="26"/>
          <w:szCs w:val="26"/>
        </w:rPr>
        <w:t xml:space="preserve">Tự học, tự nghiên </w:t>
      </w:r>
      <w:r w:rsidR="0011219E">
        <w:rPr>
          <w:sz w:val="26"/>
          <w:szCs w:val="26"/>
        </w:rPr>
        <w:t>các mô hình phát triển khác của mạng nơron nhân tạo</w:t>
      </w:r>
      <w:r w:rsidR="00DF5F30">
        <w:rPr>
          <w:sz w:val="26"/>
          <w:szCs w:val="26"/>
        </w:rPr>
        <w:t>.</w:t>
      </w:r>
    </w:p>
    <w:p w14:paraId="77A647FC" w14:textId="77777777" w:rsidR="00446C79" w:rsidRPr="00AB1A65" w:rsidRDefault="002277DA" w:rsidP="00A25DDA">
      <w:pPr>
        <w:spacing w:before="120" w:line="276" w:lineRule="auto"/>
        <w:outlineLvl w:val="0"/>
        <w:rPr>
          <w:b/>
          <w:bCs/>
          <w:sz w:val="26"/>
          <w:szCs w:val="26"/>
          <w:lang w:val="pt-BR"/>
        </w:rPr>
      </w:pPr>
      <w:r w:rsidRPr="00446C79">
        <w:rPr>
          <w:b/>
          <w:sz w:val="26"/>
          <w:szCs w:val="26"/>
          <w:lang w:val="pt-BR"/>
        </w:rPr>
        <w:t xml:space="preserve">3. </w:t>
      </w:r>
      <w:r w:rsidR="00CB3161" w:rsidRPr="00446C79">
        <w:rPr>
          <w:b/>
          <w:bCs/>
          <w:sz w:val="26"/>
          <w:szCs w:val="26"/>
          <w:lang w:val="pt-BR"/>
        </w:rPr>
        <w:t>Chuẩn đầu ra của học phần (CLOs)</w:t>
      </w:r>
    </w:p>
    <w:p w14:paraId="4124968B" w14:textId="078BDDB2" w:rsidR="00CB3161" w:rsidRPr="00446C79" w:rsidRDefault="00CB3161" w:rsidP="00A25DDA">
      <w:pPr>
        <w:spacing w:before="120" w:line="276" w:lineRule="auto"/>
        <w:ind w:left="450"/>
        <w:jc w:val="center"/>
        <w:rPr>
          <w:b/>
          <w:bCs/>
          <w:sz w:val="26"/>
          <w:szCs w:val="26"/>
          <w:lang w:val="pt-BR"/>
        </w:rPr>
      </w:pPr>
      <w:r w:rsidRPr="00446C79">
        <w:rPr>
          <w:b/>
          <w:bCs/>
          <w:sz w:val="26"/>
          <w:szCs w:val="26"/>
          <w:lang w:val="pt-BR"/>
        </w:rPr>
        <w:t>Bả</w:t>
      </w:r>
      <w:r w:rsidR="0020406D" w:rsidRPr="00446C79">
        <w:rPr>
          <w:b/>
          <w:bCs/>
          <w:sz w:val="26"/>
          <w:szCs w:val="26"/>
          <w:lang w:val="pt-BR"/>
        </w:rPr>
        <w:t xml:space="preserve">ng </w:t>
      </w:r>
      <w:r w:rsidRPr="00446C79">
        <w:rPr>
          <w:b/>
          <w:bCs/>
          <w:sz w:val="26"/>
          <w:szCs w:val="26"/>
          <w:lang w:val="pt-BR"/>
        </w:rPr>
        <w:t>1. Chuẩn đầu ra (CLOs) của học phần</w:t>
      </w:r>
    </w:p>
    <w:p w14:paraId="33B0200C" w14:textId="77777777" w:rsidR="005131A6" w:rsidRPr="007A04A3" w:rsidRDefault="00446C79" w:rsidP="00A25DDA">
      <w:pPr>
        <w:spacing w:before="120" w:line="276" w:lineRule="auto"/>
        <w:ind w:left="450"/>
        <w:rPr>
          <w:bCs/>
          <w:sz w:val="26"/>
          <w:szCs w:val="26"/>
          <w:lang w:val="vi-VN"/>
        </w:rPr>
      </w:pPr>
      <w:r w:rsidRPr="00446C79">
        <w:rPr>
          <w:bCs/>
          <w:sz w:val="26"/>
          <w:szCs w:val="26"/>
          <w:lang w:val="pt-BR"/>
        </w:rPr>
        <w:t>K</w:t>
      </w:r>
      <w:r w:rsidR="005131A6" w:rsidRPr="007A04A3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"/>
        <w:gridCol w:w="6293"/>
        <w:gridCol w:w="1644"/>
      </w:tblGrid>
      <w:tr w:rsidR="00A97A8F" w:rsidRPr="00A25DDA" w14:paraId="2EF54C0B" w14:textId="77777777" w:rsidTr="00446C79">
        <w:trPr>
          <w:trHeight w:val="515"/>
          <w:tblHeader/>
          <w:jc w:val="center"/>
        </w:trPr>
        <w:tc>
          <w:tcPr>
            <w:tcW w:w="1077" w:type="dxa"/>
            <w:vAlign w:val="center"/>
          </w:tcPr>
          <w:p w14:paraId="06CA4621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</w:rPr>
              <w:t>Ký hiệu</w:t>
            </w:r>
          </w:p>
        </w:tc>
        <w:tc>
          <w:tcPr>
            <w:tcW w:w="6293" w:type="dxa"/>
            <w:vAlign w:val="center"/>
          </w:tcPr>
          <w:p w14:paraId="18F10455" w14:textId="77777777" w:rsidR="00C32152" w:rsidRPr="00446C79" w:rsidRDefault="00C32152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Chuẩn đầu ra học phần (CLOs)</w:t>
            </w:r>
          </w:p>
        </w:tc>
        <w:tc>
          <w:tcPr>
            <w:tcW w:w="1644" w:type="dxa"/>
            <w:vAlign w:val="center"/>
          </w:tcPr>
          <w:p w14:paraId="713FE806" w14:textId="77777777" w:rsidR="00C32152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 xml:space="preserve">Hỗ trợ cho </w:t>
            </w:r>
          </w:p>
          <w:p w14:paraId="3BB52265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mục tiêu</w:t>
            </w:r>
          </w:p>
        </w:tc>
      </w:tr>
      <w:tr w:rsidR="00A97A8F" w:rsidRPr="00446C79" w14:paraId="617AE411" w14:textId="77777777" w:rsidTr="00446C79">
        <w:trPr>
          <w:jc w:val="center"/>
        </w:trPr>
        <w:tc>
          <w:tcPr>
            <w:tcW w:w="1077" w:type="dxa"/>
            <w:vAlign w:val="center"/>
          </w:tcPr>
          <w:p w14:paraId="13730330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1</w:t>
            </w:r>
          </w:p>
        </w:tc>
        <w:tc>
          <w:tcPr>
            <w:tcW w:w="6293" w:type="dxa"/>
            <w:vAlign w:val="center"/>
          </w:tcPr>
          <w:p w14:paraId="3E4DFCF6" w14:textId="38995604" w:rsidR="00A97A8F" w:rsidRPr="00446C79" w:rsidRDefault="0011219E" w:rsidP="00446C79">
            <w:pPr>
              <w:spacing w:before="20" w:after="20"/>
            </w:pPr>
            <w:r>
              <w:rPr>
                <w:bCs/>
              </w:rPr>
              <w:t xml:space="preserve">Trình bày được </w:t>
            </w:r>
            <w:r w:rsidRPr="0011219E">
              <w:rPr>
                <w:bCs/>
                <w:lang w:val="sv-SE"/>
              </w:rPr>
              <w:t xml:space="preserve">khái niệm, sự hình hành, những nguyên lý nền tảng chung </w:t>
            </w:r>
            <w:r w:rsidR="009E3589">
              <w:rPr>
                <w:bCs/>
                <w:lang w:val="sv-SE"/>
              </w:rPr>
              <w:t xml:space="preserve">của </w:t>
            </w:r>
            <w:r w:rsidRPr="0011219E">
              <w:rPr>
                <w:bCs/>
                <w:lang w:val="sv-SE"/>
              </w:rPr>
              <w:t xml:space="preserve">mạng nơron </w:t>
            </w:r>
            <w:r w:rsidR="009E3589">
              <w:rPr>
                <w:bCs/>
                <w:lang w:val="sv-SE"/>
              </w:rPr>
              <w:t>nhân tạo</w:t>
            </w:r>
            <w:r w:rsidRPr="0011219E">
              <w:rPr>
                <w:bCs/>
                <w:lang w:val="sv-SE"/>
              </w:rPr>
              <w:t>.</w:t>
            </w:r>
          </w:p>
        </w:tc>
        <w:tc>
          <w:tcPr>
            <w:tcW w:w="1644" w:type="dxa"/>
            <w:vAlign w:val="center"/>
          </w:tcPr>
          <w:p w14:paraId="50EE4FDE" w14:textId="6432BF47" w:rsidR="00A97A8F" w:rsidRPr="00446C79" w:rsidRDefault="00B20C2E" w:rsidP="00A25DDA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 1</w:t>
            </w:r>
            <w:r w:rsidR="009E3589">
              <w:rPr>
                <w:bCs/>
              </w:rPr>
              <w:t>; CO 3</w:t>
            </w:r>
          </w:p>
        </w:tc>
      </w:tr>
      <w:tr w:rsidR="00A97A8F" w:rsidRPr="00446C79" w14:paraId="31D34443" w14:textId="77777777" w:rsidTr="00446C79">
        <w:trPr>
          <w:jc w:val="center"/>
        </w:trPr>
        <w:tc>
          <w:tcPr>
            <w:tcW w:w="1077" w:type="dxa"/>
            <w:vAlign w:val="center"/>
          </w:tcPr>
          <w:p w14:paraId="428C5A02" w14:textId="20FD6168" w:rsidR="00A97A8F" w:rsidRPr="00446C79" w:rsidRDefault="00DF5F30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2</w:t>
            </w:r>
          </w:p>
        </w:tc>
        <w:tc>
          <w:tcPr>
            <w:tcW w:w="6293" w:type="dxa"/>
            <w:vAlign w:val="center"/>
          </w:tcPr>
          <w:p w14:paraId="1D65E5E8" w14:textId="0C4A5F75" w:rsidR="00A97A8F" w:rsidRPr="00446C79" w:rsidRDefault="00D02D60" w:rsidP="00446C79">
            <w:pPr>
              <w:spacing w:before="20" w:after="20"/>
              <w:rPr>
                <w:bCs/>
              </w:rPr>
            </w:pPr>
            <w:r>
              <w:rPr>
                <w:bCs/>
              </w:rPr>
              <w:t xml:space="preserve">Giải thích được </w:t>
            </w:r>
            <w:r w:rsidR="0011219E" w:rsidRPr="0011219E">
              <w:rPr>
                <w:bCs/>
                <w:iCs/>
                <w:lang w:val="vi-VN"/>
              </w:rPr>
              <w:t xml:space="preserve">kiến trúc </w:t>
            </w:r>
            <w:r w:rsidR="0011219E">
              <w:rPr>
                <w:bCs/>
                <w:iCs/>
              </w:rPr>
              <w:t xml:space="preserve">của </w:t>
            </w:r>
            <w:r w:rsidR="0011219E" w:rsidRPr="0011219E">
              <w:rPr>
                <w:bCs/>
                <w:iCs/>
                <w:lang w:val="vi-VN"/>
              </w:rPr>
              <w:t>một số dạng mạng neuron</w:t>
            </w:r>
            <w:r w:rsidR="0011219E">
              <w:rPr>
                <w:bCs/>
                <w:iCs/>
              </w:rPr>
              <w:t xml:space="preserve"> căn bản như</w:t>
            </w:r>
            <w:r w:rsidR="0011219E" w:rsidRPr="0011219E">
              <w:rPr>
                <w:bCs/>
                <w:iCs/>
                <w:lang w:val="vi-VN"/>
              </w:rPr>
              <w:t>: Hamming, Hopfield, MLP …</w:t>
            </w:r>
          </w:p>
        </w:tc>
        <w:tc>
          <w:tcPr>
            <w:tcW w:w="1644" w:type="dxa"/>
            <w:vAlign w:val="center"/>
          </w:tcPr>
          <w:p w14:paraId="6931AD53" w14:textId="4961B155" w:rsidR="00A97A8F" w:rsidRPr="00446C79" w:rsidRDefault="00B20C2E" w:rsidP="00446C79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</w:t>
            </w:r>
            <w:r w:rsidR="0011219E">
              <w:rPr>
                <w:bCs/>
              </w:rPr>
              <w:t xml:space="preserve"> 2</w:t>
            </w:r>
            <w:r w:rsidR="009E3589">
              <w:rPr>
                <w:bCs/>
              </w:rPr>
              <w:t>; CO 3</w:t>
            </w:r>
          </w:p>
        </w:tc>
      </w:tr>
      <w:tr w:rsidR="00A97A8F" w:rsidRPr="00446C79" w14:paraId="6E7D99E6" w14:textId="77777777" w:rsidTr="00446C79">
        <w:trPr>
          <w:jc w:val="center"/>
        </w:trPr>
        <w:tc>
          <w:tcPr>
            <w:tcW w:w="1077" w:type="dxa"/>
            <w:vAlign w:val="center"/>
          </w:tcPr>
          <w:p w14:paraId="10EE8287" w14:textId="7DDE395B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</w:t>
            </w:r>
            <w:r w:rsidR="00DF5F30">
              <w:rPr>
                <w:color w:val="auto"/>
              </w:rPr>
              <w:t>3</w:t>
            </w:r>
          </w:p>
        </w:tc>
        <w:tc>
          <w:tcPr>
            <w:tcW w:w="6293" w:type="dxa"/>
            <w:vAlign w:val="center"/>
          </w:tcPr>
          <w:p w14:paraId="291233C2" w14:textId="610866A9" w:rsidR="00A97A8F" w:rsidRPr="00446C79" w:rsidRDefault="0011219E" w:rsidP="00446C79">
            <w:pPr>
              <w:spacing w:before="20" w:after="20"/>
              <w:rPr>
                <w:bCs/>
              </w:rPr>
            </w:pPr>
            <w:r>
              <w:rPr>
                <w:bCs/>
              </w:rPr>
              <w:t xml:space="preserve">Giải thích được </w:t>
            </w:r>
            <w:r w:rsidR="009E3589">
              <w:rPr>
                <w:bCs/>
              </w:rPr>
              <w:t xml:space="preserve">các </w:t>
            </w:r>
            <w:r w:rsidR="009E3589" w:rsidRPr="009E3589">
              <w:rPr>
                <w:bCs/>
                <w:iCs/>
                <w:lang w:val="vi-VN"/>
              </w:rPr>
              <w:t xml:space="preserve">quy tắc học </w:t>
            </w:r>
            <w:r w:rsidR="009E3589">
              <w:rPr>
                <w:bCs/>
                <w:iCs/>
              </w:rPr>
              <w:t xml:space="preserve">tương ứng </w:t>
            </w:r>
            <w:r w:rsidR="009E3589" w:rsidRPr="009E3589">
              <w:rPr>
                <w:bCs/>
                <w:iCs/>
              </w:rPr>
              <w:t>như</w:t>
            </w:r>
            <w:r w:rsidR="009E3589">
              <w:rPr>
                <w:bCs/>
                <w:iCs/>
              </w:rPr>
              <w:t>:</w:t>
            </w:r>
            <w:r w:rsidR="009E3589" w:rsidRPr="009E3589">
              <w:rPr>
                <w:bCs/>
                <w:iCs/>
              </w:rPr>
              <w:t xml:space="preserve"> </w:t>
            </w:r>
            <w:r w:rsidR="009E3589" w:rsidRPr="009E3589">
              <w:rPr>
                <w:bCs/>
                <w:iCs/>
                <w:lang w:val="vi-VN"/>
              </w:rPr>
              <w:t>Perceptron, Hebb, Widrow-Hoff,…</w:t>
            </w:r>
          </w:p>
        </w:tc>
        <w:tc>
          <w:tcPr>
            <w:tcW w:w="1644" w:type="dxa"/>
            <w:vAlign w:val="center"/>
          </w:tcPr>
          <w:p w14:paraId="3A587497" w14:textId="49EBF17A" w:rsidR="00A97A8F" w:rsidRPr="00A25DDA" w:rsidRDefault="009E3589" w:rsidP="00A25DDA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 2; CO 3</w:t>
            </w:r>
          </w:p>
        </w:tc>
      </w:tr>
      <w:tr w:rsidR="00DF5F30" w:rsidRPr="00446C79" w14:paraId="6E79B61F" w14:textId="77777777" w:rsidTr="00446C79">
        <w:trPr>
          <w:jc w:val="center"/>
        </w:trPr>
        <w:tc>
          <w:tcPr>
            <w:tcW w:w="1077" w:type="dxa"/>
            <w:vAlign w:val="center"/>
          </w:tcPr>
          <w:p w14:paraId="6800B365" w14:textId="6A594C91" w:rsidR="00DF5F30" w:rsidRPr="00446C79" w:rsidRDefault="00B20C2E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4</w:t>
            </w:r>
          </w:p>
        </w:tc>
        <w:tc>
          <w:tcPr>
            <w:tcW w:w="6293" w:type="dxa"/>
            <w:vAlign w:val="center"/>
          </w:tcPr>
          <w:p w14:paraId="7DEF0C38" w14:textId="3F548E47" w:rsidR="00DF5F30" w:rsidRDefault="009E3589" w:rsidP="00446C79">
            <w:pPr>
              <w:spacing w:before="20" w:after="20"/>
            </w:pPr>
            <w:r>
              <w:t>Cài đặt</w:t>
            </w:r>
            <w:r w:rsidR="00B15C59">
              <w:t xml:space="preserve"> chương trình </w:t>
            </w:r>
            <w:r>
              <w:t>mạng nơron để</w:t>
            </w:r>
            <w:r w:rsidR="00074605">
              <w:t xml:space="preserve"> </w:t>
            </w:r>
            <w:r w:rsidRPr="009E3589">
              <w:rPr>
                <w:bCs/>
                <w:iCs/>
                <w:lang w:val="vi-VN"/>
              </w:rPr>
              <w:t>giải quyết các vấn đề trong khoa học, bài toán thực tế</w:t>
            </w:r>
          </w:p>
        </w:tc>
        <w:tc>
          <w:tcPr>
            <w:tcW w:w="1644" w:type="dxa"/>
            <w:vAlign w:val="center"/>
          </w:tcPr>
          <w:p w14:paraId="56B4BB13" w14:textId="39CF3426" w:rsidR="00DF5F30" w:rsidRDefault="009E3589" w:rsidP="00A25DDA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 2; CO 3</w:t>
            </w:r>
          </w:p>
        </w:tc>
      </w:tr>
    </w:tbl>
    <w:p w14:paraId="6385EC9C" w14:textId="77777777" w:rsidR="00C046FE" w:rsidRPr="00446C79" w:rsidRDefault="00446C79" w:rsidP="00BE7614">
      <w:pPr>
        <w:spacing w:before="120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4. </w:t>
      </w:r>
      <w:r w:rsidR="00721050" w:rsidRPr="00446C79">
        <w:rPr>
          <w:b/>
          <w:bCs/>
          <w:sz w:val="26"/>
          <w:szCs w:val="26"/>
        </w:rPr>
        <w:t xml:space="preserve">Mối liên hệ </w:t>
      </w:r>
      <w:r w:rsidR="008A1551" w:rsidRPr="00446C79">
        <w:rPr>
          <w:b/>
          <w:bCs/>
          <w:sz w:val="26"/>
          <w:szCs w:val="26"/>
        </w:rPr>
        <w:t xml:space="preserve">giữa </w:t>
      </w:r>
      <w:r w:rsidR="00721050" w:rsidRPr="00446C79">
        <w:rPr>
          <w:b/>
          <w:bCs/>
          <w:sz w:val="26"/>
          <w:szCs w:val="26"/>
        </w:rPr>
        <w:t xml:space="preserve">CĐR </w:t>
      </w:r>
      <w:r w:rsidR="003B7836" w:rsidRPr="00446C79">
        <w:rPr>
          <w:b/>
          <w:bCs/>
          <w:sz w:val="26"/>
          <w:szCs w:val="26"/>
        </w:rPr>
        <w:t>HP</w:t>
      </w:r>
      <w:r w:rsidR="008A1551" w:rsidRPr="00446C79">
        <w:rPr>
          <w:b/>
          <w:bCs/>
          <w:sz w:val="26"/>
          <w:szCs w:val="26"/>
        </w:rPr>
        <w:t xml:space="preserve">(CLO) với </w:t>
      </w:r>
      <w:r w:rsidR="00721050" w:rsidRPr="00446C79">
        <w:rPr>
          <w:b/>
          <w:bCs/>
          <w:sz w:val="26"/>
          <w:szCs w:val="26"/>
        </w:rPr>
        <w:t xml:space="preserve">CĐR CTĐT (PLO) </w:t>
      </w:r>
    </w:p>
    <w:p w14:paraId="23D317C8" w14:textId="77777777" w:rsidR="00B237BB" w:rsidRPr="007A04A3" w:rsidRDefault="00842E38" w:rsidP="002518B1">
      <w:pPr>
        <w:pStyle w:val="FirstLine"/>
        <w:spacing w:after="0"/>
        <w:rPr>
          <w:bCs/>
          <w:color w:val="auto"/>
          <w:sz w:val="26"/>
          <w:szCs w:val="26"/>
        </w:rPr>
      </w:pPr>
      <w:r w:rsidRPr="007A04A3">
        <w:rPr>
          <w:bCs/>
          <w:color w:val="auto"/>
          <w:sz w:val="26"/>
          <w:szCs w:val="26"/>
        </w:rPr>
        <w:t>Mức độ đóng góp</w:t>
      </w:r>
      <w:r w:rsidR="00E63DBB" w:rsidRPr="007A04A3">
        <w:rPr>
          <w:bCs/>
          <w:color w:val="auto"/>
          <w:sz w:val="26"/>
          <w:szCs w:val="26"/>
        </w:rPr>
        <w:t xml:space="preserve">, hỗ trợ </w:t>
      </w:r>
      <w:r w:rsidRPr="007A04A3">
        <w:rPr>
          <w:bCs/>
          <w:color w:val="auto"/>
          <w:sz w:val="26"/>
          <w:szCs w:val="26"/>
        </w:rPr>
        <w:t xml:space="preserve">của CLO </w:t>
      </w:r>
      <w:r w:rsidR="00E63DBB" w:rsidRPr="007A04A3">
        <w:rPr>
          <w:bCs/>
          <w:color w:val="auto"/>
          <w:sz w:val="26"/>
          <w:szCs w:val="26"/>
        </w:rPr>
        <w:t xml:space="preserve">đối với </w:t>
      </w:r>
      <w:r w:rsidRPr="007A04A3">
        <w:rPr>
          <w:bCs/>
          <w:color w:val="auto"/>
          <w:sz w:val="26"/>
          <w:szCs w:val="26"/>
        </w:rPr>
        <w:t>P</w:t>
      </w:r>
      <w:r w:rsidR="00B237BB" w:rsidRPr="007A04A3">
        <w:rPr>
          <w:bCs/>
          <w:color w:val="auto"/>
          <w:sz w:val="26"/>
          <w:szCs w:val="26"/>
        </w:rPr>
        <w:t>LO được xác định cụ thể</w:t>
      </w:r>
      <w:r w:rsidR="00E63DBB" w:rsidRPr="007A04A3">
        <w:rPr>
          <w:bCs/>
          <w:color w:val="auto"/>
          <w:sz w:val="26"/>
          <w:szCs w:val="26"/>
        </w:rPr>
        <w:t xml:space="preserve"> như sau</w:t>
      </w:r>
      <w:r w:rsidR="00B237BB" w:rsidRPr="007A04A3">
        <w:rPr>
          <w:bCs/>
          <w:color w:val="auto"/>
          <w:sz w:val="26"/>
          <w:szCs w:val="26"/>
        </w:rPr>
        <w:t xml:space="preserve">: </w:t>
      </w:r>
    </w:p>
    <w:p w14:paraId="744417D7" w14:textId="77777777" w:rsidR="00842E38" w:rsidRPr="007A04A3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I</w:t>
      </w:r>
      <w:r w:rsidR="00AB1A65">
        <w:rPr>
          <w:i/>
          <w:color w:val="auto"/>
          <w:sz w:val="26"/>
          <w:szCs w:val="26"/>
        </w:rPr>
        <w:t xml:space="preserve"> </w:t>
      </w:r>
      <w:r w:rsidRPr="007A04A3">
        <w:rPr>
          <w:i/>
          <w:color w:val="auto"/>
          <w:sz w:val="26"/>
          <w:szCs w:val="26"/>
        </w:rPr>
        <w:t>(Introduced</w:t>
      </w:r>
      <w:r w:rsidR="00842E38" w:rsidRPr="007A04A3">
        <w:rPr>
          <w:i/>
          <w:color w:val="auto"/>
          <w:sz w:val="26"/>
          <w:szCs w:val="26"/>
        </w:rPr>
        <w:t>) – C</w:t>
      </w:r>
      <w:r w:rsidR="00ED6C23" w:rsidRPr="007A04A3">
        <w:rPr>
          <w:i/>
          <w:color w:val="auto"/>
          <w:sz w:val="26"/>
          <w:szCs w:val="26"/>
        </w:rPr>
        <w:t>L</w:t>
      </w:r>
      <w:r w:rsidR="00842E38" w:rsidRPr="007A04A3">
        <w:rPr>
          <w:i/>
          <w:color w:val="auto"/>
          <w:sz w:val="26"/>
          <w:szCs w:val="26"/>
        </w:rPr>
        <w:t xml:space="preserve">O có </w:t>
      </w:r>
      <w:r w:rsidR="00E63DBB" w:rsidRPr="007A04A3">
        <w:rPr>
          <w:i/>
          <w:color w:val="auto"/>
          <w:sz w:val="26"/>
          <w:szCs w:val="26"/>
        </w:rPr>
        <w:t>hỗ trợ đạt được</w:t>
      </w:r>
      <w:r w:rsidR="00842E38" w:rsidRPr="007A04A3">
        <w:rPr>
          <w:i/>
          <w:color w:val="auto"/>
          <w:sz w:val="26"/>
          <w:szCs w:val="26"/>
        </w:rPr>
        <w:t xml:space="preserve"> PLO</w:t>
      </w:r>
      <w:r w:rsidR="00E63DBB" w:rsidRPr="007A04A3">
        <w:rPr>
          <w:i/>
          <w:color w:val="auto"/>
          <w:sz w:val="26"/>
          <w:szCs w:val="26"/>
        </w:rPr>
        <w:t xml:space="preserve"> và ở mức giới thiệu/bắt đầu</w:t>
      </w:r>
    </w:p>
    <w:p w14:paraId="7353782E" w14:textId="77777777" w:rsidR="00AB1A65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R</w:t>
      </w:r>
      <w:r w:rsidR="00842E38" w:rsidRPr="007A04A3">
        <w:rPr>
          <w:i/>
          <w:color w:val="auto"/>
          <w:sz w:val="26"/>
          <w:szCs w:val="26"/>
        </w:rPr>
        <w:t xml:space="preserve"> (</w:t>
      </w:r>
      <w:r w:rsidRPr="007A04A3">
        <w:rPr>
          <w:i/>
          <w:color w:val="auto"/>
          <w:sz w:val="26"/>
          <w:szCs w:val="26"/>
        </w:rPr>
        <w:t>Reinforced</w:t>
      </w:r>
      <w:r w:rsidR="00842E38" w:rsidRPr="007A04A3">
        <w:rPr>
          <w:i/>
          <w:color w:val="auto"/>
          <w:sz w:val="26"/>
          <w:szCs w:val="26"/>
        </w:rPr>
        <w:t xml:space="preserve">) – CLO </w:t>
      </w:r>
      <w:r w:rsidR="00AC2FA6" w:rsidRPr="007A04A3">
        <w:rPr>
          <w:i/>
          <w:color w:val="auto"/>
          <w:sz w:val="26"/>
          <w:szCs w:val="26"/>
        </w:rPr>
        <w:t xml:space="preserve">có hỗ trợ đạt được </w:t>
      </w:r>
      <w:r w:rsidR="00842E38" w:rsidRPr="007A04A3">
        <w:rPr>
          <w:i/>
          <w:color w:val="auto"/>
          <w:sz w:val="26"/>
          <w:szCs w:val="26"/>
        </w:rPr>
        <w:t>PLO</w:t>
      </w:r>
      <w:r w:rsidR="00AC2FA6" w:rsidRPr="007A04A3">
        <w:rPr>
          <w:i/>
          <w:color w:val="auto"/>
          <w:sz w:val="26"/>
          <w:szCs w:val="26"/>
        </w:rPr>
        <w:t xml:space="preserve"> và</w:t>
      </w:r>
      <w:r w:rsidR="00307ABE" w:rsidRPr="007A04A3">
        <w:rPr>
          <w:i/>
          <w:color w:val="auto"/>
          <w:sz w:val="26"/>
          <w:szCs w:val="26"/>
        </w:rPr>
        <w:t xml:space="preserve"> </w:t>
      </w:r>
      <w:r w:rsidR="00AC2FA6" w:rsidRPr="007A04A3">
        <w:rPr>
          <w:i/>
          <w:color w:val="auto"/>
          <w:sz w:val="26"/>
          <w:szCs w:val="26"/>
        </w:rPr>
        <w:t xml:space="preserve">ở </w:t>
      </w:r>
      <w:r w:rsidR="00E63DBB" w:rsidRPr="007A04A3">
        <w:rPr>
          <w:i/>
          <w:color w:val="auto"/>
          <w:sz w:val="26"/>
          <w:szCs w:val="26"/>
        </w:rPr>
        <w:t>mức nâng cao hơn mức bắt đầu,</w:t>
      </w:r>
      <w:r w:rsidR="00AB1A65">
        <w:rPr>
          <w:i/>
          <w:color w:val="auto"/>
          <w:sz w:val="26"/>
          <w:szCs w:val="26"/>
        </w:rPr>
        <w:t xml:space="preserve"> </w:t>
      </w:r>
      <w:r w:rsidR="00E63DBB" w:rsidRPr="007A04A3">
        <w:rPr>
          <w:i/>
          <w:color w:val="auto"/>
          <w:sz w:val="26"/>
          <w:szCs w:val="26"/>
        </w:rPr>
        <w:t>có nhiều cơ hội được thực hành, thí nghiệm, thực tế,…</w:t>
      </w:r>
    </w:p>
    <w:p w14:paraId="64367E43" w14:textId="77777777" w:rsidR="00842E38" w:rsidRPr="007A04A3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 xml:space="preserve">M </w:t>
      </w:r>
      <w:r w:rsidR="00842E38" w:rsidRPr="007A04A3">
        <w:rPr>
          <w:i/>
          <w:color w:val="auto"/>
          <w:sz w:val="26"/>
          <w:szCs w:val="26"/>
        </w:rPr>
        <w:t>(</w:t>
      </w:r>
      <w:r w:rsidRPr="007A04A3">
        <w:rPr>
          <w:i/>
          <w:color w:val="auto"/>
          <w:sz w:val="26"/>
          <w:szCs w:val="26"/>
        </w:rPr>
        <w:t>Mastery</w:t>
      </w:r>
      <w:r w:rsidR="00842E38" w:rsidRPr="007A04A3">
        <w:rPr>
          <w:i/>
          <w:color w:val="auto"/>
          <w:sz w:val="26"/>
          <w:szCs w:val="26"/>
        </w:rPr>
        <w:t xml:space="preserve">) – CLO </w:t>
      </w:r>
      <w:r w:rsidR="00AC2FA6" w:rsidRPr="007A04A3">
        <w:rPr>
          <w:i/>
          <w:color w:val="auto"/>
          <w:sz w:val="26"/>
          <w:szCs w:val="26"/>
        </w:rPr>
        <w:t xml:space="preserve">có hỗ trợ cao đạt được </w:t>
      </w:r>
      <w:r w:rsidR="00842E38" w:rsidRPr="007A04A3">
        <w:rPr>
          <w:i/>
          <w:color w:val="auto"/>
          <w:sz w:val="26"/>
          <w:szCs w:val="26"/>
        </w:rPr>
        <w:t>PLO</w:t>
      </w:r>
      <w:r w:rsidR="00AC2FA6" w:rsidRPr="007A04A3">
        <w:rPr>
          <w:i/>
          <w:color w:val="auto"/>
          <w:sz w:val="26"/>
          <w:szCs w:val="26"/>
        </w:rPr>
        <w:t xml:space="preserve"> và ở </w:t>
      </w:r>
      <w:r w:rsidR="00E63DBB" w:rsidRPr="007A04A3">
        <w:rPr>
          <w:i/>
          <w:color w:val="auto"/>
          <w:sz w:val="26"/>
          <w:szCs w:val="26"/>
        </w:rPr>
        <w:t>mức thuần thục/thông hiểu</w:t>
      </w:r>
    </w:p>
    <w:p w14:paraId="1996AC6E" w14:textId="77777777" w:rsidR="008F538C" w:rsidRPr="007A04A3" w:rsidRDefault="001C1D2E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A (Assess</w:t>
      </w:r>
      <w:r w:rsidR="002E3102" w:rsidRPr="007A04A3">
        <w:rPr>
          <w:i/>
          <w:color w:val="auto"/>
          <w:sz w:val="26"/>
          <w:szCs w:val="26"/>
        </w:rPr>
        <w:t>ed</w:t>
      </w:r>
      <w:r w:rsidRPr="007A04A3">
        <w:rPr>
          <w:i/>
          <w:color w:val="auto"/>
          <w:sz w:val="26"/>
          <w:szCs w:val="26"/>
        </w:rPr>
        <w:t>) – Học phần quan trọng (hỗ trợ tối đa việc đạt được PLO) cần được thu thập minh chứng để đánh giá CĐR CTĐT.</w:t>
      </w:r>
    </w:p>
    <w:p w14:paraId="4461B481" w14:textId="77777777" w:rsidR="009A4B57" w:rsidRDefault="009A4B57" w:rsidP="00D36397">
      <w:pPr>
        <w:pStyle w:val="ListParagraph"/>
        <w:spacing w:before="120" w:after="120"/>
        <w:jc w:val="center"/>
        <w:rPr>
          <w:b/>
          <w:bCs/>
          <w:sz w:val="26"/>
          <w:szCs w:val="26"/>
          <w:lang w:val="vi-VN"/>
        </w:rPr>
      </w:pPr>
      <w:r w:rsidRPr="00446C79">
        <w:rPr>
          <w:b/>
          <w:bCs/>
          <w:sz w:val="26"/>
          <w:szCs w:val="26"/>
          <w:lang w:val="vi-VN"/>
        </w:rPr>
        <w:t>Bả</w:t>
      </w:r>
      <w:r w:rsidR="0020406D" w:rsidRPr="00446C79">
        <w:rPr>
          <w:b/>
          <w:bCs/>
          <w:sz w:val="26"/>
          <w:szCs w:val="26"/>
          <w:lang w:val="vi-VN"/>
        </w:rPr>
        <w:t>ng 2</w:t>
      </w:r>
      <w:r w:rsidRPr="00446C79">
        <w:rPr>
          <w:b/>
          <w:bCs/>
          <w:sz w:val="26"/>
          <w:szCs w:val="26"/>
          <w:lang w:val="vi-VN"/>
        </w:rPr>
        <w:t>.</w:t>
      </w:r>
      <w:r w:rsidR="007960A3" w:rsidRPr="00446C79">
        <w:rPr>
          <w:b/>
          <w:bCs/>
          <w:sz w:val="26"/>
          <w:szCs w:val="26"/>
        </w:rPr>
        <w:t xml:space="preserve"> </w:t>
      </w:r>
      <w:r w:rsidRPr="00446C79">
        <w:rPr>
          <w:b/>
          <w:bCs/>
          <w:sz w:val="26"/>
          <w:szCs w:val="26"/>
          <w:lang w:val="vi-VN"/>
        </w:rPr>
        <w:t>Mối liên hệ</w:t>
      </w:r>
      <w:r w:rsidR="007960A3" w:rsidRPr="00446C79">
        <w:rPr>
          <w:b/>
          <w:bCs/>
          <w:sz w:val="26"/>
          <w:szCs w:val="26"/>
          <w:lang w:val="vi-VN"/>
        </w:rPr>
        <w:t xml:space="preserve"> giữa</w:t>
      </w:r>
      <w:r w:rsidRPr="00446C79">
        <w:rPr>
          <w:b/>
          <w:bCs/>
          <w:sz w:val="26"/>
          <w:szCs w:val="26"/>
          <w:lang w:val="vi-VN"/>
        </w:rPr>
        <w:t xml:space="preserve"> CLO </w:t>
      </w:r>
      <w:r w:rsidR="007960A3" w:rsidRPr="00446C79">
        <w:rPr>
          <w:b/>
          <w:bCs/>
          <w:sz w:val="26"/>
          <w:szCs w:val="26"/>
        </w:rPr>
        <w:t xml:space="preserve">với </w:t>
      </w:r>
      <w:r w:rsidR="007960A3" w:rsidRPr="00446C79">
        <w:rPr>
          <w:b/>
          <w:bCs/>
          <w:sz w:val="26"/>
          <w:szCs w:val="26"/>
          <w:lang w:val="vi-VN"/>
        </w:rPr>
        <w:t>PLO</w:t>
      </w:r>
    </w:p>
    <w:tbl>
      <w:tblPr>
        <w:tblStyle w:val="TableGrid"/>
        <w:tblW w:w="8901" w:type="dxa"/>
        <w:jc w:val="center"/>
        <w:tblLook w:val="04A0" w:firstRow="1" w:lastRow="0" w:firstColumn="1" w:lastColumn="0" w:noHBand="0" w:noVBand="1"/>
      </w:tblPr>
      <w:tblGrid>
        <w:gridCol w:w="1413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</w:tblGrid>
      <w:tr w:rsidR="00CB1E96" w:rsidRPr="00446C79" w14:paraId="7C87C187" w14:textId="77777777" w:rsidTr="00CB1E96">
        <w:trPr>
          <w:tblHeader/>
          <w:jc w:val="center"/>
        </w:trPr>
        <w:tc>
          <w:tcPr>
            <w:tcW w:w="1413" w:type="dxa"/>
          </w:tcPr>
          <w:p w14:paraId="735689B5" w14:textId="77777777" w:rsidR="00CB1E96" w:rsidRPr="00446C79" w:rsidRDefault="00CB1E96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b/>
                <w:color w:val="auto"/>
              </w:rPr>
            </w:pPr>
            <w:r w:rsidRPr="00446C79">
              <w:rPr>
                <w:b/>
                <w:color w:val="auto"/>
              </w:rPr>
              <w:t>P</w:t>
            </w:r>
            <w:r w:rsidRPr="00446C79">
              <w:rPr>
                <w:b/>
                <w:color w:val="auto"/>
                <w:lang w:val="vi-VN"/>
              </w:rPr>
              <w:t>LO</w:t>
            </w:r>
          </w:p>
        </w:tc>
        <w:tc>
          <w:tcPr>
            <w:tcW w:w="624" w:type="dxa"/>
            <w:vAlign w:val="center"/>
          </w:tcPr>
          <w:p w14:paraId="59EDE495" w14:textId="77777777" w:rsidR="00CB1E96" w:rsidRPr="00446C79" w:rsidRDefault="00CB1E96" w:rsidP="00CB1E96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  <w:r w:rsidRPr="00446C79">
              <w:rPr>
                <w:color w:val="auto"/>
                <w:lang w:val="vi-VN"/>
              </w:rPr>
              <w:t>(1)</w:t>
            </w:r>
          </w:p>
        </w:tc>
        <w:tc>
          <w:tcPr>
            <w:tcW w:w="624" w:type="dxa"/>
            <w:vAlign w:val="center"/>
          </w:tcPr>
          <w:p w14:paraId="1666FD7A" w14:textId="5BBC452A" w:rsidR="00CB1E96" w:rsidRPr="00F219C2" w:rsidRDefault="00CB1E96" w:rsidP="00CB1E96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2)</w:t>
            </w:r>
          </w:p>
        </w:tc>
        <w:tc>
          <w:tcPr>
            <w:tcW w:w="624" w:type="dxa"/>
            <w:vAlign w:val="center"/>
          </w:tcPr>
          <w:p w14:paraId="0816E087" w14:textId="0C750C7D" w:rsidR="00CB1E96" w:rsidRDefault="00CB1E96" w:rsidP="00CB1E96">
            <w:pPr>
              <w:jc w:val="center"/>
            </w:pPr>
            <w:r>
              <w:t>(3)</w:t>
            </w:r>
          </w:p>
        </w:tc>
        <w:tc>
          <w:tcPr>
            <w:tcW w:w="624" w:type="dxa"/>
            <w:vAlign w:val="center"/>
          </w:tcPr>
          <w:p w14:paraId="70B05F26" w14:textId="02B6E9C7" w:rsidR="00CB1E96" w:rsidRDefault="00CB1E96" w:rsidP="00CB1E96">
            <w:pPr>
              <w:jc w:val="center"/>
            </w:pPr>
            <w:r>
              <w:t>(4)</w:t>
            </w:r>
          </w:p>
        </w:tc>
        <w:tc>
          <w:tcPr>
            <w:tcW w:w="624" w:type="dxa"/>
            <w:vAlign w:val="center"/>
          </w:tcPr>
          <w:p w14:paraId="393F3947" w14:textId="22AB9B18" w:rsidR="00CB1E96" w:rsidRDefault="00CB1E96" w:rsidP="00CB1E96">
            <w:pPr>
              <w:jc w:val="center"/>
            </w:pPr>
            <w:r>
              <w:t>(5)</w:t>
            </w:r>
          </w:p>
        </w:tc>
        <w:tc>
          <w:tcPr>
            <w:tcW w:w="624" w:type="dxa"/>
            <w:vAlign w:val="center"/>
          </w:tcPr>
          <w:p w14:paraId="49853807" w14:textId="271F264F" w:rsidR="00CB1E96" w:rsidRDefault="00CB1E96" w:rsidP="00CB1E96">
            <w:pPr>
              <w:jc w:val="center"/>
            </w:pPr>
            <w:r>
              <w:t>(6)</w:t>
            </w:r>
          </w:p>
        </w:tc>
        <w:tc>
          <w:tcPr>
            <w:tcW w:w="624" w:type="dxa"/>
            <w:vAlign w:val="center"/>
          </w:tcPr>
          <w:p w14:paraId="16C33937" w14:textId="30C432AC" w:rsidR="00CB1E96" w:rsidRDefault="00CB1E96" w:rsidP="00CB1E96">
            <w:pPr>
              <w:jc w:val="center"/>
            </w:pPr>
            <w:r>
              <w:t>(7)</w:t>
            </w:r>
          </w:p>
        </w:tc>
        <w:tc>
          <w:tcPr>
            <w:tcW w:w="624" w:type="dxa"/>
            <w:vAlign w:val="center"/>
          </w:tcPr>
          <w:p w14:paraId="5A76B032" w14:textId="3CB73979" w:rsidR="00CB1E96" w:rsidRDefault="00CB1E96" w:rsidP="00CB1E96">
            <w:pPr>
              <w:jc w:val="center"/>
            </w:pPr>
            <w:r>
              <w:t>(8)</w:t>
            </w:r>
          </w:p>
        </w:tc>
        <w:tc>
          <w:tcPr>
            <w:tcW w:w="624" w:type="dxa"/>
            <w:vAlign w:val="center"/>
          </w:tcPr>
          <w:p w14:paraId="1652575E" w14:textId="6F2B2E4B" w:rsidR="00CB1E96" w:rsidRDefault="00CB1E96" w:rsidP="00CB1E96">
            <w:pPr>
              <w:jc w:val="center"/>
            </w:pPr>
            <w:r>
              <w:t>(9)</w:t>
            </w:r>
          </w:p>
        </w:tc>
        <w:tc>
          <w:tcPr>
            <w:tcW w:w="624" w:type="dxa"/>
            <w:vAlign w:val="center"/>
          </w:tcPr>
          <w:p w14:paraId="6FEE6585" w14:textId="592C77AC" w:rsidR="00CB1E96" w:rsidRDefault="00CB1E96" w:rsidP="00CB1E96">
            <w:pPr>
              <w:jc w:val="center"/>
            </w:pPr>
            <w:r>
              <w:t>(10)</w:t>
            </w:r>
          </w:p>
        </w:tc>
        <w:tc>
          <w:tcPr>
            <w:tcW w:w="624" w:type="dxa"/>
            <w:vAlign w:val="center"/>
          </w:tcPr>
          <w:p w14:paraId="27B99E3F" w14:textId="475BB762" w:rsidR="00CB1E96" w:rsidRDefault="00CB1E96" w:rsidP="00CB1E96">
            <w:pPr>
              <w:jc w:val="center"/>
            </w:pPr>
            <w:r>
              <w:t>(11)</w:t>
            </w:r>
          </w:p>
        </w:tc>
        <w:tc>
          <w:tcPr>
            <w:tcW w:w="624" w:type="dxa"/>
            <w:vAlign w:val="center"/>
          </w:tcPr>
          <w:p w14:paraId="16F8A557" w14:textId="7231B6F7" w:rsidR="00CB1E96" w:rsidRDefault="00CB1E96" w:rsidP="00CB1E96">
            <w:pPr>
              <w:jc w:val="center"/>
            </w:pPr>
            <w:r>
              <w:t>(12)</w:t>
            </w:r>
          </w:p>
        </w:tc>
      </w:tr>
      <w:tr w:rsidR="00CB1E96" w:rsidRPr="00446C79" w14:paraId="1676D3E2" w14:textId="77777777" w:rsidTr="00890CB1">
        <w:trPr>
          <w:jc w:val="center"/>
        </w:trPr>
        <w:tc>
          <w:tcPr>
            <w:tcW w:w="1413" w:type="dxa"/>
          </w:tcPr>
          <w:p w14:paraId="7F186069" w14:textId="77777777" w:rsidR="00CB1E96" w:rsidRPr="00446C79" w:rsidRDefault="00CB1E96" w:rsidP="00CB1E96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 1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78C76" w14:textId="77777777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46F80" w14:textId="55DDED4C" w:rsidR="00CB1E96" w:rsidRPr="00CC0D33" w:rsidRDefault="007C58E3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CC0D33"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632CD" w14:textId="0A8323DA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7D03D" w14:textId="78DE7D8B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CB869" w14:textId="2362F006" w:rsidR="00CB1E96" w:rsidRPr="00CC0D33" w:rsidRDefault="007C58E3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CC0D33"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B5E8C" w14:textId="6A5FD0E9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708DC" w14:textId="7ED271AC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BBE43" w14:textId="77777777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EB7C0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C2F6C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41795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95E55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</w:tr>
      <w:tr w:rsidR="00CB1E96" w:rsidRPr="00446C79" w14:paraId="2C916787" w14:textId="77777777" w:rsidTr="00890CB1">
        <w:trPr>
          <w:jc w:val="center"/>
        </w:trPr>
        <w:tc>
          <w:tcPr>
            <w:tcW w:w="1413" w:type="dxa"/>
          </w:tcPr>
          <w:p w14:paraId="67AB44F0" w14:textId="1EFA5DC3" w:rsidR="00CB1E96" w:rsidRPr="00446C79" w:rsidRDefault="00CB1E96" w:rsidP="00CB1E96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 2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0A21A" w14:textId="77777777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77D09" w14:textId="3DE56C7A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4A7F2" w14:textId="730314EF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BDB69" w14:textId="3C2F05EC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D2595" w14:textId="259EDF76" w:rsidR="00CB1E96" w:rsidRPr="00CC0D33" w:rsidRDefault="007C58E3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CC0D33"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7A830" w14:textId="661B30E1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BF1DD" w14:textId="64031A77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A5624" w14:textId="77777777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79F62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A598E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A6618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B6177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</w:tr>
      <w:tr w:rsidR="00CB1E96" w:rsidRPr="00446C79" w14:paraId="57E31118" w14:textId="77777777" w:rsidTr="00890CB1">
        <w:trPr>
          <w:jc w:val="center"/>
        </w:trPr>
        <w:tc>
          <w:tcPr>
            <w:tcW w:w="1413" w:type="dxa"/>
          </w:tcPr>
          <w:p w14:paraId="613D723E" w14:textId="5FBD3582" w:rsidR="00CB1E96" w:rsidRDefault="00CB1E96" w:rsidP="00CB1E96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 3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4AA50" w14:textId="77777777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68739" w14:textId="77777777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4E461C" w14:textId="1612AD7D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4870D" w14:textId="094ACFCD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DC055" w14:textId="750996E2" w:rsidR="00CB1E96" w:rsidRPr="00CC0D33" w:rsidRDefault="007C58E3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CC0D33"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86914" w14:textId="389A0F54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3E2D6" w14:textId="58470BBC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1D28D" w14:textId="77777777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76EDF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55754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3DDCD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0C25C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</w:tr>
      <w:tr w:rsidR="00CB1E96" w:rsidRPr="00446C79" w14:paraId="19068F42" w14:textId="77777777" w:rsidTr="00890CB1">
        <w:trPr>
          <w:jc w:val="center"/>
        </w:trPr>
        <w:tc>
          <w:tcPr>
            <w:tcW w:w="1413" w:type="dxa"/>
          </w:tcPr>
          <w:p w14:paraId="3D13B0A4" w14:textId="29A015E6" w:rsidR="00CB1E96" w:rsidRPr="00446C79" w:rsidRDefault="00CB1E96" w:rsidP="00CB1E96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 xml:space="preserve">CLO </w:t>
            </w:r>
            <w:r>
              <w:rPr>
                <w:color w:val="auto"/>
              </w:rPr>
              <w:t>4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C6523" w14:textId="77777777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0B639" w14:textId="77777777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B7FA1" w14:textId="493F0DAB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2BEB93" w14:textId="257F656E" w:rsidR="00CB1E96" w:rsidRPr="00CC0D33" w:rsidRDefault="007C58E3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CC0D33"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94711" w14:textId="0BEE593C" w:rsidR="00CB1E96" w:rsidRPr="00CC0D33" w:rsidRDefault="007C58E3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CC0D33"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80782" w14:textId="3CA72EA8" w:rsidR="00CB1E96" w:rsidRPr="00CC0D33" w:rsidRDefault="007C58E3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CC0D33"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4BFC5" w14:textId="74B5A8C9" w:rsidR="00CB1E96" w:rsidRPr="00CC0D33" w:rsidRDefault="007C58E3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CC0D33"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DD597" w14:textId="77777777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7C06B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DBC69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1E595" w14:textId="4AD387E9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14C03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</w:tr>
      <w:tr w:rsidR="00CB1E96" w:rsidRPr="00446C79" w14:paraId="789C4962" w14:textId="77777777" w:rsidTr="00890CB1">
        <w:trPr>
          <w:jc w:val="center"/>
        </w:trPr>
        <w:tc>
          <w:tcPr>
            <w:tcW w:w="1413" w:type="dxa"/>
            <w:vAlign w:val="center"/>
          </w:tcPr>
          <w:p w14:paraId="2BB29325" w14:textId="77777777" w:rsidR="00CB1E96" w:rsidRPr="00446C79" w:rsidRDefault="00CB1E96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Tổng hợp học phần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3C6CF" w14:textId="77777777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EE144" w14:textId="5B8FF497" w:rsidR="00CB1E96" w:rsidRPr="00CC0D33" w:rsidRDefault="007C58E3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CC0D33"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4E776" w14:textId="2BBEE82E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07A27" w14:textId="69116657" w:rsidR="00CB1E96" w:rsidRPr="00CC0D33" w:rsidRDefault="007C58E3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CC0D33"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AED4E" w14:textId="51E21376" w:rsidR="00CB1E96" w:rsidRPr="00CC0D33" w:rsidRDefault="007C58E3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CC0D33"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E9996" w14:textId="78192B57" w:rsidR="00CB1E96" w:rsidRPr="00CC0D33" w:rsidRDefault="007C58E3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CC0D33"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6D792" w14:textId="78A0A06A" w:rsidR="00CB1E96" w:rsidRPr="00CC0D33" w:rsidRDefault="007C58E3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CC0D33"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8F234" w14:textId="77777777" w:rsidR="00CB1E96" w:rsidRPr="00CC0D33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07987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2F234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9DA4" w14:textId="685F42AA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7405" w14:textId="77777777" w:rsidR="00CB1E96" w:rsidRPr="00446C79" w:rsidRDefault="00CB1E96" w:rsidP="00890CB1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</w:tr>
    </w:tbl>
    <w:p w14:paraId="1EB81D47" w14:textId="009CBA43" w:rsidR="008B29B4" w:rsidRDefault="008B29B4" w:rsidP="00981707">
      <w:pPr>
        <w:spacing w:before="120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5. Học liệu</w:t>
      </w:r>
    </w:p>
    <w:p w14:paraId="1847FD32" w14:textId="77777777" w:rsidR="008B29B4" w:rsidRPr="008B29B4" w:rsidRDefault="008B29B4" w:rsidP="00446C79">
      <w:pPr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1. Giáo trình</w:t>
      </w:r>
    </w:p>
    <w:p w14:paraId="1CC916D2" w14:textId="2E7EC807" w:rsidR="00F219C2" w:rsidRPr="00F219C2" w:rsidRDefault="00051DA8" w:rsidP="00F219C2">
      <w:pPr>
        <w:rPr>
          <w:bCs/>
          <w:sz w:val="26"/>
          <w:szCs w:val="26"/>
        </w:rPr>
      </w:pPr>
      <w:r>
        <w:rPr>
          <w:bCs/>
          <w:sz w:val="26"/>
          <w:szCs w:val="26"/>
        </w:rPr>
        <w:t xml:space="preserve">[1] </w:t>
      </w:r>
      <w:r w:rsidR="00DB4D77" w:rsidRPr="007B6E73">
        <w:rPr>
          <w:bCs/>
          <w:iCs/>
          <w:sz w:val="26"/>
          <w:szCs w:val="26"/>
        </w:rPr>
        <w:t>Lê Trung Minh</w:t>
      </w:r>
      <w:r w:rsidR="00DB4D77">
        <w:rPr>
          <w:bCs/>
          <w:iCs/>
          <w:sz w:val="26"/>
          <w:szCs w:val="26"/>
        </w:rPr>
        <w:t>, Trương Văn Thiện</w:t>
      </w:r>
      <w:r w:rsidR="00DB4D77" w:rsidRPr="007B6E73">
        <w:rPr>
          <w:bCs/>
          <w:iCs/>
          <w:sz w:val="26"/>
          <w:szCs w:val="26"/>
        </w:rPr>
        <w:t xml:space="preserve"> (</w:t>
      </w:r>
      <w:r w:rsidR="00DB4D77">
        <w:rPr>
          <w:bCs/>
          <w:iCs/>
          <w:sz w:val="26"/>
          <w:szCs w:val="26"/>
        </w:rPr>
        <w:t>1999</w:t>
      </w:r>
      <w:r w:rsidR="00DB4D77" w:rsidRPr="007B6E73">
        <w:rPr>
          <w:bCs/>
          <w:iCs/>
          <w:sz w:val="26"/>
          <w:szCs w:val="26"/>
        </w:rPr>
        <w:t xml:space="preserve">), </w:t>
      </w:r>
      <w:r w:rsidR="00DB4D77" w:rsidRPr="007B6E73">
        <w:rPr>
          <w:bCs/>
          <w:i/>
          <w:iCs/>
          <w:sz w:val="26"/>
          <w:szCs w:val="26"/>
        </w:rPr>
        <w:t xml:space="preserve">Giáo trình Mạng nơron nhân tạo, </w:t>
      </w:r>
      <w:r w:rsidR="00DB4D77" w:rsidRPr="007B6E73">
        <w:rPr>
          <w:bCs/>
          <w:iCs/>
          <w:sz w:val="26"/>
          <w:szCs w:val="26"/>
        </w:rPr>
        <w:t>NXB Thống Kê.</w:t>
      </w:r>
    </w:p>
    <w:p w14:paraId="697D3DD8" w14:textId="77777777" w:rsidR="008B29B4" w:rsidRPr="008B29B4" w:rsidRDefault="008B29B4" w:rsidP="00446C79">
      <w:pPr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2. Tài liệu tham khảo</w:t>
      </w:r>
    </w:p>
    <w:p w14:paraId="04BA7338" w14:textId="07E2E96E" w:rsidR="00F219C2" w:rsidRDefault="00051DA8" w:rsidP="00776BA0">
      <w:pPr>
        <w:rPr>
          <w:bCs/>
          <w:iCs/>
          <w:sz w:val="26"/>
          <w:szCs w:val="26"/>
        </w:rPr>
      </w:pPr>
      <w:r>
        <w:rPr>
          <w:bCs/>
          <w:sz w:val="26"/>
          <w:szCs w:val="26"/>
        </w:rPr>
        <w:t xml:space="preserve">[2] </w:t>
      </w:r>
      <w:r w:rsidR="00DB4D77" w:rsidRPr="00DB4D77">
        <w:rPr>
          <w:bCs/>
          <w:iCs/>
          <w:sz w:val="26"/>
          <w:szCs w:val="26"/>
        </w:rPr>
        <w:t>Daniel Graupe</w:t>
      </w:r>
      <w:r w:rsidR="00DB4D77">
        <w:rPr>
          <w:bCs/>
          <w:iCs/>
          <w:sz w:val="26"/>
          <w:szCs w:val="26"/>
        </w:rPr>
        <w:t xml:space="preserve"> (2007),</w:t>
      </w:r>
      <w:r w:rsidR="00DB4D77" w:rsidRPr="00DB4D77">
        <w:rPr>
          <w:bCs/>
          <w:iCs/>
          <w:sz w:val="26"/>
          <w:szCs w:val="26"/>
        </w:rPr>
        <w:t xml:space="preserve"> Principles </w:t>
      </w:r>
      <w:r w:rsidR="00DB4D77">
        <w:rPr>
          <w:bCs/>
          <w:iCs/>
          <w:sz w:val="26"/>
          <w:szCs w:val="26"/>
        </w:rPr>
        <w:t>o</w:t>
      </w:r>
      <w:r w:rsidR="00DB4D77" w:rsidRPr="00DB4D77">
        <w:rPr>
          <w:bCs/>
          <w:iCs/>
          <w:sz w:val="26"/>
          <w:szCs w:val="26"/>
        </w:rPr>
        <w:t>f</w:t>
      </w:r>
      <w:r w:rsidR="00DB4D77">
        <w:rPr>
          <w:bCs/>
          <w:iCs/>
          <w:sz w:val="26"/>
          <w:szCs w:val="26"/>
        </w:rPr>
        <w:t xml:space="preserve"> </w:t>
      </w:r>
      <w:r w:rsidR="00DB4D77" w:rsidRPr="00DB4D77">
        <w:rPr>
          <w:bCs/>
          <w:iCs/>
          <w:sz w:val="26"/>
          <w:szCs w:val="26"/>
        </w:rPr>
        <w:t>Artificial Neural</w:t>
      </w:r>
      <w:r w:rsidR="00DB4D77">
        <w:rPr>
          <w:bCs/>
          <w:iCs/>
          <w:sz w:val="26"/>
          <w:szCs w:val="26"/>
        </w:rPr>
        <w:t xml:space="preserve"> </w:t>
      </w:r>
      <w:r w:rsidR="00DB4D77" w:rsidRPr="00DB4D77">
        <w:rPr>
          <w:bCs/>
          <w:iCs/>
          <w:sz w:val="26"/>
          <w:szCs w:val="26"/>
        </w:rPr>
        <w:t>Networks</w:t>
      </w:r>
      <w:r w:rsidR="00DB4D77">
        <w:rPr>
          <w:bCs/>
          <w:iCs/>
          <w:sz w:val="26"/>
          <w:szCs w:val="26"/>
        </w:rPr>
        <w:t xml:space="preserve">, </w:t>
      </w:r>
      <w:r w:rsidR="00DB4D77" w:rsidRPr="00DB4D77">
        <w:rPr>
          <w:bCs/>
          <w:iCs/>
          <w:sz w:val="26"/>
          <w:szCs w:val="26"/>
        </w:rPr>
        <w:t>World Scientific Publishing Co. Pte. Ltd.</w:t>
      </w:r>
    </w:p>
    <w:p w14:paraId="2C5F7E97" w14:textId="534B81D4" w:rsidR="00DB4D77" w:rsidRDefault="00DB4D77" w:rsidP="00776BA0">
      <w:pPr>
        <w:rPr>
          <w:bCs/>
          <w:iCs/>
          <w:sz w:val="26"/>
          <w:szCs w:val="26"/>
        </w:rPr>
      </w:pPr>
      <w:r>
        <w:rPr>
          <w:bCs/>
          <w:iCs/>
          <w:sz w:val="26"/>
          <w:szCs w:val="26"/>
        </w:rPr>
        <w:lastRenderedPageBreak/>
        <w:t xml:space="preserve">[3] </w:t>
      </w:r>
      <w:r>
        <w:rPr>
          <w:bCs/>
          <w:sz w:val="26"/>
          <w:szCs w:val="26"/>
        </w:rPr>
        <w:t xml:space="preserve">Simon Haykin (1999), </w:t>
      </w:r>
      <w:r w:rsidRPr="00DB4D77">
        <w:rPr>
          <w:bCs/>
          <w:i/>
          <w:iCs/>
          <w:sz w:val="26"/>
          <w:szCs w:val="26"/>
        </w:rPr>
        <w:t>Neural Network – A Comprehensive Foundation</w:t>
      </w:r>
      <w:r>
        <w:rPr>
          <w:bCs/>
          <w:sz w:val="26"/>
          <w:szCs w:val="26"/>
        </w:rPr>
        <w:t>, Prentice Hall International.</w:t>
      </w:r>
    </w:p>
    <w:p w14:paraId="1B935311" w14:textId="7282D66A" w:rsidR="00DB4D77" w:rsidRDefault="00DB4D77" w:rsidP="00776BA0">
      <w:pPr>
        <w:rPr>
          <w:bCs/>
          <w:sz w:val="26"/>
          <w:szCs w:val="26"/>
        </w:rPr>
      </w:pPr>
      <w:r>
        <w:rPr>
          <w:bCs/>
          <w:sz w:val="26"/>
          <w:szCs w:val="26"/>
        </w:rPr>
        <w:t xml:space="preserve">[4] Martin T. H., Howard B. D. (2001), </w:t>
      </w:r>
      <w:r w:rsidRPr="007B6E73">
        <w:rPr>
          <w:bCs/>
          <w:i/>
          <w:iCs/>
          <w:sz w:val="26"/>
          <w:szCs w:val="26"/>
        </w:rPr>
        <w:t>Neural Network Design</w:t>
      </w:r>
      <w:r>
        <w:rPr>
          <w:bCs/>
          <w:sz w:val="26"/>
          <w:szCs w:val="26"/>
        </w:rPr>
        <w:t>, China Machine Press.</w:t>
      </w:r>
    </w:p>
    <w:p w14:paraId="5C1D6017" w14:textId="77777777" w:rsidR="009E3589" w:rsidRDefault="009E3589" w:rsidP="00776BA0">
      <w:pPr>
        <w:rPr>
          <w:sz w:val="26"/>
          <w:szCs w:val="26"/>
          <w:lang w:eastAsia="ja-JP"/>
        </w:rPr>
      </w:pPr>
    </w:p>
    <w:p w14:paraId="7FE2E675" w14:textId="77777777" w:rsidR="00776BA0" w:rsidRDefault="00776BA0" w:rsidP="00137A6F">
      <w:pPr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6. Cấu trúc học phần</w:t>
      </w:r>
    </w:p>
    <w:p w14:paraId="3EB022C5" w14:textId="7F0E6A62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iết trên lớ</w:t>
      </w:r>
      <w:r w:rsidR="00F219C2">
        <w:rPr>
          <w:rFonts w:ascii="12" w:hAnsi="12"/>
          <w:sz w:val="26"/>
          <w:szCs w:val="26"/>
          <w:lang w:eastAsia="ja-JP"/>
        </w:rPr>
        <w:t xml:space="preserve">p: </w:t>
      </w:r>
      <w:r w:rsidR="005A2288">
        <w:rPr>
          <w:rFonts w:ascii="12" w:hAnsi="12"/>
          <w:sz w:val="26"/>
          <w:szCs w:val="26"/>
          <w:lang w:eastAsia="ja-JP"/>
        </w:rPr>
        <w:t>60</w:t>
      </w:r>
      <w:r>
        <w:rPr>
          <w:rFonts w:ascii="12" w:hAnsi="12"/>
          <w:sz w:val="26"/>
          <w:szCs w:val="26"/>
          <w:lang w:eastAsia="ja-JP"/>
        </w:rPr>
        <w:t xml:space="preserve"> tiết;</w:t>
      </w:r>
    </w:p>
    <w:p w14:paraId="0632BA9C" w14:textId="5FB92B66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uần họ</w:t>
      </w:r>
      <w:r w:rsidR="00F219C2">
        <w:rPr>
          <w:rFonts w:ascii="12" w:hAnsi="12"/>
          <w:sz w:val="26"/>
          <w:szCs w:val="26"/>
          <w:lang w:eastAsia="ja-JP"/>
        </w:rPr>
        <w:t xml:space="preserve">c: </w:t>
      </w:r>
      <w:r w:rsidR="005A2288">
        <w:rPr>
          <w:rFonts w:ascii="12" w:hAnsi="12"/>
          <w:sz w:val="26"/>
          <w:szCs w:val="26"/>
          <w:lang w:eastAsia="ja-JP"/>
        </w:rPr>
        <w:t>15</w:t>
      </w:r>
      <w:r>
        <w:rPr>
          <w:rFonts w:ascii="12" w:hAnsi="12"/>
          <w:sz w:val="26"/>
          <w:szCs w:val="26"/>
          <w:lang w:eastAsia="ja-JP"/>
        </w:rPr>
        <w:t xml:space="preserve"> tuần; </w:t>
      </w:r>
    </w:p>
    <w:p w14:paraId="632D9A62" w14:textId="069CAE8E" w:rsidR="00776BA0" w:rsidRP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Phân bố</w:t>
      </w:r>
      <w:r w:rsidR="00F219C2">
        <w:rPr>
          <w:rFonts w:ascii="12" w:hAnsi="12"/>
          <w:sz w:val="26"/>
          <w:szCs w:val="26"/>
          <w:lang w:eastAsia="ja-JP"/>
        </w:rPr>
        <w:t xml:space="preserve">: </w:t>
      </w:r>
      <w:r w:rsidR="005A2288">
        <w:rPr>
          <w:rFonts w:ascii="12" w:hAnsi="12"/>
          <w:sz w:val="26"/>
          <w:szCs w:val="26"/>
          <w:lang w:eastAsia="ja-JP"/>
        </w:rPr>
        <w:t>4</w:t>
      </w:r>
      <w:r w:rsidRPr="001C74FE">
        <w:rPr>
          <w:rFonts w:ascii="12" w:hAnsi="12"/>
          <w:sz w:val="26"/>
          <w:szCs w:val="26"/>
          <w:lang w:eastAsia="ja-JP"/>
        </w:rPr>
        <w:t xml:space="preserve"> tiết/</w:t>
      </w:r>
      <w:r>
        <w:rPr>
          <w:rFonts w:ascii="12" w:hAnsi="12"/>
          <w:sz w:val="26"/>
          <w:szCs w:val="26"/>
          <w:lang w:eastAsia="ja-JP"/>
        </w:rPr>
        <w:t xml:space="preserve"> buổi</w:t>
      </w:r>
      <w:r w:rsidR="00043E51">
        <w:rPr>
          <w:rFonts w:ascii="12" w:hAnsi="12"/>
          <w:sz w:val="26"/>
          <w:szCs w:val="26"/>
          <w:lang w:eastAsia="ja-JP"/>
        </w:rPr>
        <w:t>;</w:t>
      </w:r>
      <w:r>
        <w:rPr>
          <w:rFonts w:ascii="12" w:hAnsi="12"/>
          <w:sz w:val="26"/>
          <w:szCs w:val="26"/>
          <w:lang w:eastAsia="ja-JP"/>
        </w:rPr>
        <w:t xml:space="preserve"> </w:t>
      </w:r>
      <w:r w:rsidR="005A2288">
        <w:rPr>
          <w:rFonts w:ascii="12" w:hAnsi="12"/>
          <w:sz w:val="26"/>
          <w:szCs w:val="26"/>
          <w:lang w:eastAsia="ja-JP"/>
        </w:rPr>
        <w:t>01</w:t>
      </w:r>
      <w:r>
        <w:rPr>
          <w:rFonts w:ascii="12" w:hAnsi="12"/>
          <w:sz w:val="26"/>
          <w:szCs w:val="26"/>
          <w:lang w:eastAsia="ja-JP"/>
        </w:rPr>
        <w:t xml:space="preserve"> buổi/</w:t>
      </w:r>
      <w:r w:rsidRPr="001C74FE">
        <w:rPr>
          <w:rFonts w:ascii="12" w:hAnsi="12"/>
          <w:sz w:val="26"/>
          <w:szCs w:val="26"/>
          <w:lang w:eastAsia="ja-JP"/>
        </w:rPr>
        <w:t xml:space="preserve"> tuần</w:t>
      </w:r>
      <w:r w:rsidR="00043E51">
        <w:rPr>
          <w:rFonts w:ascii="12" w:hAnsi="12"/>
          <w:sz w:val="26"/>
          <w:szCs w:val="26"/>
          <w:lang w:eastAsia="ja-JP"/>
        </w:rPr>
        <w:t xml:space="preserve"> x 15 tuần</w:t>
      </w:r>
      <w:r>
        <w:rPr>
          <w:rFonts w:ascii="12" w:hAnsi="12"/>
          <w:sz w:val="26"/>
          <w:szCs w:val="26"/>
          <w:lang w:eastAsia="ja-JP"/>
        </w:rPr>
        <w:t xml:space="preserve"> = </w:t>
      </w:r>
      <w:r w:rsidR="005A2288">
        <w:rPr>
          <w:rFonts w:ascii="12" w:hAnsi="12"/>
          <w:sz w:val="26"/>
          <w:szCs w:val="26"/>
          <w:lang w:eastAsia="ja-JP"/>
        </w:rPr>
        <w:t>15</w:t>
      </w:r>
      <w:r>
        <w:rPr>
          <w:rFonts w:ascii="12" w:hAnsi="12"/>
          <w:sz w:val="26"/>
          <w:szCs w:val="26"/>
          <w:lang w:eastAsia="ja-JP"/>
        </w:rPr>
        <w:t xml:space="preserve"> buổi;</w:t>
      </w:r>
    </w:p>
    <w:p w14:paraId="678885C7" w14:textId="77777777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Kiểm tra, đánh giá:</w:t>
      </w:r>
    </w:p>
    <w:p w14:paraId="7B811DDF" w14:textId="77777777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+ Đánh giá chuyên cần: Tất cả các buổi học;</w:t>
      </w:r>
    </w:p>
    <w:p w14:paraId="2363FA83" w14:textId="511B8491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 xml:space="preserve">+ Kiểm tra </w:t>
      </w:r>
      <w:r w:rsidR="00BB3CF7">
        <w:rPr>
          <w:rFonts w:ascii="12" w:hAnsi="12"/>
          <w:sz w:val="26"/>
          <w:szCs w:val="26"/>
          <w:lang w:eastAsia="ja-JP"/>
        </w:rPr>
        <w:t>định</w:t>
      </w:r>
      <w:r>
        <w:rPr>
          <w:rFonts w:ascii="12" w:hAnsi="12"/>
          <w:sz w:val="26"/>
          <w:szCs w:val="26"/>
          <w:lang w:eastAsia="ja-JP"/>
        </w:rPr>
        <w:t xml:space="preserve"> kì: </w:t>
      </w:r>
      <w:r w:rsidR="00043E51">
        <w:rPr>
          <w:rFonts w:ascii="12" w:hAnsi="12"/>
          <w:sz w:val="26"/>
          <w:szCs w:val="26"/>
          <w:lang w:eastAsia="ja-JP"/>
        </w:rPr>
        <w:t>02</w:t>
      </w:r>
      <w:r>
        <w:rPr>
          <w:rFonts w:ascii="12" w:hAnsi="12"/>
          <w:sz w:val="26"/>
          <w:szCs w:val="26"/>
          <w:lang w:eastAsia="ja-JP"/>
        </w:rPr>
        <w:t xml:space="preserve"> bài;</w:t>
      </w:r>
    </w:p>
    <w:p w14:paraId="4D8E28DD" w14:textId="7703526A" w:rsidR="001C74FE" w:rsidRP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+ Thi kết thúc học phầ</w:t>
      </w:r>
      <w:r w:rsidR="00266316">
        <w:rPr>
          <w:rFonts w:ascii="12" w:hAnsi="12"/>
          <w:sz w:val="26"/>
          <w:szCs w:val="26"/>
          <w:lang w:eastAsia="ja-JP"/>
        </w:rPr>
        <w:t xml:space="preserve">n: </w:t>
      </w:r>
      <w:r w:rsidR="005A2288">
        <w:rPr>
          <w:rFonts w:ascii="12" w:hAnsi="12"/>
          <w:sz w:val="26"/>
          <w:szCs w:val="26"/>
          <w:lang w:eastAsia="ja-JP"/>
        </w:rPr>
        <w:t>01</w:t>
      </w:r>
      <w:r>
        <w:rPr>
          <w:rFonts w:ascii="12" w:hAnsi="12"/>
          <w:sz w:val="26"/>
          <w:szCs w:val="26"/>
          <w:lang w:eastAsia="ja-JP"/>
        </w:rPr>
        <w:t xml:space="preserve"> bài</w:t>
      </w:r>
    </w:p>
    <w:p w14:paraId="61C285BE" w14:textId="77777777" w:rsidR="00BE7614" w:rsidRDefault="00BE7614" w:rsidP="00137A6F">
      <w:pPr>
        <w:outlineLvl w:val="0"/>
        <w:rPr>
          <w:rFonts w:ascii="12" w:hAnsi="12" w:hint="eastAsia"/>
          <w:b/>
          <w:sz w:val="26"/>
          <w:szCs w:val="26"/>
          <w:lang w:eastAsia="ja-JP"/>
        </w:rPr>
      </w:pPr>
    </w:p>
    <w:p w14:paraId="36A3CBCD" w14:textId="77777777" w:rsidR="00776BA0" w:rsidRDefault="00776BA0" w:rsidP="00137A6F">
      <w:pPr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7. Kế hoạch dạy học</w:t>
      </w:r>
    </w:p>
    <w:p w14:paraId="44CE3B6F" w14:textId="3EB85C24" w:rsidR="00B83501" w:rsidRDefault="00B83501" w:rsidP="00B83501">
      <w:pPr>
        <w:jc w:val="center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Bảng 3. Kế hoạch dạy học</w:t>
      </w:r>
    </w:p>
    <w:p w14:paraId="36CAE180" w14:textId="77777777" w:rsidR="00BC1392" w:rsidRDefault="00BC1392" w:rsidP="00BC1392">
      <w:pPr>
        <w:rPr>
          <w:rFonts w:ascii="12" w:hAnsi="12" w:hint="eastAsia"/>
          <w:b/>
          <w:sz w:val="26"/>
          <w:szCs w:val="26"/>
          <w:lang w:eastAsia="ja-JP"/>
        </w:rPr>
      </w:pPr>
    </w:p>
    <w:tbl>
      <w:tblPr>
        <w:tblStyle w:val="TableGrid"/>
        <w:tblW w:w="10066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814"/>
        <w:gridCol w:w="712"/>
        <w:gridCol w:w="2302"/>
        <w:gridCol w:w="851"/>
        <w:gridCol w:w="2269"/>
        <w:gridCol w:w="992"/>
        <w:gridCol w:w="2126"/>
      </w:tblGrid>
      <w:tr w:rsidR="003352BD" w:rsidRPr="00137A6F" w14:paraId="69CE3666" w14:textId="77777777" w:rsidTr="00005E22">
        <w:trPr>
          <w:tblHeader/>
        </w:trPr>
        <w:tc>
          <w:tcPr>
            <w:tcW w:w="814" w:type="dxa"/>
            <w:vAlign w:val="center"/>
          </w:tcPr>
          <w:p w14:paraId="2039AC9D" w14:textId="77777777" w:rsidR="003352BD" w:rsidRPr="00137A6F" w:rsidRDefault="003352BD" w:rsidP="00137A6F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Tuần</w:t>
            </w:r>
          </w:p>
        </w:tc>
        <w:tc>
          <w:tcPr>
            <w:tcW w:w="712" w:type="dxa"/>
            <w:vAlign w:val="center"/>
          </w:tcPr>
          <w:p w14:paraId="5F9FD6F4" w14:textId="77777777" w:rsidR="003352BD" w:rsidRPr="00137A6F" w:rsidRDefault="003352BD" w:rsidP="00137A6F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Buổi</w:t>
            </w:r>
          </w:p>
        </w:tc>
        <w:tc>
          <w:tcPr>
            <w:tcW w:w="2302" w:type="dxa"/>
            <w:vAlign w:val="center"/>
          </w:tcPr>
          <w:p w14:paraId="12063944" w14:textId="77777777" w:rsidR="00F5223F" w:rsidRPr="00137A6F" w:rsidRDefault="00F5223F" w:rsidP="00137A6F">
            <w:pPr>
              <w:jc w:val="center"/>
              <w:rPr>
                <w:b/>
                <w:lang w:eastAsia="ja-JP"/>
              </w:rPr>
            </w:pPr>
          </w:p>
          <w:p w14:paraId="13CFAB64" w14:textId="77777777" w:rsidR="003352BD" w:rsidRPr="00137A6F" w:rsidRDefault="003352BD" w:rsidP="00137A6F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Nội dung dạy học</w:t>
            </w:r>
          </w:p>
          <w:p w14:paraId="20EECBF5" w14:textId="77777777" w:rsidR="003352BD" w:rsidRPr="00137A6F" w:rsidRDefault="003352BD" w:rsidP="00137A6F">
            <w:pPr>
              <w:jc w:val="center"/>
              <w:rPr>
                <w:b/>
                <w:lang w:eastAsia="ja-JP"/>
              </w:rPr>
            </w:pPr>
          </w:p>
        </w:tc>
        <w:tc>
          <w:tcPr>
            <w:tcW w:w="851" w:type="dxa"/>
            <w:vAlign w:val="center"/>
          </w:tcPr>
          <w:p w14:paraId="04134B6D" w14:textId="77777777" w:rsidR="003352BD" w:rsidRPr="00137A6F" w:rsidRDefault="003352BD" w:rsidP="00070BFF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Số tiết</w:t>
            </w:r>
          </w:p>
        </w:tc>
        <w:tc>
          <w:tcPr>
            <w:tcW w:w="2269" w:type="dxa"/>
            <w:vAlign w:val="center"/>
          </w:tcPr>
          <w:p w14:paraId="73414AC5" w14:textId="77777777" w:rsidR="003352BD" w:rsidRPr="00137A6F" w:rsidRDefault="003352BD" w:rsidP="00137A6F">
            <w:pPr>
              <w:jc w:val="center"/>
              <w:rPr>
                <w:b/>
              </w:rPr>
            </w:pPr>
            <w:r w:rsidRPr="00137A6F">
              <w:rPr>
                <w:b/>
              </w:rPr>
              <w:t xml:space="preserve">CĐR </w:t>
            </w:r>
          </w:p>
          <w:p w14:paraId="2ADE4DEC" w14:textId="77777777" w:rsidR="003352BD" w:rsidRPr="00137A6F" w:rsidRDefault="003352BD" w:rsidP="00137A6F">
            <w:pPr>
              <w:jc w:val="center"/>
              <w:rPr>
                <w:b/>
              </w:rPr>
            </w:pPr>
            <w:r w:rsidRPr="00137A6F">
              <w:rPr>
                <w:b/>
              </w:rPr>
              <w:t>của bài học</w:t>
            </w:r>
          </w:p>
        </w:tc>
        <w:tc>
          <w:tcPr>
            <w:tcW w:w="992" w:type="dxa"/>
            <w:vAlign w:val="center"/>
          </w:tcPr>
          <w:p w14:paraId="2D600F02" w14:textId="77777777" w:rsidR="003352BD" w:rsidRPr="00137A6F" w:rsidRDefault="003352BD" w:rsidP="00137A6F">
            <w:pPr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 xml:space="preserve">Hướng tới </w:t>
            </w:r>
          </w:p>
          <w:p w14:paraId="592C8303" w14:textId="77777777" w:rsidR="003352BD" w:rsidRPr="00137A6F" w:rsidRDefault="003352BD" w:rsidP="00137A6F">
            <w:pPr>
              <w:jc w:val="center"/>
              <w:rPr>
                <w:b/>
              </w:rPr>
            </w:pPr>
            <w:r w:rsidRPr="00137A6F">
              <w:rPr>
                <w:b/>
                <w:bCs/>
              </w:rPr>
              <w:t>CLOs</w:t>
            </w:r>
          </w:p>
        </w:tc>
        <w:tc>
          <w:tcPr>
            <w:tcW w:w="2126" w:type="dxa"/>
            <w:vAlign w:val="center"/>
          </w:tcPr>
          <w:p w14:paraId="1BAAE847" w14:textId="77777777" w:rsidR="00F5223F" w:rsidRPr="00137A6F" w:rsidRDefault="003352BD" w:rsidP="00137A6F">
            <w:pPr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>Hoạt động</w:t>
            </w:r>
          </w:p>
          <w:p w14:paraId="069DABA3" w14:textId="77777777" w:rsidR="003352BD" w:rsidRPr="00137A6F" w:rsidRDefault="003352BD" w:rsidP="00137A6F">
            <w:pPr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>dạy - học</w:t>
            </w:r>
          </w:p>
        </w:tc>
      </w:tr>
      <w:tr w:rsidR="003352BD" w:rsidRPr="00137A6F" w14:paraId="450ABBAE" w14:textId="77777777" w:rsidTr="00005E22">
        <w:tc>
          <w:tcPr>
            <w:tcW w:w="814" w:type="dxa"/>
            <w:vAlign w:val="center"/>
          </w:tcPr>
          <w:p w14:paraId="2709CB03" w14:textId="77777777" w:rsidR="003352BD" w:rsidRPr="00137A6F" w:rsidRDefault="003352BD" w:rsidP="00137A6F">
            <w:pPr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1)</w:t>
            </w:r>
          </w:p>
        </w:tc>
        <w:tc>
          <w:tcPr>
            <w:tcW w:w="712" w:type="dxa"/>
            <w:vAlign w:val="center"/>
          </w:tcPr>
          <w:p w14:paraId="3DBDF168" w14:textId="77777777" w:rsidR="003352BD" w:rsidRPr="00137A6F" w:rsidRDefault="003352BD" w:rsidP="00137A6F">
            <w:pPr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2)</w:t>
            </w:r>
          </w:p>
        </w:tc>
        <w:tc>
          <w:tcPr>
            <w:tcW w:w="2302" w:type="dxa"/>
            <w:vAlign w:val="center"/>
          </w:tcPr>
          <w:p w14:paraId="3AE2E8EA" w14:textId="77777777" w:rsidR="003352BD" w:rsidRPr="00137A6F" w:rsidRDefault="003352BD" w:rsidP="00137A6F">
            <w:pPr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3)</w:t>
            </w:r>
          </w:p>
        </w:tc>
        <w:tc>
          <w:tcPr>
            <w:tcW w:w="851" w:type="dxa"/>
          </w:tcPr>
          <w:p w14:paraId="2E0E3373" w14:textId="77777777" w:rsidR="003352BD" w:rsidRPr="00137A6F" w:rsidRDefault="003352BD" w:rsidP="00137A6F">
            <w:pPr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4)</w:t>
            </w:r>
          </w:p>
        </w:tc>
        <w:tc>
          <w:tcPr>
            <w:tcW w:w="2269" w:type="dxa"/>
            <w:vAlign w:val="center"/>
          </w:tcPr>
          <w:p w14:paraId="71D87F77" w14:textId="77777777" w:rsidR="003352BD" w:rsidRPr="00137A6F" w:rsidRDefault="003352BD" w:rsidP="00137A6F">
            <w:pPr>
              <w:jc w:val="center"/>
              <w:rPr>
                <w:i/>
              </w:rPr>
            </w:pPr>
            <w:r w:rsidRPr="00137A6F">
              <w:rPr>
                <w:i/>
              </w:rPr>
              <w:t>(5)</w:t>
            </w:r>
          </w:p>
        </w:tc>
        <w:tc>
          <w:tcPr>
            <w:tcW w:w="992" w:type="dxa"/>
            <w:vAlign w:val="center"/>
          </w:tcPr>
          <w:p w14:paraId="199EFD61" w14:textId="77777777" w:rsidR="003352BD" w:rsidRPr="00137A6F" w:rsidRDefault="003352BD" w:rsidP="00137A6F">
            <w:pPr>
              <w:jc w:val="center"/>
              <w:rPr>
                <w:bCs/>
                <w:i/>
              </w:rPr>
            </w:pPr>
            <w:r w:rsidRPr="00137A6F">
              <w:rPr>
                <w:bCs/>
                <w:i/>
              </w:rPr>
              <w:t>(6)</w:t>
            </w:r>
          </w:p>
        </w:tc>
        <w:tc>
          <w:tcPr>
            <w:tcW w:w="2126" w:type="dxa"/>
          </w:tcPr>
          <w:p w14:paraId="036B438A" w14:textId="08C476DE" w:rsidR="003352BD" w:rsidRPr="00137A6F" w:rsidRDefault="00CE241C" w:rsidP="00137A6F">
            <w:pPr>
              <w:jc w:val="center"/>
              <w:rPr>
                <w:bCs/>
                <w:i/>
              </w:rPr>
            </w:pPr>
            <w:r>
              <w:rPr>
                <w:bCs/>
                <w:i/>
              </w:rPr>
              <w:t>(7)</w:t>
            </w:r>
          </w:p>
        </w:tc>
      </w:tr>
      <w:tr w:rsidR="00873D32" w:rsidRPr="00137A6F" w14:paraId="5EA94C3E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47CEE50B" w14:textId="77777777" w:rsidR="00873D32" w:rsidRPr="00137A6F" w:rsidRDefault="00873D32" w:rsidP="00137A6F">
            <w:pPr>
              <w:jc w:val="center"/>
              <w:rPr>
                <w:lang w:eastAsia="ja-JP"/>
              </w:rPr>
            </w:pPr>
            <w:r w:rsidRPr="00137A6F">
              <w:rPr>
                <w:lang w:eastAsia="ja-JP"/>
              </w:rPr>
              <w:t>1</w:t>
            </w:r>
          </w:p>
        </w:tc>
        <w:tc>
          <w:tcPr>
            <w:tcW w:w="712" w:type="dxa"/>
            <w:vAlign w:val="center"/>
          </w:tcPr>
          <w:p w14:paraId="6735A0E0" w14:textId="77777777" w:rsidR="00873D32" w:rsidRPr="00137A6F" w:rsidRDefault="00873D32" w:rsidP="00137A6F">
            <w:pPr>
              <w:jc w:val="center"/>
              <w:rPr>
                <w:lang w:eastAsia="ja-JP"/>
              </w:rPr>
            </w:pPr>
            <w:r w:rsidRPr="00137A6F"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0294AF51" w14:textId="41807231" w:rsidR="00873D32" w:rsidRDefault="008B04DA" w:rsidP="008B04DA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873D32" w:rsidRPr="00137A6F">
              <w:rPr>
                <w:lang w:eastAsia="ja-JP"/>
              </w:rPr>
              <w:t>Giới thiệu học phầ</w:t>
            </w:r>
            <w:r w:rsidR="00873D32">
              <w:rPr>
                <w:lang w:eastAsia="ja-JP"/>
              </w:rPr>
              <w:t>n (*)</w:t>
            </w:r>
            <w:r w:rsidR="00873D32" w:rsidRPr="00137A6F">
              <w:rPr>
                <w:lang w:eastAsia="ja-JP"/>
              </w:rPr>
              <w:t xml:space="preserve"> </w:t>
            </w:r>
          </w:p>
          <w:p w14:paraId="2B586CA8" w14:textId="38576DB2" w:rsidR="00834D33" w:rsidRPr="00834D33" w:rsidRDefault="00D15793" w:rsidP="00834D33">
            <w:pPr>
              <w:rPr>
                <w:b/>
                <w:bCs/>
                <w:iCs/>
                <w:lang w:val="vi-VN"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1: </w:t>
            </w:r>
            <w:r w:rsidR="00834D33">
              <w:rPr>
                <w:b/>
                <w:bCs/>
                <w:iCs/>
                <w:lang w:eastAsia="ja-JP"/>
              </w:rPr>
              <w:t>Tổng quan</w:t>
            </w:r>
            <w:r w:rsidR="00834D33" w:rsidRPr="00834D33">
              <w:rPr>
                <w:b/>
                <w:bCs/>
                <w:iCs/>
                <w:lang w:val="vi-VN" w:eastAsia="ja-JP"/>
              </w:rPr>
              <w:t xml:space="preserve"> về mạng neuron</w:t>
            </w:r>
            <w:r w:rsidR="00834D33">
              <w:rPr>
                <w:b/>
                <w:bCs/>
                <w:iCs/>
                <w:lang w:eastAsia="ja-JP"/>
              </w:rPr>
              <w:t xml:space="preserve"> nhân tạo</w:t>
            </w:r>
            <w:r w:rsidR="00834D33" w:rsidRPr="00834D33">
              <w:rPr>
                <w:b/>
                <w:bCs/>
                <w:iCs/>
                <w:lang w:val="vi-VN" w:eastAsia="ja-JP"/>
              </w:rPr>
              <w:t>.</w:t>
            </w:r>
          </w:p>
          <w:p w14:paraId="7A4D2B7D" w14:textId="77777777" w:rsidR="00834D33" w:rsidRPr="00834D33" w:rsidRDefault="00834D33" w:rsidP="00834D33">
            <w:pPr>
              <w:rPr>
                <w:iCs/>
                <w:lang w:val="vi-VN" w:eastAsia="ja-JP"/>
              </w:rPr>
            </w:pPr>
            <w:r w:rsidRPr="00834D33">
              <w:rPr>
                <w:iCs/>
                <w:lang w:val="vi-VN" w:eastAsia="ja-JP"/>
              </w:rPr>
              <w:t>1.1. Lịch sử hình thành mạng neuron.</w:t>
            </w:r>
          </w:p>
          <w:p w14:paraId="7D8A5F08" w14:textId="77777777" w:rsidR="00834D33" w:rsidRPr="00834D33" w:rsidRDefault="00834D33" w:rsidP="00834D33">
            <w:pPr>
              <w:rPr>
                <w:iCs/>
                <w:lang w:val="vi-VN" w:eastAsia="ja-JP"/>
              </w:rPr>
            </w:pPr>
            <w:r w:rsidRPr="00834D33">
              <w:rPr>
                <w:iCs/>
                <w:lang w:val="vi-VN" w:eastAsia="ja-JP"/>
              </w:rPr>
              <w:t>1.2. Giới thiệu một số khái niệm cơ bản.</w:t>
            </w:r>
          </w:p>
          <w:p w14:paraId="0F698EF7" w14:textId="406CA33A" w:rsidR="00C17978" w:rsidRPr="00137A6F" w:rsidRDefault="00834D33" w:rsidP="00834D33">
            <w:pPr>
              <w:rPr>
                <w:lang w:eastAsia="ja-JP"/>
              </w:rPr>
            </w:pPr>
            <w:r w:rsidRPr="00834D33">
              <w:rPr>
                <w:iCs/>
                <w:lang w:val="vi-VN" w:eastAsia="ja-JP"/>
              </w:rPr>
              <w:t>1.3. Điểm mạnh, điểm yếu của mạng neuron.</w:t>
            </w:r>
          </w:p>
        </w:tc>
        <w:tc>
          <w:tcPr>
            <w:tcW w:w="851" w:type="dxa"/>
            <w:vAlign w:val="center"/>
          </w:tcPr>
          <w:p w14:paraId="5F9E482F" w14:textId="6903B6D5" w:rsidR="00873D32" w:rsidRPr="00137A6F" w:rsidRDefault="00873D32" w:rsidP="00CE72F9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  <w:r w:rsidR="00005E22">
              <w:rPr>
                <w:lang w:eastAsia="ja-JP"/>
              </w:rPr>
              <w:t xml:space="preserve"> LT</w:t>
            </w:r>
          </w:p>
        </w:tc>
        <w:tc>
          <w:tcPr>
            <w:tcW w:w="2269" w:type="dxa"/>
          </w:tcPr>
          <w:p w14:paraId="1870C60B" w14:textId="77777777" w:rsidR="009775F5" w:rsidRDefault="009775F5" w:rsidP="00137A6F">
            <w:pPr>
              <w:rPr>
                <w:lang w:eastAsia="ja-JP"/>
              </w:rPr>
            </w:pPr>
          </w:p>
          <w:p w14:paraId="3D337F68" w14:textId="77777777" w:rsidR="009775F5" w:rsidRDefault="009775F5" w:rsidP="00137A6F">
            <w:pPr>
              <w:rPr>
                <w:lang w:eastAsia="ja-JP"/>
              </w:rPr>
            </w:pPr>
          </w:p>
          <w:p w14:paraId="5D282B52" w14:textId="4BAF5E19" w:rsidR="00BA7273" w:rsidRDefault="00BA7273" w:rsidP="00137A6F">
            <w:pPr>
              <w:rPr>
                <w:bCs/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834D33">
              <w:rPr>
                <w:bCs/>
                <w:lang w:eastAsia="ja-JP"/>
              </w:rPr>
              <w:t>Trình bày được lịch sử hình thành</w:t>
            </w:r>
          </w:p>
          <w:p w14:paraId="59671055" w14:textId="77777777" w:rsidR="007C228C" w:rsidRDefault="007C228C" w:rsidP="00137A6F">
            <w:pPr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 xml:space="preserve">- Trình bày được các khái niệm, thuật ngữ </w:t>
            </w:r>
            <w:r w:rsidR="00834D33">
              <w:rPr>
                <w:bCs/>
                <w:lang w:eastAsia="ja-JP"/>
              </w:rPr>
              <w:t>căn bản</w:t>
            </w:r>
          </w:p>
          <w:p w14:paraId="56442497" w14:textId="42FC639C" w:rsidR="00834D33" w:rsidRPr="00137A6F" w:rsidRDefault="00834D33" w:rsidP="00137A6F">
            <w:pPr>
              <w:rPr>
                <w:lang w:eastAsia="ja-JP"/>
              </w:rPr>
            </w:pPr>
            <w:r>
              <w:rPr>
                <w:bCs/>
                <w:lang w:eastAsia="ja-JP"/>
              </w:rPr>
              <w:t>- Đánh giá được điểm mạnh, điểm yếu và khả năng ứng dụng thực tế của mạng nơron nhân tạo</w:t>
            </w:r>
          </w:p>
        </w:tc>
        <w:tc>
          <w:tcPr>
            <w:tcW w:w="992" w:type="dxa"/>
            <w:vAlign w:val="center"/>
          </w:tcPr>
          <w:p w14:paraId="0F3C95D1" w14:textId="67862944" w:rsidR="00873D32" w:rsidRPr="00137A6F" w:rsidRDefault="00BA7273" w:rsidP="00330ED9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</w:t>
            </w:r>
            <w:r w:rsidR="007C228C">
              <w:rPr>
                <w:lang w:eastAsia="ja-JP"/>
              </w:rPr>
              <w:t>1</w:t>
            </w:r>
          </w:p>
        </w:tc>
        <w:tc>
          <w:tcPr>
            <w:tcW w:w="2126" w:type="dxa"/>
          </w:tcPr>
          <w:p w14:paraId="427CB09D" w14:textId="77777777" w:rsidR="001C67CF" w:rsidRDefault="001C67CF" w:rsidP="00137A6F">
            <w:pPr>
              <w:rPr>
                <w:bCs/>
              </w:rPr>
            </w:pPr>
          </w:p>
          <w:p w14:paraId="6CA713A2" w14:textId="77777777" w:rsidR="001C67CF" w:rsidRDefault="001C67CF" w:rsidP="00137A6F">
            <w:pPr>
              <w:rPr>
                <w:bCs/>
              </w:rPr>
            </w:pPr>
          </w:p>
          <w:p w14:paraId="6D796D58" w14:textId="77777777" w:rsidR="00834D33" w:rsidRDefault="00834D33" w:rsidP="00834D33">
            <w:pPr>
              <w:rPr>
                <w:bCs/>
              </w:rPr>
            </w:pPr>
            <w:r>
              <w:rPr>
                <w:bCs/>
              </w:rPr>
              <w:t>GV dạy lý thuyết, sử dụng bảng, kết hợp máy chiếu</w:t>
            </w:r>
          </w:p>
          <w:p w14:paraId="1D79933E" w14:textId="77777777" w:rsidR="005D4FD0" w:rsidRDefault="005D4FD0" w:rsidP="00137A6F">
            <w:pPr>
              <w:rPr>
                <w:bCs/>
              </w:rPr>
            </w:pPr>
          </w:p>
          <w:p w14:paraId="0CA63917" w14:textId="51935D92" w:rsidR="001C67CF" w:rsidRDefault="001C67CF" w:rsidP="00137A6F">
            <w:pPr>
              <w:rPr>
                <w:bCs/>
              </w:rPr>
            </w:pPr>
            <w:r>
              <w:rPr>
                <w:bCs/>
              </w:rPr>
              <w:t>SV lắng nghe, ghi chép và thảo luận</w:t>
            </w:r>
          </w:p>
          <w:p w14:paraId="04F759D8" w14:textId="77777777" w:rsidR="001C67CF" w:rsidRDefault="001C67CF" w:rsidP="00137A6F">
            <w:pPr>
              <w:rPr>
                <w:bCs/>
              </w:rPr>
            </w:pPr>
          </w:p>
          <w:p w14:paraId="224C280D" w14:textId="0391E510" w:rsidR="001C67CF" w:rsidRPr="00137A6F" w:rsidRDefault="001C67CF" w:rsidP="00137A6F">
            <w:pPr>
              <w:rPr>
                <w:bCs/>
              </w:rPr>
            </w:pPr>
            <w:r>
              <w:rPr>
                <w:bCs/>
              </w:rPr>
              <w:t>Tài liệu [</w:t>
            </w:r>
            <w:r w:rsidR="00834D33">
              <w:rPr>
                <w:bCs/>
              </w:rPr>
              <w:t>1</w:t>
            </w:r>
            <w:r>
              <w:rPr>
                <w:bCs/>
              </w:rPr>
              <w:t xml:space="preserve">], </w:t>
            </w:r>
            <w:r w:rsidR="005D4FD0">
              <w:rPr>
                <w:bCs/>
              </w:rPr>
              <w:t>C</w:t>
            </w:r>
            <w:r>
              <w:rPr>
                <w:bCs/>
              </w:rPr>
              <w:t xml:space="preserve">hương 1, </w:t>
            </w:r>
            <w:r w:rsidR="00834D33">
              <w:rPr>
                <w:bCs/>
              </w:rPr>
              <w:t>2</w:t>
            </w:r>
          </w:p>
        </w:tc>
      </w:tr>
      <w:tr w:rsidR="000E4179" w:rsidRPr="00137A6F" w14:paraId="56DB1F70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654AE581" w14:textId="43B71D67" w:rsidR="000E4179" w:rsidRPr="00137A6F" w:rsidRDefault="000E4179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2</w:t>
            </w:r>
          </w:p>
        </w:tc>
        <w:tc>
          <w:tcPr>
            <w:tcW w:w="712" w:type="dxa"/>
            <w:vAlign w:val="center"/>
          </w:tcPr>
          <w:p w14:paraId="0553762F" w14:textId="5660E5A0" w:rsidR="000E4179" w:rsidRPr="00137A6F" w:rsidRDefault="000E4179" w:rsidP="000E4179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46F68D10" w14:textId="77777777" w:rsidR="00834D33" w:rsidRPr="00834D33" w:rsidRDefault="00D15793" w:rsidP="00834D33">
            <w:pPr>
              <w:rPr>
                <w:b/>
                <w:bCs/>
                <w:iCs/>
                <w:lang w:val="vi-VN"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2: </w:t>
            </w:r>
            <w:r w:rsidR="00834D33" w:rsidRPr="00834D33">
              <w:rPr>
                <w:b/>
                <w:bCs/>
                <w:iCs/>
                <w:lang w:val="vi-VN" w:eastAsia="ja-JP"/>
              </w:rPr>
              <w:t>Mô hình neuron và kiến trúc mạng.</w:t>
            </w:r>
          </w:p>
          <w:p w14:paraId="7B8E6E29" w14:textId="77777777" w:rsidR="00834D33" w:rsidRPr="00834D33" w:rsidRDefault="00834D33" w:rsidP="00834D33">
            <w:pPr>
              <w:rPr>
                <w:iCs/>
                <w:lang w:val="vi-VN" w:eastAsia="ja-JP"/>
              </w:rPr>
            </w:pPr>
            <w:r w:rsidRPr="00834D33">
              <w:rPr>
                <w:iCs/>
                <w:lang w:val="vi-VN" w:eastAsia="ja-JP"/>
              </w:rPr>
              <w:t>2.1. Mô hình neuron.</w:t>
            </w:r>
          </w:p>
          <w:p w14:paraId="22250273" w14:textId="77777777" w:rsidR="00834D33" w:rsidRPr="00834D33" w:rsidRDefault="00834D33" w:rsidP="00834D33">
            <w:pPr>
              <w:rPr>
                <w:iCs/>
                <w:lang w:val="vi-VN" w:eastAsia="ja-JP"/>
              </w:rPr>
            </w:pPr>
            <w:r w:rsidRPr="00834D33">
              <w:rPr>
                <w:iCs/>
                <w:lang w:val="vi-VN" w:eastAsia="ja-JP"/>
              </w:rPr>
              <w:t>2.2. Kiến trúc mạng.</w:t>
            </w:r>
          </w:p>
          <w:p w14:paraId="00DBAA75" w14:textId="77777777" w:rsidR="00834D33" w:rsidRPr="00834D33" w:rsidRDefault="00834D33" w:rsidP="00834D33">
            <w:pPr>
              <w:rPr>
                <w:iCs/>
                <w:lang w:val="vi-VN" w:eastAsia="ja-JP"/>
              </w:rPr>
            </w:pPr>
            <w:r w:rsidRPr="00834D33">
              <w:rPr>
                <w:iCs/>
                <w:lang w:val="vi-VN" w:eastAsia="ja-JP"/>
              </w:rPr>
              <w:t>2.3. Perceptron.</w:t>
            </w:r>
          </w:p>
          <w:p w14:paraId="0626F238" w14:textId="77777777" w:rsidR="00834D33" w:rsidRPr="00834D33" w:rsidRDefault="00834D33" w:rsidP="00834D33">
            <w:pPr>
              <w:rPr>
                <w:iCs/>
                <w:lang w:val="vi-VN" w:eastAsia="ja-JP"/>
              </w:rPr>
            </w:pPr>
            <w:r w:rsidRPr="00834D33">
              <w:rPr>
                <w:iCs/>
                <w:lang w:val="vi-VN" w:eastAsia="ja-JP"/>
              </w:rPr>
              <w:t>2.4. Mạng Hamming.</w:t>
            </w:r>
          </w:p>
          <w:p w14:paraId="1F270C2A" w14:textId="77777777" w:rsidR="00834D33" w:rsidRPr="00834D33" w:rsidRDefault="00834D33" w:rsidP="00834D33">
            <w:pPr>
              <w:rPr>
                <w:iCs/>
                <w:lang w:val="vi-VN" w:eastAsia="ja-JP"/>
              </w:rPr>
            </w:pPr>
            <w:r w:rsidRPr="00834D33">
              <w:rPr>
                <w:iCs/>
                <w:lang w:val="vi-VN" w:eastAsia="ja-JP"/>
              </w:rPr>
              <w:t>2.5. Mạng Hopfield.</w:t>
            </w:r>
          </w:p>
          <w:p w14:paraId="6DE9A743" w14:textId="16B509A4" w:rsidR="000E4179" w:rsidRPr="003155E7" w:rsidRDefault="00834D33" w:rsidP="00834D33">
            <w:pPr>
              <w:rPr>
                <w:lang w:eastAsia="ja-JP"/>
              </w:rPr>
            </w:pPr>
            <w:r w:rsidRPr="00834D33">
              <w:rPr>
                <w:iCs/>
                <w:lang w:val="vi-VN" w:eastAsia="ja-JP"/>
              </w:rPr>
              <w:t>2.6. Tổng kết</w:t>
            </w:r>
          </w:p>
        </w:tc>
        <w:tc>
          <w:tcPr>
            <w:tcW w:w="851" w:type="dxa"/>
            <w:vAlign w:val="center"/>
          </w:tcPr>
          <w:p w14:paraId="159384F5" w14:textId="77777777" w:rsidR="00005E22" w:rsidRDefault="00276F70" w:rsidP="0067784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  <w:r w:rsidR="00005E22">
              <w:rPr>
                <w:lang w:eastAsia="ja-JP"/>
              </w:rPr>
              <w:t xml:space="preserve"> LT</w:t>
            </w:r>
          </w:p>
          <w:p w14:paraId="37C2AC67" w14:textId="361EAF49" w:rsidR="00276F70" w:rsidRPr="00137A6F" w:rsidRDefault="00276F70" w:rsidP="0067784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 TH</w:t>
            </w:r>
          </w:p>
        </w:tc>
        <w:tc>
          <w:tcPr>
            <w:tcW w:w="2269" w:type="dxa"/>
          </w:tcPr>
          <w:p w14:paraId="688B497A" w14:textId="77777777" w:rsidR="00834D33" w:rsidRDefault="00834D33" w:rsidP="00B71862">
            <w:pPr>
              <w:rPr>
                <w:lang w:eastAsia="ja-JP"/>
              </w:rPr>
            </w:pPr>
          </w:p>
          <w:p w14:paraId="7BF4804C" w14:textId="4DC6DD67" w:rsidR="00C17978" w:rsidRDefault="00015FF6" w:rsidP="00B7186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834D33">
              <w:rPr>
                <w:lang w:eastAsia="ja-JP"/>
              </w:rPr>
              <w:t>Giải thích</w:t>
            </w:r>
            <w:r w:rsidR="00C17978">
              <w:rPr>
                <w:lang w:eastAsia="ja-JP"/>
              </w:rPr>
              <w:t xml:space="preserve"> được </w:t>
            </w:r>
            <w:r w:rsidR="00834D33">
              <w:rPr>
                <w:lang w:eastAsia="ja-JP"/>
              </w:rPr>
              <w:t>các mô hình, kiến trúc</w:t>
            </w:r>
          </w:p>
          <w:p w14:paraId="399012EA" w14:textId="7D66A3B9" w:rsidR="00B71862" w:rsidRPr="00137A6F" w:rsidRDefault="00C17978" w:rsidP="00B7186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3155E7">
              <w:rPr>
                <w:lang w:eastAsia="ja-JP"/>
              </w:rPr>
              <w:t>Phân biệt được sự khác biệt về mô hình, kiến trúc của các mạng</w:t>
            </w:r>
          </w:p>
          <w:p w14:paraId="425CB705" w14:textId="24F5900C" w:rsidR="00015FF6" w:rsidRPr="00137A6F" w:rsidRDefault="00015FF6" w:rsidP="00137A6F">
            <w:pPr>
              <w:rPr>
                <w:lang w:eastAsia="ja-JP"/>
              </w:rPr>
            </w:pPr>
          </w:p>
        </w:tc>
        <w:tc>
          <w:tcPr>
            <w:tcW w:w="992" w:type="dxa"/>
            <w:vAlign w:val="center"/>
          </w:tcPr>
          <w:p w14:paraId="79E61F38" w14:textId="5AE67983" w:rsidR="000E4179" w:rsidRPr="00137A6F" w:rsidRDefault="00330ED9" w:rsidP="00330ED9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</w:t>
            </w:r>
            <w:r w:rsidR="003155E7">
              <w:rPr>
                <w:lang w:eastAsia="ja-JP"/>
              </w:rPr>
              <w:t>2</w:t>
            </w:r>
          </w:p>
        </w:tc>
        <w:tc>
          <w:tcPr>
            <w:tcW w:w="2126" w:type="dxa"/>
          </w:tcPr>
          <w:p w14:paraId="69661BBB" w14:textId="6929891F" w:rsidR="001C67CF" w:rsidRDefault="001C67CF" w:rsidP="001C67CF">
            <w:pPr>
              <w:rPr>
                <w:bCs/>
              </w:rPr>
            </w:pPr>
            <w:r>
              <w:rPr>
                <w:bCs/>
              </w:rPr>
              <w:t>GV dạy lý thuyết, sử dụng bảng</w:t>
            </w:r>
            <w:r w:rsidR="005D4FD0">
              <w:rPr>
                <w:bCs/>
              </w:rPr>
              <w:t>, kết hợp máy chiếu</w:t>
            </w:r>
          </w:p>
          <w:p w14:paraId="2CF51780" w14:textId="77777777" w:rsidR="005D4FD0" w:rsidRDefault="005D4FD0" w:rsidP="001C67CF">
            <w:pPr>
              <w:rPr>
                <w:bCs/>
              </w:rPr>
            </w:pPr>
          </w:p>
          <w:p w14:paraId="3E3CCA27" w14:textId="77777777" w:rsidR="00276F70" w:rsidRDefault="00276F70" w:rsidP="00276F70">
            <w:pPr>
              <w:rPr>
                <w:bCs/>
              </w:rPr>
            </w:pPr>
            <w:r>
              <w:rPr>
                <w:bCs/>
              </w:rPr>
              <w:t>SV lắng nghe, ghi chép và thảo luận, thực hành trên máy tính</w:t>
            </w:r>
          </w:p>
          <w:p w14:paraId="0C489079" w14:textId="67B6E9EC" w:rsidR="001C67CF" w:rsidRPr="00137A6F" w:rsidRDefault="001C67CF" w:rsidP="003155E7">
            <w:pPr>
              <w:spacing w:line="360" w:lineRule="auto"/>
              <w:rPr>
                <w:lang w:eastAsia="ja-JP"/>
              </w:rPr>
            </w:pPr>
            <w:r>
              <w:rPr>
                <w:bCs/>
              </w:rPr>
              <w:t>Tài liệu [</w:t>
            </w:r>
            <w:r w:rsidR="003155E7">
              <w:rPr>
                <w:bCs/>
              </w:rPr>
              <w:t>1</w:t>
            </w:r>
            <w:r w:rsidR="005D4FD0">
              <w:rPr>
                <w:bCs/>
              </w:rPr>
              <w:t>]</w:t>
            </w:r>
            <w:r w:rsidR="003155E7">
              <w:rPr>
                <w:bCs/>
              </w:rPr>
              <w:t xml:space="preserve">. </w:t>
            </w:r>
            <w:r w:rsidR="00276F70">
              <w:rPr>
                <w:bCs/>
              </w:rPr>
              <w:t>C</w:t>
            </w:r>
            <w:r w:rsidR="003155E7">
              <w:rPr>
                <w:bCs/>
              </w:rPr>
              <w:t>hương 3, 4, 5</w:t>
            </w:r>
          </w:p>
        </w:tc>
      </w:tr>
      <w:tr w:rsidR="00330ED9" w:rsidRPr="00137A6F" w14:paraId="23B249E3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30463533" w14:textId="534BE1EB" w:rsidR="00330ED9" w:rsidRPr="00137A6F" w:rsidRDefault="00330ED9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712" w:type="dxa"/>
            <w:vAlign w:val="center"/>
          </w:tcPr>
          <w:p w14:paraId="1073C30B" w14:textId="4DFA20A9" w:rsidR="00330ED9" w:rsidRPr="00137A6F" w:rsidRDefault="00330ED9" w:rsidP="00330ED9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440E247C" w14:textId="1D27C111" w:rsidR="00C17978" w:rsidRPr="00137A6F" w:rsidRDefault="00D15793" w:rsidP="00C17978">
            <w:pPr>
              <w:rPr>
                <w:lang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3: </w:t>
            </w:r>
            <w:r w:rsidR="00834D33" w:rsidRPr="00834D33">
              <w:rPr>
                <w:b/>
                <w:bCs/>
                <w:iCs/>
                <w:lang w:val="vi-VN" w:eastAsia="ja-JP"/>
              </w:rPr>
              <w:t>Xây dựng ứng dụng mạng Hopfield.</w:t>
            </w:r>
          </w:p>
        </w:tc>
        <w:tc>
          <w:tcPr>
            <w:tcW w:w="851" w:type="dxa"/>
            <w:vAlign w:val="center"/>
          </w:tcPr>
          <w:p w14:paraId="6D9A7852" w14:textId="4BDCED75" w:rsidR="00005E22" w:rsidRPr="00137A6F" w:rsidRDefault="003155E7" w:rsidP="00CE72F9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  <w:r w:rsidR="00005E22">
              <w:rPr>
                <w:lang w:eastAsia="ja-JP"/>
              </w:rPr>
              <w:t xml:space="preserve"> TH</w:t>
            </w:r>
          </w:p>
        </w:tc>
        <w:tc>
          <w:tcPr>
            <w:tcW w:w="2269" w:type="dxa"/>
          </w:tcPr>
          <w:p w14:paraId="5A06C25F" w14:textId="0E8648A0" w:rsidR="000729A1" w:rsidRPr="00137A6F" w:rsidRDefault="000729A1" w:rsidP="00EF0856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3155E7">
              <w:rPr>
                <w:lang w:eastAsia="ja-JP"/>
              </w:rPr>
              <w:t>Xây dựng ứng dụng mạng Hopfield bằng công cụ và tập dữ liệu có sẵn</w:t>
            </w:r>
          </w:p>
        </w:tc>
        <w:tc>
          <w:tcPr>
            <w:tcW w:w="992" w:type="dxa"/>
            <w:vAlign w:val="center"/>
          </w:tcPr>
          <w:p w14:paraId="505B9598" w14:textId="37B34EB9" w:rsidR="00330ED9" w:rsidRPr="00137A6F" w:rsidRDefault="0072610F" w:rsidP="00330ED9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</w:t>
            </w:r>
            <w:r w:rsidR="005D40B5">
              <w:rPr>
                <w:lang w:eastAsia="ja-JP"/>
              </w:rPr>
              <w:t>4</w:t>
            </w:r>
          </w:p>
        </w:tc>
        <w:tc>
          <w:tcPr>
            <w:tcW w:w="2126" w:type="dxa"/>
          </w:tcPr>
          <w:p w14:paraId="2B8F1EBE" w14:textId="5A656B7D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 xml:space="preserve">GV </w:t>
            </w:r>
            <w:r w:rsidR="003155E7">
              <w:rPr>
                <w:bCs/>
              </w:rPr>
              <w:t xml:space="preserve">giới thiệu công cụ và hướng dẫn trên </w:t>
            </w:r>
            <w:r>
              <w:rPr>
                <w:bCs/>
              </w:rPr>
              <w:t>máy chiếu</w:t>
            </w:r>
          </w:p>
          <w:p w14:paraId="10C21FA7" w14:textId="77777777" w:rsidR="005D4FD0" w:rsidRDefault="005D4FD0" w:rsidP="005D4FD0">
            <w:pPr>
              <w:rPr>
                <w:bCs/>
              </w:rPr>
            </w:pPr>
          </w:p>
          <w:p w14:paraId="2C9B35DE" w14:textId="7FD9778B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SV lắng nghe, ghi chép và thực hành trên máy tính</w:t>
            </w:r>
          </w:p>
          <w:p w14:paraId="596E4D21" w14:textId="77777777" w:rsidR="005D4FD0" w:rsidRDefault="005D4FD0" w:rsidP="005D4FD0">
            <w:pPr>
              <w:rPr>
                <w:bCs/>
              </w:rPr>
            </w:pPr>
          </w:p>
          <w:p w14:paraId="6486D550" w14:textId="26D3CEF8" w:rsidR="005D4FD0" w:rsidRPr="00137A6F" w:rsidRDefault="003155E7" w:rsidP="005D4FD0">
            <w:pPr>
              <w:rPr>
                <w:lang w:eastAsia="ja-JP"/>
              </w:rPr>
            </w:pPr>
            <w:r>
              <w:rPr>
                <w:bCs/>
              </w:rPr>
              <w:lastRenderedPageBreak/>
              <w:t>Tài liệu [1]. Chương 3, 4, 5</w:t>
            </w:r>
          </w:p>
        </w:tc>
      </w:tr>
      <w:tr w:rsidR="00BC4858" w:rsidRPr="00137A6F" w14:paraId="5D1D8839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755082A8" w14:textId="2E5861D9" w:rsidR="00BC4858" w:rsidRDefault="00BC4858" w:rsidP="00BC485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4</w:t>
            </w:r>
          </w:p>
        </w:tc>
        <w:tc>
          <w:tcPr>
            <w:tcW w:w="712" w:type="dxa"/>
            <w:vAlign w:val="center"/>
          </w:tcPr>
          <w:p w14:paraId="2CB15BB2" w14:textId="0FAE7BE8" w:rsidR="00BC4858" w:rsidRDefault="00BC4858" w:rsidP="00BC485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205A13CE" w14:textId="77777777" w:rsidR="003155E7" w:rsidRPr="003155E7" w:rsidRDefault="00D15793" w:rsidP="003155E7">
            <w:pPr>
              <w:rPr>
                <w:b/>
                <w:bCs/>
                <w:iCs/>
                <w:lang w:val="vi-VN"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4: </w:t>
            </w:r>
            <w:r w:rsidR="003155E7" w:rsidRPr="003155E7">
              <w:rPr>
                <w:b/>
                <w:bCs/>
                <w:iCs/>
                <w:lang w:val="vi-VN" w:eastAsia="ja-JP"/>
              </w:rPr>
              <w:t>Quy tắc học Perceptron.</w:t>
            </w:r>
          </w:p>
          <w:p w14:paraId="3AB68D78" w14:textId="553F02EE" w:rsidR="003155E7" w:rsidRPr="003155E7" w:rsidRDefault="003155E7" w:rsidP="003155E7">
            <w:pPr>
              <w:rPr>
                <w:iCs/>
                <w:lang w:val="vi-VN" w:eastAsia="ja-JP"/>
              </w:rPr>
            </w:pPr>
            <w:r w:rsidRPr="003155E7">
              <w:rPr>
                <w:iCs/>
                <w:lang w:eastAsia="ja-JP"/>
              </w:rPr>
              <w:t>4</w:t>
            </w:r>
            <w:r w:rsidRPr="003155E7">
              <w:rPr>
                <w:iCs/>
                <w:lang w:val="vi-VN" w:eastAsia="ja-JP"/>
              </w:rPr>
              <w:t>.1. Các quy tắc học.</w:t>
            </w:r>
          </w:p>
          <w:p w14:paraId="085E00F3" w14:textId="77777777" w:rsidR="003155E7" w:rsidRPr="003155E7" w:rsidRDefault="003155E7" w:rsidP="003155E7">
            <w:pPr>
              <w:rPr>
                <w:iCs/>
                <w:lang w:val="vi-VN" w:eastAsia="ja-JP"/>
              </w:rPr>
            </w:pPr>
            <w:r w:rsidRPr="003155E7">
              <w:rPr>
                <w:iCs/>
                <w:lang w:val="vi-VN" w:eastAsia="ja-JP"/>
              </w:rPr>
              <w:t>3.2. Kiến trúc của Perceptron.</w:t>
            </w:r>
          </w:p>
          <w:p w14:paraId="19572147" w14:textId="224E0A1C" w:rsidR="003155E7" w:rsidRPr="003155E7" w:rsidRDefault="003155E7" w:rsidP="003155E7">
            <w:pPr>
              <w:rPr>
                <w:iCs/>
                <w:lang w:val="vi-VN" w:eastAsia="ja-JP"/>
              </w:rPr>
            </w:pPr>
            <w:r w:rsidRPr="003155E7">
              <w:rPr>
                <w:iCs/>
                <w:lang w:eastAsia="ja-JP"/>
              </w:rPr>
              <w:t>4</w:t>
            </w:r>
            <w:r w:rsidRPr="003155E7">
              <w:rPr>
                <w:iCs/>
                <w:lang w:val="vi-VN" w:eastAsia="ja-JP"/>
              </w:rPr>
              <w:t>.3. Quy tắc học của Perceptron.</w:t>
            </w:r>
          </w:p>
          <w:p w14:paraId="3EA460B5" w14:textId="7772A001" w:rsidR="003155E7" w:rsidRPr="003155E7" w:rsidRDefault="003155E7" w:rsidP="003155E7">
            <w:pPr>
              <w:rPr>
                <w:iCs/>
                <w:lang w:val="vi-VN" w:eastAsia="ja-JP"/>
              </w:rPr>
            </w:pPr>
            <w:r w:rsidRPr="003155E7">
              <w:rPr>
                <w:iCs/>
                <w:lang w:eastAsia="ja-JP"/>
              </w:rPr>
              <w:t>4</w:t>
            </w:r>
            <w:r w:rsidRPr="003155E7">
              <w:rPr>
                <w:iCs/>
                <w:lang w:val="vi-VN" w:eastAsia="ja-JP"/>
              </w:rPr>
              <w:t>.4. Perceptron nhiều đầu ra.</w:t>
            </w:r>
          </w:p>
          <w:p w14:paraId="431ED745" w14:textId="2B3FBF57" w:rsidR="003155E7" w:rsidRPr="003155E7" w:rsidRDefault="003155E7" w:rsidP="003155E7">
            <w:pPr>
              <w:rPr>
                <w:iCs/>
                <w:lang w:val="vi-VN" w:eastAsia="ja-JP"/>
              </w:rPr>
            </w:pPr>
            <w:r w:rsidRPr="003155E7">
              <w:rPr>
                <w:iCs/>
                <w:lang w:eastAsia="ja-JP"/>
              </w:rPr>
              <w:t>4</w:t>
            </w:r>
            <w:r w:rsidRPr="003155E7">
              <w:rPr>
                <w:iCs/>
                <w:lang w:val="vi-VN" w:eastAsia="ja-JP"/>
              </w:rPr>
              <w:t>.5. Quy tắc học của Perceptron nhiều đầu ra.</w:t>
            </w:r>
          </w:p>
          <w:p w14:paraId="2B178E76" w14:textId="4CFA669E" w:rsidR="00C0408B" w:rsidRPr="00BC4858" w:rsidRDefault="003155E7" w:rsidP="003155E7">
            <w:pPr>
              <w:rPr>
                <w:lang w:eastAsia="ja-JP"/>
              </w:rPr>
            </w:pPr>
            <w:r w:rsidRPr="003155E7">
              <w:rPr>
                <w:iCs/>
                <w:lang w:eastAsia="ja-JP"/>
              </w:rPr>
              <w:t>4</w:t>
            </w:r>
            <w:r w:rsidRPr="003155E7">
              <w:rPr>
                <w:iCs/>
                <w:lang w:val="vi-VN" w:eastAsia="ja-JP"/>
              </w:rPr>
              <w:t>.6. Tổng kết</w:t>
            </w:r>
          </w:p>
        </w:tc>
        <w:tc>
          <w:tcPr>
            <w:tcW w:w="851" w:type="dxa"/>
            <w:vAlign w:val="center"/>
          </w:tcPr>
          <w:p w14:paraId="0B86D758" w14:textId="77777777" w:rsidR="00276F70" w:rsidRDefault="00276F70" w:rsidP="00276F70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 LT</w:t>
            </w:r>
          </w:p>
          <w:p w14:paraId="41C113B1" w14:textId="4EFFFF45" w:rsidR="00264E4E" w:rsidRDefault="00276F70" w:rsidP="00276F70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 TH</w:t>
            </w:r>
          </w:p>
        </w:tc>
        <w:tc>
          <w:tcPr>
            <w:tcW w:w="2269" w:type="dxa"/>
          </w:tcPr>
          <w:p w14:paraId="271D4A70" w14:textId="1F210355" w:rsidR="000F1CD8" w:rsidRDefault="00000623" w:rsidP="000F1CD8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3155E7">
              <w:rPr>
                <w:lang w:eastAsia="ja-JP"/>
              </w:rPr>
              <w:t>Giải thích được quy tắc học Perceptron</w:t>
            </w:r>
          </w:p>
        </w:tc>
        <w:tc>
          <w:tcPr>
            <w:tcW w:w="992" w:type="dxa"/>
            <w:vAlign w:val="center"/>
          </w:tcPr>
          <w:p w14:paraId="29BD7C10" w14:textId="708A5C16" w:rsidR="00BC4858" w:rsidRDefault="0072610F" w:rsidP="00BC485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</w:t>
            </w:r>
            <w:r w:rsidR="003155E7">
              <w:rPr>
                <w:lang w:eastAsia="ja-JP"/>
              </w:rPr>
              <w:t>3</w:t>
            </w:r>
          </w:p>
        </w:tc>
        <w:tc>
          <w:tcPr>
            <w:tcW w:w="2126" w:type="dxa"/>
          </w:tcPr>
          <w:p w14:paraId="30F33A4E" w14:textId="77777777" w:rsidR="00BC4858" w:rsidRDefault="00BC4858" w:rsidP="00BC4858">
            <w:pPr>
              <w:rPr>
                <w:lang w:eastAsia="ja-JP"/>
              </w:rPr>
            </w:pPr>
          </w:p>
          <w:p w14:paraId="7E109AE6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GV dạy lý thuyết, sử dụng bảng, kết hợp máy chiếu</w:t>
            </w:r>
          </w:p>
          <w:p w14:paraId="5E135E37" w14:textId="77777777" w:rsidR="005D4FD0" w:rsidRDefault="005D4FD0" w:rsidP="005D4FD0">
            <w:pPr>
              <w:rPr>
                <w:bCs/>
              </w:rPr>
            </w:pPr>
          </w:p>
          <w:p w14:paraId="51D2F328" w14:textId="77777777" w:rsidR="00276F70" w:rsidRDefault="00276F70" w:rsidP="00276F70">
            <w:pPr>
              <w:rPr>
                <w:bCs/>
              </w:rPr>
            </w:pPr>
            <w:r>
              <w:rPr>
                <w:bCs/>
              </w:rPr>
              <w:t>SV lắng nghe, ghi chép và thảo luận, thực hành trên máy tính</w:t>
            </w:r>
          </w:p>
          <w:p w14:paraId="654D2F54" w14:textId="5D544E00" w:rsidR="005D4FD0" w:rsidRPr="00137A6F" w:rsidRDefault="005D4FD0" w:rsidP="005D4FD0">
            <w:pPr>
              <w:rPr>
                <w:lang w:eastAsia="ja-JP"/>
              </w:rPr>
            </w:pPr>
            <w:r>
              <w:rPr>
                <w:bCs/>
              </w:rPr>
              <w:t xml:space="preserve">Tài liệu [1], </w:t>
            </w:r>
            <w:r w:rsidR="005D40B5">
              <w:rPr>
                <w:bCs/>
              </w:rPr>
              <w:t>Chương 3, 4, 5</w:t>
            </w:r>
          </w:p>
        </w:tc>
      </w:tr>
      <w:tr w:rsidR="00000623" w:rsidRPr="00137A6F" w14:paraId="2FC4E43C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7B3AFD0C" w14:textId="0F38044E" w:rsidR="00000623" w:rsidRDefault="00000623" w:rsidP="00000623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5</w:t>
            </w:r>
          </w:p>
        </w:tc>
        <w:tc>
          <w:tcPr>
            <w:tcW w:w="712" w:type="dxa"/>
            <w:vAlign w:val="center"/>
          </w:tcPr>
          <w:p w14:paraId="210AA514" w14:textId="7309E3F3" w:rsidR="00000623" w:rsidRDefault="00000623" w:rsidP="00000623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306BC383" w14:textId="5A30836F" w:rsidR="00000623" w:rsidRPr="00137A6F" w:rsidRDefault="00D15793" w:rsidP="003155E7">
            <w:pPr>
              <w:rPr>
                <w:lang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5: </w:t>
            </w:r>
            <w:r w:rsidR="003155E7">
              <w:rPr>
                <w:b/>
                <w:bCs/>
                <w:lang w:eastAsia="ja-JP"/>
              </w:rPr>
              <w:t>Cài đặt thực nghiệm quy tắc học</w:t>
            </w:r>
            <w:r w:rsidR="00F06970">
              <w:rPr>
                <w:b/>
                <w:bCs/>
                <w:lang w:eastAsia="ja-JP"/>
              </w:rPr>
              <w:t xml:space="preserve"> </w:t>
            </w:r>
            <w:r w:rsidR="00F06970" w:rsidRPr="003155E7">
              <w:rPr>
                <w:b/>
                <w:bCs/>
                <w:iCs/>
                <w:lang w:val="vi-VN" w:eastAsia="ja-JP"/>
              </w:rPr>
              <w:t>Perceptron</w:t>
            </w:r>
          </w:p>
        </w:tc>
        <w:tc>
          <w:tcPr>
            <w:tcW w:w="851" w:type="dxa"/>
            <w:vAlign w:val="center"/>
          </w:tcPr>
          <w:p w14:paraId="31384ADD" w14:textId="0951F1F9" w:rsidR="00000623" w:rsidRPr="00137A6F" w:rsidRDefault="00000623" w:rsidP="00000623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 TH</w:t>
            </w:r>
          </w:p>
        </w:tc>
        <w:tc>
          <w:tcPr>
            <w:tcW w:w="2269" w:type="dxa"/>
          </w:tcPr>
          <w:p w14:paraId="579CC4B2" w14:textId="07BD7B55" w:rsidR="00000623" w:rsidRPr="00137A6F" w:rsidRDefault="00000623" w:rsidP="003155E7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3155E7">
              <w:rPr>
                <w:lang w:eastAsia="ja-JP"/>
              </w:rPr>
              <w:t>Cài đặt được chương trình</w:t>
            </w:r>
            <w:r w:rsidR="00F06970">
              <w:rPr>
                <w:lang w:eastAsia="ja-JP"/>
              </w:rPr>
              <w:t xml:space="preserve"> đơn giản theo mô hình kiến trúc và quy tắc học </w:t>
            </w:r>
          </w:p>
        </w:tc>
        <w:tc>
          <w:tcPr>
            <w:tcW w:w="992" w:type="dxa"/>
            <w:vAlign w:val="center"/>
          </w:tcPr>
          <w:p w14:paraId="3432B449" w14:textId="34073E13" w:rsidR="00000623" w:rsidRPr="00137A6F" w:rsidRDefault="000F0471" w:rsidP="00000623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</w:t>
            </w:r>
            <w:r w:rsidR="005D40B5">
              <w:rPr>
                <w:lang w:eastAsia="ja-JP"/>
              </w:rPr>
              <w:t>4</w:t>
            </w:r>
          </w:p>
        </w:tc>
        <w:tc>
          <w:tcPr>
            <w:tcW w:w="2126" w:type="dxa"/>
          </w:tcPr>
          <w:p w14:paraId="1AC24231" w14:textId="77777777" w:rsidR="00000623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Thực hành trên máy tính: </w:t>
            </w:r>
          </w:p>
          <w:p w14:paraId="29720102" w14:textId="5F1B677D" w:rsidR="00000623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>- GV ra đề bài và hướng dẫn SV trực tiếp trên máy tính</w:t>
            </w:r>
          </w:p>
          <w:p w14:paraId="395E0CFD" w14:textId="77777777" w:rsidR="005D4FD0" w:rsidRDefault="005D4FD0" w:rsidP="00000623">
            <w:pPr>
              <w:rPr>
                <w:lang w:eastAsia="ja-JP"/>
              </w:rPr>
            </w:pPr>
          </w:p>
          <w:p w14:paraId="183B2346" w14:textId="159D6DD7" w:rsidR="00000623" w:rsidRPr="00137A6F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>- SV thực hiện trên máy tính</w:t>
            </w:r>
          </w:p>
        </w:tc>
      </w:tr>
      <w:tr w:rsidR="00C0408B" w:rsidRPr="00137A6F" w14:paraId="1A41646B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1248F632" w14:textId="5D7AC348" w:rsidR="00C0408B" w:rsidRDefault="00C0408B" w:rsidP="00C0408B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6</w:t>
            </w:r>
          </w:p>
        </w:tc>
        <w:tc>
          <w:tcPr>
            <w:tcW w:w="712" w:type="dxa"/>
            <w:vAlign w:val="center"/>
          </w:tcPr>
          <w:p w14:paraId="141999D5" w14:textId="49A29179" w:rsidR="00C0408B" w:rsidRDefault="00C0408B" w:rsidP="00C0408B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12AEB8D8" w14:textId="38510BA5" w:rsidR="00F06970" w:rsidRPr="00F06970" w:rsidRDefault="00D15793" w:rsidP="00F06970">
            <w:pPr>
              <w:rPr>
                <w:b/>
                <w:bCs/>
                <w:iCs/>
                <w:lang w:val="vi-VN"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6: </w:t>
            </w:r>
            <w:r w:rsidR="00F06970" w:rsidRPr="00F06970">
              <w:rPr>
                <w:b/>
                <w:bCs/>
                <w:iCs/>
                <w:lang w:val="vi-VN" w:eastAsia="ja-JP"/>
              </w:rPr>
              <w:t>Quy tắc học Hebb</w:t>
            </w:r>
          </w:p>
          <w:p w14:paraId="53F602AC" w14:textId="4DF18AA5" w:rsidR="00F06970" w:rsidRPr="00F06970" w:rsidRDefault="00F06970" w:rsidP="00F06970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6</w:t>
            </w:r>
            <w:r w:rsidRPr="00F06970">
              <w:rPr>
                <w:iCs/>
                <w:lang w:val="vi-VN" w:eastAsia="ja-JP"/>
              </w:rPr>
              <w:t>.1. Bộ liên kết tuyến tính.</w:t>
            </w:r>
          </w:p>
          <w:p w14:paraId="1FD14FE9" w14:textId="063ED5F0" w:rsidR="00F06970" w:rsidRPr="00F06970" w:rsidRDefault="00F06970" w:rsidP="00F06970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6</w:t>
            </w:r>
            <w:r w:rsidRPr="00F06970">
              <w:rPr>
                <w:iCs/>
                <w:lang w:val="vi-VN" w:eastAsia="ja-JP"/>
              </w:rPr>
              <w:t>.2. Quy tắc Hebb.</w:t>
            </w:r>
          </w:p>
          <w:p w14:paraId="3BF365CD" w14:textId="697B57E1" w:rsidR="00F06970" w:rsidRPr="00F06970" w:rsidRDefault="00F06970" w:rsidP="00F06970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6</w:t>
            </w:r>
            <w:r w:rsidRPr="00F06970">
              <w:rPr>
                <w:iCs/>
                <w:lang w:val="vi-VN" w:eastAsia="ja-JP"/>
              </w:rPr>
              <w:t>.3. Quy tắc giả nghịch đảo.</w:t>
            </w:r>
          </w:p>
          <w:p w14:paraId="0395403E" w14:textId="2F91B0D6" w:rsidR="00F06970" w:rsidRPr="00F06970" w:rsidRDefault="00F06970" w:rsidP="00F06970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6</w:t>
            </w:r>
            <w:r w:rsidRPr="00F06970">
              <w:rPr>
                <w:iCs/>
                <w:lang w:val="vi-VN" w:eastAsia="ja-JP"/>
              </w:rPr>
              <w:t>.4. Các ứng dụng.</w:t>
            </w:r>
          </w:p>
          <w:p w14:paraId="0FCE4B0A" w14:textId="58F26B1E" w:rsidR="00F06970" w:rsidRPr="00F06970" w:rsidRDefault="00F06970" w:rsidP="00F06970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6</w:t>
            </w:r>
            <w:r w:rsidRPr="00F06970">
              <w:rPr>
                <w:iCs/>
                <w:lang w:val="vi-VN" w:eastAsia="ja-JP"/>
              </w:rPr>
              <w:t>.5. Các biến dạng của quy tắc học Hebb.</w:t>
            </w:r>
          </w:p>
          <w:p w14:paraId="352F46AA" w14:textId="28766F5A" w:rsidR="00C0408B" w:rsidRPr="00137A6F" w:rsidRDefault="00F06970" w:rsidP="00F06970">
            <w:pPr>
              <w:rPr>
                <w:lang w:eastAsia="ja-JP"/>
              </w:rPr>
            </w:pPr>
            <w:r>
              <w:rPr>
                <w:iCs/>
                <w:lang w:eastAsia="ja-JP"/>
              </w:rPr>
              <w:t>6</w:t>
            </w:r>
            <w:r w:rsidRPr="00F06970">
              <w:rPr>
                <w:iCs/>
                <w:lang w:val="vi-VN" w:eastAsia="ja-JP"/>
              </w:rPr>
              <w:t>.6. Tổng kết</w:t>
            </w:r>
          </w:p>
        </w:tc>
        <w:tc>
          <w:tcPr>
            <w:tcW w:w="851" w:type="dxa"/>
            <w:vAlign w:val="center"/>
          </w:tcPr>
          <w:p w14:paraId="29C20B2E" w14:textId="77777777" w:rsidR="00276F70" w:rsidRDefault="00276F70" w:rsidP="00276F70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 LT</w:t>
            </w:r>
          </w:p>
          <w:p w14:paraId="71B6A9C4" w14:textId="1433B60F" w:rsidR="00C0408B" w:rsidRPr="00137A6F" w:rsidRDefault="00276F70" w:rsidP="00276F70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 TH</w:t>
            </w:r>
          </w:p>
        </w:tc>
        <w:tc>
          <w:tcPr>
            <w:tcW w:w="2269" w:type="dxa"/>
          </w:tcPr>
          <w:p w14:paraId="079BC562" w14:textId="173F666E" w:rsidR="00C0408B" w:rsidRPr="00137A6F" w:rsidRDefault="00F06970" w:rsidP="00C0408B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Pr="00F06970">
              <w:rPr>
                <w:lang w:eastAsia="ja-JP"/>
              </w:rPr>
              <w:t>Giải thích được quy tắc học</w:t>
            </w:r>
            <w:r>
              <w:rPr>
                <w:lang w:eastAsia="ja-JP"/>
              </w:rPr>
              <w:t xml:space="preserve"> Hebb</w:t>
            </w:r>
          </w:p>
        </w:tc>
        <w:tc>
          <w:tcPr>
            <w:tcW w:w="992" w:type="dxa"/>
            <w:vAlign w:val="center"/>
          </w:tcPr>
          <w:p w14:paraId="7DEFF9C5" w14:textId="47B87DFD" w:rsidR="00C0408B" w:rsidRPr="00137A6F" w:rsidRDefault="00C0408B" w:rsidP="00C0408B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3</w:t>
            </w:r>
          </w:p>
        </w:tc>
        <w:tc>
          <w:tcPr>
            <w:tcW w:w="2126" w:type="dxa"/>
          </w:tcPr>
          <w:p w14:paraId="4FBB67FD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GV dạy lý thuyết, sử dụng bảng, kết hợp máy chiếu</w:t>
            </w:r>
          </w:p>
          <w:p w14:paraId="63914081" w14:textId="77777777" w:rsidR="005D4FD0" w:rsidRDefault="005D4FD0" w:rsidP="005D4FD0">
            <w:pPr>
              <w:rPr>
                <w:bCs/>
              </w:rPr>
            </w:pPr>
          </w:p>
          <w:p w14:paraId="134E34B6" w14:textId="77777777" w:rsidR="00276F70" w:rsidRDefault="00276F70" w:rsidP="00276F70">
            <w:pPr>
              <w:rPr>
                <w:bCs/>
              </w:rPr>
            </w:pPr>
            <w:r>
              <w:rPr>
                <w:bCs/>
              </w:rPr>
              <w:t>SV lắng nghe, ghi chép và thảo luận, thực hành trên máy tính</w:t>
            </w:r>
          </w:p>
          <w:p w14:paraId="6AC609B5" w14:textId="77777777" w:rsidR="005D4FD0" w:rsidRDefault="005D4FD0" w:rsidP="005D4FD0">
            <w:pPr>
              <w:rPr>
                <w:bCs/>
              </w:rPr>
            </w:pPr>
          </w:p>
          <w:p w14:paraId="7A4DEB1B" w14:textId="0D2E7B49" w:rsidR="00C0408B" w:rsidRPr="00137A6F" w:rsidRDefault="005D4FD0" w:rsidP="005D4FD0">
            <w:pPr>
              <w:rPr>
                <w:lang w:eastAsia="ja-JP"/>
              </w:rPr>
            </w:pPr>
            <w:r>
              <w:rPr>
                <w:bCs/>
              </w:rPr>
              <w:t xml:space="preserve">Tài liệu [1], </w:t>
            </w:r>
            <w:r w:rsidR="005D40B5">
              <w:rPr>
                <w:bCs/>
              </w:rPr>
              <w:t>Chương 3, 4, 5</w:t>
            </w:r>
          </w:p>
        </w:tc>
      </w:tr>
      <w:tr w:rsidR="00000623" w:rsidRPr="00137A6F" w14:paraId="418C66A4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0803713A" w14:textId="704E355D" w:rsidR="00000623" w:rsidRDefault="00000623" w:rsidP="00000623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7</w:t>
            </w:r>
          </w:p>
        </w:tc>
        <w:tc>
          <w:tcPr>
            <w:tcW w:w="712" w:type="dxa"/>
            <w:vAlign w:val="center"/>
          </w:tcPr>
          <w:p w14:paraId="071B754C" w14:textId="03621F29" w:rsidR="00000623" w:rsidRDefault="00000623" w:rsidP="00000623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436F9311" w14:textId="636517DB" w:rsidR="00000623" w:rsidRPr="00137A6F" w:rsidRDefault="00D15793" w:rsidP="00000623">
            <w:pPr>
              <w:rPr>
                <w:lang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7: </w:t>
            </w:r>
            <w:r w:rsidR="00F06970">
              <w:rPr>
                <w:b/>
                <w:bCs/>
                <w:lang w:eastAsia="ja-JP"/>
              </w:rPr>
              <w:t xml:space="preserve">Cài đặt thực nghiệm quy tắc học </w:t>
            </w:r>
            <w:r w:rsidR="00F06970" w:rsidRPr="00F06970">
              <w:rPr>
                <w:b/>
                <w:bCs/>
                <w:iCs/>
                <w:lang w:val="vi-VN" w:eastAsia="ja-JP"/>
              </w:rPr>
              <w:t>Hebb</w:t>
            </w:r>
          </w:p>
        </w:tc>
        <w:tc>
          <w:tcPr>
            <w:tcW w:w="851" w:type="dxa"/>
            <w:vAlign w:val="center"/>
          </w:tcPr>
          <w:p w14:paraId="2A69BE55" w14:textId="1BB0B262" w:rsidR="00000623" w:rsidRPr="00137A6F" w:rsidRDefault="00000623" w:rsidP="00000623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 TH</w:t>
            </w:r>
          </w:p>
        </w:tc>
        <w:tc>
          <w:tcPr>
            <w:tcW w:w="2269" w:type="dxa"/>
          </w:tcPr>
          <w:p w14:paraId="35B77D79" w14:textId="439A1305" w:rsidR="00000623" w:rsidRPr="00137A6F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>-</w:t>
            </w:r>
            <w:r w:rsidR="00F06970">
              <w:rPr>
                <w:lang w:eastAsia="ja-JP"/>
              </w:rPr>
              <w:t xml:space="preserve"> Cài đặt được chương trình đơn giản theo mô hình kiến trúc và quy tắc học</w:t>
            </w:r>
          </w:p>
        </w:tc>
        <w:tc>
          <w:tcPr>
            <w:tcW w:w="992" w:type="dxa"/>
            <w:vAlign w:val="center"/>
          </w:tcPr>
          <w:p w14:paraId="5B556671" w14:textId="4D9B07BD" w:rsidR="00000623" w:rsidRPr="00137A6F" w:rsidRDefault="000F0471" w:rsidP="00000623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</w:t>
            </w:r>
            <w:r w:rsidR="005D40B5">
              <w:rPr>
                <w:lang w:eastAsia="ja-JP"/>
              </w:rPr>
              <w:t>4</w:t>
            </w:r>
          </w:p>
        </w:tc>
        <w:tc>
          <w:tcPr>
            <w:tcW w:w="2126" w:type="dxa"/>
          </w:tcPr>
          <w:p w14:paraId="2595AE44" w14:textId="77777777" w:rsidR="00000623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Thực hành trên máy tính: </w:t>
            </w:r>
          </w:p>
          <w:p w14:paraId="7A4B3DD7" w14:textId="0538E77F" w:rsidR="00000623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>- GV ra đề bài và hướng dẫn SV trực tiếp trên máy tính</w:t>
            </w:r>
          </w:p>
          <w:p w14:paraId="7315AA22" w14:textId="77777777" w:rsidR="005D4FD0" w:rsidRDefault="005D4FD0" w:rsidP="00000623">
            <w:pPr>
              <w:rPr>
                <w:lang w:eastAsia="ja-JP"/>
              </w:rPr>
            </w:pPr>
          </w:p>
          <w:p w14:paraId="7647F4EF" w14:textId="33906AD3" w:rsidR="00000623" w:rsidRPr="00137A6F" w:rsidRDefault="00000623" w:rsidP="00000623">
            <w:pPr>
              <w:rPr>
                <w:lang w:eastAsia="ja-JP"/>
              </w:rPr>
            </w:pPr>
            <w:r>
              <w:rPr>
                <w:lang w:eastAsia="ja-JP"/>
              </w:rPr>
              <w:t>- SV thực hiện trên máy tính</w:t>
            </w:r>
          </w:p>
        </w:tc>
      </w:tr>
      <w:tr w:rsidR="00330AB8" w:rsidRPr="00137A6F" w14:paraId="0F479BAD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52AB21AE" w14:textId="6652215D" w:rsidR="00330AB8" w:rsidRDefault="000662C7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8</w:t>
            </w:r>
          </w:p>
        </w:tc>
        <w:tc>
          <w:tcPr>
            <w:tcW w:w="712" w:type="dxa"/>
            <w:vAlign w:val="center"/>
          </w:tcPr>
          <w:p w14:paraId="0A37FD89" w14:textId="77D6D2D6" w:rsidR="00330AB8" w:rsidRDefault="000662C7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25FD3130" w14:textId="77777777" w:rsidR="00F06970" w:rsidRPr="00F06970" w:rsidRDefault="00D15793" w:rsidP="00F06970">
            <w:pPr>
              <w:rPr>
                <w:b/>
                <w:bCs/>
                <w:iCs/>
                <w:lang w:val="vi-VN"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8: </w:t>
            </w:r>
            <w:r w:rsidR="00F06970" w:rsidRPr="00F06970">
              <w:rPr>
                <w:b/>
                <w:bCs/>
                <w:iCs/>
                <w:lang w:val="vi-VN" w:eastAsia="ja-JP"/>
              </w:rPr>
              <w:t>Quy tắc học Widrow-Hoff.</w:t>
            </w:r>
          </w:p>
          <w:p w14:paraId="7D54D5CD" w14:textId="330E1481" w:rsidR="00F06970" w:rsidRPr="00F06970" w:rsidRDefault="00F06970" w:rsidP="00F06970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8</w:t>
            </w:r>
            <w:r w:rsidRPr="00F06970">
              <w:rPr>
                <w:iCs/>
                <w:lang w:val="vi-VN" w:eastAsia="ja-JP"/>
              </w:rPr>
              <w:t>.1. Mạng ADALINE.</w:t>
            </w:r>
          </w:p>
          <w:p w14:paraId="3A9B11BC" w14:textId="35403380" w:rsidR="00F06970" w:rsidRPr="00F06970" w:rsidRDefault="00F06970" w:rsidP="00F06970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8</w:t>
            </w:r>
            <w:r w:rsidRPr="00F06970">
              <w:rPr>
                <w:iCs/>
                <w:lang w:val="vi-VN" w:eastAsia="ja-JP"/>
              </w:rPr>
              <w:t xml:space="preserve">.2. Lỗi bình phương </w:t>
            </w:r>
            <w:r w:rsidRPr="00F06970">
              <w:rPr>
                <w:iCs/>
                <w:lang w:val="vi-VN" w:eastAsia="ja-JP"/>
              </w:rPr>
              <w:lastRenderedPageBreak/>
              <w:t>trung bình.</w:t>
            </w:r>
          </w:p>
          <w:p w14:paraId="6A04214D" w14:textId="79B3C5FF" w:rsidR="00F06970" w:rsidRPr="00F06970" w:rsidRDefault="00F06970" w:rsidP="00F06970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8</w:t>
            </w:r>
            <w:r w:rsidRPr="00F06970">
              <w:rPr>
                <w:iCs/>
                <w:lang w:val="vi-VN" w:eastAsia="ja-JP"/>
              </w:rPr>
              <w:t>.3. Thuật toán bình phương tối thiểu.</w:t>
            </w:r>
          </w:p>
          <w:p w14:paraId="3B7E762B" w14:textId="590ECD17" w:rsidR="00F06970" w:rsidRPr="00F06970" w:rsidRDefault="00F06970" w:rsidP="00F06970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8</w:t>
            </w:r>
            <w:r w:rsidRPr="00F06970">
              <w:rPr>
                <w:iCs/>
                <w:lang w:val="vi-VN" w:eastAsia="ja-JP"/>
              </w:rPr>
              <w:t>.4. Phân tích sự hội tụ.</w:t>
            </w:r>
          </w:p>
          <w:p w14:paraId="7D88185F" w14:textId="2C6A5C52" w:rsidR="00F06970" w:rsidRPr="00F06970" w:rsidRDefault="00F06970" w:rsidP="00F06970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8</w:t>
            </w:r>
            <w:r w:rsidRPr="00F06970">
              <w:rPr>
                <w:iCs/>
                <w:lang w:val="vi-VN" w:eastAsia="ja-JP"/>
              </w:rPr>
              <w:t>.5. Các lọc thích nghi.</w:t>
            </w:r>
          </w:p>
          <w:p w14:paraId="210624C6" w14:textId="3779AA13" w:rsidR="001F7B42" w:rsidRPr="00005D30" w:rsidRDefault="00F06970" w:rsidP="00F06970">
            <w:pPr>
              <w:rPr>
                <w:iCs/>
                <w:lang w:eastAsia="ja-JP"/>
              </w:rPr>
            </w:pPr>
            <w:r>
              <w:rPr>
                <w:iCs/>
                <w:lang w:eastAsia="ja-JP"/>
              </w:rPr>
              <w:t>8</w:t>
            </w:r>
            <w:r w:rsidRPr="00F06970">
              <w:rPr>
                <w:iCs/>
                <w:lang w:val="vi-VN" w:eastAsia="ja-JP"/>
              </w:rPr>
              <w:t>.6. Tổng kết</w:t>
            </w:r>
          </w:p>
        </w:tc>
        <w:tc>
          <w:tcPr>
            <w:tcW w:w="851" w:type="dxa"/>
            <w:vAlign w:val="center"/>
          </w:tcPr>
          <w:p w14:paraId="7F171C83" w14:textId="77777777" w:rsidR="00276F70" w:rsidRDefault="00276F70" w:rsidP="00276F70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3 LT</w:t>
            </w:r>
          </w:p>
          <w:p w14:paraId="03BD75A8" w14:textId="34ADC314" w:rsidR="00264E4E" w:rsidRPr="00137A6F" w:rsidRDefault="00276F70" w:rsidP="00276F70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 TH</w:t>
            </w:r>
          </w:p>
        </w:tc>
        <w:tc>
          <w:tcPr>
            <w:tcW w:w="2269" w:type="dxa"/>
          </w:tcPr>
          <w:p w14:paraId="16576A94" w14:textId="03C8A55E" w:rsidR="00330AB8" w:rsidRPr="00137A6F" w:rsidRDefault="00F06970" w:rsidP="00330AB8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Pr="00F06970">
              <w:rPr>
                <w:lang w:eastAsia="ja-JP"/>
              </w:rPr>
              <w:t>Giải thích được quy tắc học</w:t>
            </w:r>
            <w:r>
              <w:rPr>
                <w:lang w:eastAsia="ja-JP"/>
              </w:rPr>
              <w:t xml:space="preserve"> </w:t>
            </w:r>
            <w:r w:rsidRPr="00F06970">
              <w:rPr>
                <w:iCs/>
                <w:lang w:val="vi-VN" w:eastAsia="ja-JP"/>
              </w:rPr>
              <w:t>Widrow-Hoff</w:t>
            </w:r>
          </w:p>
        </w:tc>
        <w:tc>
          <w:tcPr>
            <w:tcW w:w="992" w:type="dxa"/>
            <w:vAlign w:val="center"/>
          </w:tcPr>
          <w:p w14:paraId="32A05A40" w14:textId="14494BA4" w:rsidR="00330AB8" w:rsidRPr="00137A6F" w:rsidRDefault="000F0278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</w:t>
            </w:r>
            <w:r w:rsidR="00F06970">
              <w:rPr>
                <w:lang w:eastAsia="ja-JP"/>
              </w:rPr>
              <w:t>3</w:t>
            </w:r>
          </w:p>
        </w:tc>
        <w:tc>
          <w:tcPr>
            <w:tcW w:w="2126" w:type="dxa"/>
          </w:tcPr>
          <w:p w14:paraId="2E871EAE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GV dạy lý thuyết, sử dụng bảng, kết hợp máy chiếu</w:t>
            </w:r>
          </w:p>
          <w:p w14:paraId="10B0C544" w14:textId="77777777" w:rsidR="005D4FD0" w:rsidRDefault="005D4FD0" w:rsidP="005D4FD0">
            <w:pPr>
              <w:rPr>
                <w:bCs/>
              </w:rPr>
            </w:pPr>
          </w:p>
          <w:p w14:paraId="688C8330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 xml:space="preserve">SV lắng nghe, ghi </w:t>
            </w:r>
            <w:r>
              <w:rPr>
                <w:bCs/>
              </w:rPr>
              <w:lastRenderedPageBreak/>
              <w:t>chép và thảo luận, thực hành trên máy tính</w:t>
            </w:r>
          </w:p>
          <w:p w14:paraId="7191BF32" w14:textId="77777777" w:rsidR="005D4FD0" w:rsidRDefault="005D4FD0" w:rsidP="005D4FD0">
            <w:pPr>
              <w:rPr>
                <w:bCs/>
              </w:rPr>
            </w:pPr>
          </w:p>
          <w:p w14:paraId="4CB322B7" w14:textId="642EF378" w:rsidR="00330AB8" w:rsidRPr="00137A6F" w:rsidRDefault="005D4FD0" w:rsidP="005D4FD0">
            <w:pPr>
              <w:rPr>
                <w:lang w:eastAsia="ja-JP"/>
              </w:rPr>
            </w:pPr>
            <w:r>
              <w:rPr>
                <w:bCs/>
              </w:rPr>
              <w:t xml:space="preserve">Tài liệu [1], </w:t>
            </w:r>
            <w:r w:rsidR="005D40B5">
              <w:rPr>
                <w:bCs/>
              </w:rPr>
              <w:t>Chương 3, 4, 5</w:t>
            </w:r>
          </w:p>
        </w:tc>
      </w:tr>
      <w:tr w:rsidR="00330AB8" w:rsidRPr="00137A6F" w14:paraId="0A7CD891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3D5E2088" w14:textId="33AFD000" w:rsidR="00330AB8" w:rsidRDefault="00400EF1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9</w:t>
            </w:r>
          </w:p>
        </w:tc>
        <w:tc>
          <w:tcPr>
            <w:tcW w:w="712" w:type="dxa"/>
            <w:vAlign w:val="center"/>
          </w:tcPr>
          <w:p w14:paraId="5F12C73D" w14:textId="7ACB6A23" w:rsidR="00330AB8" w:rsidRDefault="00400EF1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5F22E0F5" w14:textId="5CB5B3C8" w:rsidR="00AB5C93" w:rsidRDefault="00D15793" w:rsidP="008B04DA">
            <w:pPr>
              <w:rPr>
                <w:b/>
                <w:bCs/>
                <w:iCs/>
                <w:lang w:val="vi-VN" w:eastAsia="ja-JP"/>
              </w:rPr>
            </w:pPr>
            <w:r w:rsidRPr="00D15793">
              <w:rPr>
                <w:b/>
                <w:bCs/>
                <w:lang w:eastAsia="ja-JP"/>
              </w:rPr>
              <w:t xml:space="preserve">Bài 9: </w:t>
            </w:r>
            <w:r w:rsidR="00F06970" w:rsidRPr="00F06970">
              <w:rPr>
                <w:b/>
                <w:bCs/>
                <w:iCs/>
                <w:lang w:val="vi-VN" w:eastAsia="ja-JP"/>
              </w:rPr>
              <w:t>Xây dựng ứng dụng mạng ADALINE</w:t>
            </w:r>
          </w:p>
          <w:p w14:paraId="41BEE2F0" w14:textId="5314DE83" w:rsidR="00F06970" w:rsidRDefault="00F06970" w:rsidP="008B04DA">
            <w:pPr>
              <w:rPr>
                <w:b/>
                <w:bCs/>
                <w:iCs/>
                <w:lang w:val="vi-VN" w:eastAsia="ja-JP"/>
              </w:rPr>
            </w:pPr>
          </w:p>
          <w:p w14:paraId="62A932CF" w14:textId="100F2CA2" w:rsidR="00F06970" w:rsidRDefault="00F06970" w:rsidP="008B04DA">
            <w:pPr>
              <w:rPr>
                <w:b/>
                <w:bCs/>
                <w:iCs/>
                <w:lang w:val="vi-VN" w:eastAsia="ja-JP"/>
              </w:rPr>
            </w:pPr>
          </w:p>
          <w:p w14:paraId="312FF8E0" w14:textId="186B81CB" w:rsidR="00F06970" w:rsidRDefault="00F06970" w:rsidP="008B04DA">
            <w:pPr>
              <w:rPr>
                <w:b/>
                <w:bCs/>
                <w:iCs/>
                <w:lang w:val="vi-VN" w:eastAsia="ja-JP"/>
              </w:rPr>
            </w:pPr>
          </w:p>
          <w:p w14:paraId="6F5F091B" w14:textId="2BED5223" w:rsidR="00F06970" w:rsidRDefault="00F06970" w:rsidP="008B04DA">
            <w:pPr>
              <w:rPr>
                <w:b/>
                <w:bCs/>
                <w:iCs/>
                <w:lang w:val="vi-VN" w:eastAsia="ja-JP"/>
              </w:rPr>
            </w:pPr>
          </w:p>
          <w:p w14:paraId="4A74CFF9" w14:textId="7E5B5354" w:rsidR="00F06970" w:rsidRDefault="00F06970" w:rsidP="008B04DA">
            <w:pPr>
              <w:rPr>
                <w:b/>
                <w:bCs/>
                <w:iCs/>
                <w:lang w:val="vi-VN" w:eastAsia="ja-JP"/>
              </w:rPr>
            </w:pPr>
          </w:p>
          <w:p w14:paraId="1098AF7C" w14:textId="77777777" w:rsidR="00F06970" w:rsidRDefault="00F06970" w:rsidP="008B04DA">
            <w:pPr>
              <w:rPr>
                <w:lang w:eastAsia="ja-JP"/>
              </w:rPr>
            </w:pPr>
          </w:p>
          <w:p w14:paraId="6E725416" w14:textId="42FC2BA3" w:rsidR="00BE3362" w:rsidRDefault="009775F5" w:rsidP="008B04DA">
            <w:pPr>
              <w:rPr>
                <w:lang w:eastAsia="ja-JP"/>
              </w:rPr>
            </w:pPr>
            <w:r w:rsidRPr="009775F5">
              <w:rPr>
                <w:lang w:eastAsia="ja-JP"/>
              </w:rPr>
              <w:t xml:space="preserve">KIỂM TRA </w:t>
            </w:r>
            <w:r w:rsidR="00043E51">
              <w:rPr>
                <w:lang w:eastAsia="ja-JP"/>
              </w:rPr>
              <w:t>1</w:t>
            </w:r>
          </w:p>
        </w:tc>
        <w:tc>
          <w:tcPr>
            <w:tcW w:w="851" w:type="dxa"/>
            <w:vAlign w:val="center"/>
          </w:tcPr>
          <w:p w14:paraId="3697F642" w14:textId="3F028CE3" w:rsidR="008A4981" w:rsidRDefault="005D4FD0" w:rsidP="008A4981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  <w:r w:rsidR="00264E4E">
              <w:rPr>
                <w:lang w:eastAsia="ja-JP"/>
              </w:rPr>
              <w:t xml:space="preserve"> TH</w:t>
            </w:r>
          </w:p>
          <w:p w14:paraId="3F9FC64D" w14:textId="77777777" w:rsidR="008A4981" w:rsidRDefault="008A4981" w:rsidP="008A4981">
            <w:pPr>
              <w:jc w:val="center"/>
              <w:rPr>
                <w:lang w:eastAsia="ja-JP"/>
              </w:rPr>
            </w:pPr>
          </w:p>
          <w:p w14:paraId="3310049E" w14:textId="29BBCD4A" w:rsidR="005D4FD0" w:rsidRDefault="005D4FD0" w:rsidP="008A4981">
            <w:pPr>
              <w:jc w:val="center"/>
              <w:rPr>
                <w:lang w:eastAsia="ja-JP"/>
              </w:rPr>
            </w:pPr>
          </w:p>
          <w:p w14:paraId="24BF4F6D" w14:textId="77777777" w:rsidR="005D40B5" w:rsidRDefault="005D40B5" w:rsidP="008A4981">
            <w:pPr>
              <w:jc w:val="center"/>
              <w:rPr>
                <w:lang w:eastAsia="ja-JP"/>
              </w:rPr>
            </w:pPr>
          </w:p>
          <w:p w14:paraId="49622B0A" w14:textId="77777777" w:rsidR="005D4FD0" w:rsidRDefault="005D4FD0" w:rsidP="008A4981">
            <w:pPr>
              <w:jc w:val="center"/>
              <w:rPr>
                <w:lang w:eastAsia="ja-JP"/>
              </w:rPr>
            </w:pPr>
          </w:p>
          <w:p w14:paraId="3E32C20F" w14:textId="77777777" w:rsidR="005D4FD0" w:rsidRDefault="005D4FD0" w:rsidP="008A4981">
            <w:pPr>
              <w:jc w:val="center"/>
              <w:rPr>
                <w:lang w:eastAsia="ja-JP"/>
              </w:rPr>
            </w:pPr>
          </w:p>
          <w:p w14:paraId="3310C388" w14:textId="2C6D08E8" w:rsidR="005D4FD0" w:rsidRPr="00137A6F" w:rsidRDefault="001E4318" w:rsidP="008A4981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  <w:r w:rsidR="005D4FD0">
              <w:rPr>
                <w:lang w:eastAsia="ja-JP"/>
              </w:rPr>
              <w:t xml:space="preserve"> TH</w:t>
            </w:r>
          </w:p>
        </w:tc>
        <w:tc>
          <w:tcPr>
            <w:tcW w:w="2269" w:type="dxa"/>
          </w:tcPr>
          <w:p w14:paraId="7B730F87" w14:textId="6408A85B" w:rsidR="00BE3362" w:rsidRDefault="00F06970" w:rsidP="00330AB8">
            <w:pPr>
              <w:rPr>
                <w:lang w:eastAsia="ja-JP"/>
              </w:rPr>
            </w:pPr>
            <w:r>
              <w:rPr>
                <w:lang w:eastAsia="ja-JP"/>
              </w:rPr>
              <w:t>- Xây dựng ứng dụng mạng Hopfield bằng công cụ và tập dữ liệu có sẵn</w:t>
            </w:r>
          </w:p>
          <w:p w14:paraId="7E0847BE" w14:textId="77777777" w:rsidR="009775F5" w:rsidRDefault="009775F5" w:rsidP="00330AB8">
            <w:pPr>
              <w:rPr>
                <w:lang w:eastAsia="ja-JP"/>
              </w:rPr>
            </w:pPr>
          </w:p>
          <w:p w14:paraId="6BD1634C" w14:textId="77777777" w:rsidR="00AB5C93" w:rsidRDefault="00AB5C93" w:rsidP="00330AB8">
            <w:pPr>
              <w:rPr>
                <w:lang w:eastAsia="ja-JP"/>
              </w:rPr>
            </w:pPr>
          </w:p>
          <w:p w14:paraId="2C688D0A" w14:textId="77777777" w:rsidR="00AB5C93" w:rsidRDefault="00AB5C93" w:rsidP="00330AB8">
            <w:pPr>
              <w:rPr>
                <w:lang w:eastAsia="ja-JP"/>
              </w:rPr>
            </w:pPr>
          </w:p>
          <w:p w14:paraId="4CE9D51C" w14:textId="77777777" w:rsidR="00AB5C93" w:rsidRDefault="00AB5C93" w:rsidP="00330AB8">
            <w:pPr>
              <w:rPr>
                <w:lang w:eastAsia="ja-JP"/>
              </w:rPr>
            </w:pPr>
          </w:p>
          <w:p w14:paraId="694A38F9" w14:textId="77777777" w:rsidR="00AB5C93" w:rsidRDefault="00AB5C93" w:rsidP="00330AB8">
            <w:pPr>
              <w:rPr>
                <w:lang w:eastAsia="ja-JP"/>
              </w:rPr>
            </w:pPr>
          </w:p>
          <w:p w14:paraId="252A15D8" w14:textId="0762EC53" w:rsidR="008A4981" w:rsidRPr="00137A6F" w:rsidRDefault="008A4981" w:rsidP="00330AB8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5D40B5">
              <w:rPr>
                <w:lang w:eastAsia="ja-JP"/>
              </w:rPr>
              <w:t>Vận dụng các kiến trúc mạng và quy tắc học để giải quyết bài toán thực tiễn</w:t>
            </w:r>
          </w:p>
        </w:tc>
        <w:tc>
          <w:tcPr>
            <w:tcW w:w="992" w:type="dxa"/>
            <w:vAlign w:val="center"/>
          </w:tcPr>
          <w:p w14:paraId="5A94C65A" w14:textId="2931E5CA" w:rsidR="001E4318" w:rsidRPr="00137A6F" w:rsidRDefault="009C5911" w:rsidP="005D40B5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</w:t>
            </w:r>
            <w:r w:rsidR="005D40B5">
              <w:rPr>
                <w:lang w:eastAsia="ja-JP"/>
              </w:rPr>
              <w:t>4</w:t>
            </w:r>
          </w:p>
        </w:tc>
        <w:tc>
          <w:tcPr>
            <w:tcW w:w="2126" w:type="dxa"/>
          </w:tcPr>
          <w:p w14:paraId="028418E5" w14:textId="77777777" w:rsidR="005D40B5" w:rsidRDefault="005D40B5" w:rsidP="005D40B5">
            <w:pPr>
              <w:rPr>
                <w:bCs/>
              </w:rPr>
            </w:pPr>
            <w:r>
              <w:rPr>
                <w:bCs/>
              </w:rPr>
              <w:t>GV giới thiệu công cụ và hướng dẫn trên máy chiếu</w:t>
            </w:r>
          </w:p>
          <w:p w14:paraId="20BBC1D7" w14:textId="77777777" w:rsidR="005D40B5" w:rsidRDefault="005D40B5" w:rsidP="005D40B5">
            <w:pPr>
              <w:rPr>
                <w:bCs/>
              </w:rPr>
            </w:pPr>
          </w:p>
          <w:p w14:paraId="5E0814DF" w14:textId="77777777" w:rsidR="005D40B5" w:rsidRDefault="005D40B5" w:rsidP="005D40B5">
            <w:pPr>
              <w:rPr>
                <w:bCs/>
              </w:rPr>
            </w:pPr>
            <w:r>
              <w:rPr>
                <w:bCs/>
              </w:rPr>
              <w:t>SV lắng nghe, ghi chép và thực hành trên máy tính</w:t>
            </w:r>
          </w:p>
          <w:p w14:paraId="77158F97" w14:textId="77777777" w:rsidR="005D40B5" w:rsidRDefault="005D40B5" w:rsidP="005D40B5">
            <w:pPr>
              <w:rPr>
                <w:bCs/>
              </w:rPr>
            </w:pPr>
          </w:p>
          <w:p w14:paraId="5AE8C67D" w14:textId="77777777" w:rsidR="00151CF7" w:rsidRDefault="00151CF7" w:rsidP="00400EF1">
            <w:pPr>
              <w:rPr>
                <w:lang w:eastAsia="ja-JP"/>
              </w:rPr>
            </w:pPr>
          </w:p>
          <w:p w14:paraId="188A3E18" w14:textId="7159BD3A" w:rsidR="00BE3362" w:rsidRPr="00137A6F" w:rsidRDefault="001479CD" w:rsidP="00400EF1">
            <w:pPr>
              <w:rPr>
                <w:lang w:eastAsia="ja-JP"/>
              </w:rPr>
            </w:pPr>
            <w:r>
              <w:rPr>
                <w:lang w:eastAsia="ja-JP"/>
              </w:rPr>
              <w:t>Thực hành trên máy tính hoặc tính toán trên giấy</w:t>
            </w:r>
          </w:p>
        </w:tc>
      </w:tr>
      <w:tr w:rsidR="00330AB8" w:rsidRPr="00137A6F" w14:paraId="761AF940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322F7541" w14:textId="0898ADEB" w:rsidR="00330AB8" w:rsidRDefault="0088321D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0</w:t>
            </w:r>
          </w:p>
        </w:tc>
        <w:tc>
          <w:tcPr>
            <w:tcW w:w="712" w:type="dxa"/>
            <w:vAlign w:val="center"/>
          </w:tcPr>
          <w:p w14:paraId="61B1FB4E" w14:textId="6AF7F4CC" w:rsidR="00330AB8" w:rsidRDefault="00BE3362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0C73D3A8" w14:textId="77777777" w:rsidR="005D40B5" w:rsidRPr="005D40B5" w:rsidRDefault="00D15793" w:rsidP="005D40B5">
            <w:pPr>
              <w:rPr>
                <w:b/>
                <w:bCs/>
                <w:iCs/>
                <w:lang w:val="vi-VN"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10: </w:t>
            </w:r>
            <w:r w:rsidR="005D40B5" w:rsidRPr="005D40B5">
              <w:rPr>
                <w:b/>
                <w:bCs/>
                <w:iCs/>
                <w:lang w:val="vi-VN" w:eastAsia="ja-JP"/>
              </w:rPr>
              <w:t>Sự lan truyền ngược.</w:t>
            </w:r>
          </w:p>
          <w:p w14:paraId="528B9C56" w14:textId="3E764ED8" w:rsidR="005D40B5" w:rsidRPr="005D40B5" w:rsidRDefault="005D40B5" w:rsidP="005D40B5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0</w:t>
            </w:r>
            <w:r w:rsidRPr="005D40B5">
              <w:rPr>
                <w:iCs/>
                <w:lang w:val="vi-VN" w:eastAsia="ja-JP"/>
              </w:rPr>
              <w:t>.1. Perceptron nhiều tầng.</w:t>
            </w:r>
          </w:p>
          <w:p w14:paraId="50F973F2" w14:textId="7633E657" w:rsidR="005D40B5" w:rsidRPr="005D40B5" w:rsidRDefault="005D40B5" w:rsidP="005D40B5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0</w:t>
            </w:r>
            <w:r w:rsidRPr="005D40B5">
              <w:rPr>
                <w:iCs/>
                <w:lang w:val="vi-VN" w:eastAsia="ja-JP"/>
              </w:rPr>
              <w:t>.2. Thuật toán lan truyền ngược.</w:t>
            </w:r>
          </w:p>
          <w:p w14:paraId="0CE1E98D" w14:textId="60BB208A" w:rsidR="005D40B5" w:rsidRPr="005D40B5" w:rsidRDefault="005D40B5" w:rsidP="005D40B5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0</w:t>
            </w:r>
            <w:r w:rsidRPr="005D40B5">
              <w:rPr>
                <w:iCs/>
                <w:lang w:val="vi-VN" w:eastAsia="ja-JP"/>
              </w:rPr>
              <w:t>.3. Các ví dụ.</w:t>
            </w:r>
          </w:p>
          <w:p w14:paraId="51C98982" w14:textId="36883B0A" w:rsidR="005D40B5" w:rsidRPr="005D40B5" w:rsidRDefault="005D40B5" w:rsidP="005D40B5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0</w:t>
            </w:r>
            <w:r w:rsidRPr="005D40B5">
              <w:rPr>
                <w:iCs/>
                <w:lang w:val="vi-VN" w:eastAsia="ja-JP"/>
              </w:rPr>
              <w:t>.4. Sử dụng lan truyền ngược.</w:t>
            </w:r>
          </w:p>
          <w:p w14:paraId="3BAD1E69" w14:textId="4AC81F00" w:rsidR="005D40B5" w:rsidRPr="005D40B5" w:rsidRDefault="005D40B5" w:rsidP="005D40B5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0</w:t>
            </w:r>
            <w:r w:rsidRPr="005D40B5">
              <w:rPr>
                <w:iCs/>
                <w:lang w:val="vi-VN" w:eastAsia="ja-JP"/>
              </w:rPr>
              <w:t>.5. Các biến dạng của lan truyền ngược.</w:t>
            </w:r>
          </w:p>
          <w:p w14:paraId="0402BE20" w14:textId="3EBD3028" w:rsidR="00B625B7" w:rsidRDefault="005D40B5" w:rsidP="005D40B5">
            <w:pPr>
              <w:rPr>
                <w:lang w:eastAsia="ja-JP"/>
              </w:rPr>
            </w:pPr>
            <w:r>
              <w:rPr>
                <w:iCs/>
                <w:lang w:eastAsia="ja-JP"/>
              </w:rPr>
              <w:t>10</w:t>
            </w:r>
            <w:r w:rsidRPr="005D40B5">
              <w:rPr>
                <w:iCs/>
                <w:lang w:val="vi-VN" w:eastAsia="ja-JP"/>
              </w:rPr>
              <w:t>.6. Tổng kết</w:t>
            </w:r>
          </w:p>
        </w:tc>
        <w:tc>
          <w:tcPr>
            <w:tcW w:w="851" w:type="dxa"/>
            <w:vAlign w:val="center"/>
          </w:tcPr>
          <w:p w14:paraId="6B59D9E5" w14:textId="77777777" w:rsidR="00276F70" w:rsidRDefault="00276F70" w:rsidP="00276F70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 LT</w:t>
            </w:r>
          </w:p>
          <w:p w14:paraId="78447C7B" w14:textId="71090B91" w:rsidR="0030141B" w:rsidRPr="00137A6F" w:rsidRDefault="00276F70" w:rsidP="00276F70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 TH</w:t>
            </w:r>
          </w:p>
        </w:tc>
        <w:tc>
          <w:tcPr>
            <w:tcW w:w="2269" w:type="dxa"/>
          </w:tcPr>
          <w:p w14:paraId="5B50569E" w14:textId="0DAF3207" w:rsidR="00330AB8" w:rsidRDefault="00BE3362" w:rsidP="00330AB8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0A7CDF">
              <w:rPr>
                <w:lang w:eastAsia="ja-JP"/>
              </w:rPr>
              <w:t xml:space="preserve">Giải thích </w:t>
            </w:r>
            <w:r w:rsidR="005D40B5">
              <w:rPr>
                <w:lang w:eastAsia="ja-JP"/>
              </w:rPr>
              <w:t>mô hình và thuật toán lan truyền ngược</w:t>
            </w:r>
          </w:p>
          <w:p w14:paraId="766876FD" w14:textId="7BD48883" w:rsidR="000A7CDF" w:rsidRPr="00137A6F" w:rsidRDefault="000A7CDF" w:rsidP="00330AB8">
            <w:pPr>
              <w:rPr>
                <w:lang w:eastAsia="ja-JP"/>
              </w:rPr>
            </w:pPr>
          </w:p>
        </w:tc>
        <w:tc>
          <w:tcPr>
            <w:tcW w:w="992" w:type="dxa"/>
            <w:vAlign w:val="center"/>
          </w:tcPr>
          <w:p w14:paraId="20A9AEF0" w14:textId="151EF436" w:rsidR="00330AB8" w:rsidRPr="00137A6F" w:rsidRDefault="009C5911" w:rsidP="00330AB8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; CLO3</w:t>
            </w:r>
          </w:p>
        </w:tc>
        <w:tc>
          <w:tcPr>
            <w:tcW w:w="2126" w:type="dxa"/>
          </w:tcPr>
          <w:p w14:paraId="01DB4F60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GV dạy lý thuyết, sử dụng bảng, kết hợp máy chiếu</w:t>
            </w:r>
          </w:p>
          <w:p w14:paraId="5580C215" w14:textId="77777777" w:rsidR="005D4FD0" w:rsidRDefault="005D4FD0" w:rsidP="005D4FD0">
            <w:pPr>
              <w:rPr>
                <w:bCs/>
              </w:rPr>
            </w:pPr>
          </w:p>
          <w:p w14:paraId="47A27FEA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SV lắng nghe, ghi chép và thảo luận, thực hành trên máy tính</w:t>
            </w:r>
          </w:p>
          <w:p w14:paraId="40120E26" w14:textId="77777777" w:rsidR="005D4FD0" w:rsidRDefault="005D4FD0" w:rsidP="005D4FD0">
            <w:pPr>
              <w:rPr>
                <w:bCs/>
              </w:rPr>
            </w:pPr>
          </w:p>
          <w:p w14:paraId="28A8FDBD" w14:textId="3142B250" w:rsidR="00330AB8" w:rsidRPr="00137A6F" w:rsidRDefault="005D4FD0" w:rsidP="005D4FD0">
            <w:pPr>
              <w:rPr>
                <w:lang w:eastAsia="ja-JP"/>
              </w:rPr>
            </w:pPr>
            <w:r>
              <w:rPr>
                <w:bCs/>
              </w:rPr>
              <w:t xml:space="preserve">Tài liệu [1], Chương </w:t>
            </w:r>
            <w:r w:rsidR="005D40B5">
              <w:rPr>
                <w:bCs/>
              </w:rPr>
              <w:t>6,7</w:t>
            </w:r>
          </w:p>
        </w:tc>
      </w:tr>
      <w:tr w:rsidR="00BE3362" w:rsidRPr="00137A6F" w14:paraId="2D724064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5F6CF84E" w14:textId="5930F79C" w:rsidR="00BE3362" w:rsidRDefault="00BE3362" w:rsidP="00BE336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1</w:t>
            </w:r>
          </w:p>
        </w:tc>
        <w:tc>
          <w:tcPr>
            <w:tcW w:w="712" w:type="dxa"/>
            <w:vAlign w:val="center"/>
          </w:tcPr>
          <w:p w14:paraId="727EA2EC" w14:textId="4577363D" w:rsidR="00BE3362" w:rsidRDefault="00BE3362" w:rsidP="00BE336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0D838A20" w14:textId="77777777" w:rsidR="005D40B5" w:rsidRPr="005D40B5" w:rsidRDefault="00D15793" w:rsidP="005D40B5">
            <w:pPr>
              <w:rPr>
                <w:b/>
                <w:bCs/>
                <w:iCs/>
                <w:lang w:val="vi-VN"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11: </w:t>
            </w:r>
            <w:r w:rsidR="005D40B5" w:rsidRPr="005D40B5">
              <w:rPr>
                <w:b/>
                <w:bCs/>
                <w:iCs/>
                <w:lang w:val="vi-VN" w:eastAsia="ja-JP"/>
              </w:rPr>
              <w:t>Quy tắc học liên kết.</w:t>
            </w:r>
          </w:p>
          <w:p w14:paraId="0A56B363" w14:textId="0DF2D781" w:rsidR="005D40B5" w:rsidRPr="005D40B5" w:rsidRDefault="005D40B5" w:rsidP="005D40B5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1</w:t>
            </w:r>
            <w:r w:rsidRPr="005D40B5">
              <w:rPr>
                <w:iCs/>
                <w:lang w:val="vi-VN" w:eastAsia="ja-JP"/>
              </w:rPr>
              <w:t>.1. Mạng liên kết đơn.</w:t>
            </w:r>
          </w:p>
          <w:p w14:paraId="3B2C9490" w14:textId="3EC6E432" w:rsidR="005D40B5" w:rsidRPr="005D40B5" w:rsidRDefault="005D40B5" w:rsidP="005D40B5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1</w:t>
            </w:r>
            <w:r w:rsidRPr="005D40B5">
              <w:rPr>
                <w:iCs/>
                <w:lang w:val="vi-VN" w:eastAsia="ja-JP"/>
              </w:rPr>
              <w:t>.2. Quy tắc Hebb không giám sát.</w:t>
            </w:r>
          </w:p>
          <w:p w14:paraId="384C299C" w14:textId="208032B0" w:rsidR="005D40B5" w:rsidRPr="005D40B5" w:rsidRDefault="005D40B5" w:rsidP="005D40B5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1</w:t>
            </w:r>
            <w:r w:rsidRPr="005D40B5">
              <w:rPr>
                <w:iCs/>
                <w:lang w:val="vi-VN" w:eastAsia="ja-JP"/>
              </w:rPr>
              <w:t>.3. Mạng nhận dạng đơn giản.</w:t>
            </w:r>
          </w:p>
          <w:p w14:paraId="5CE52295" w14:textId="671EF5B8" w:rsidR="005D40B5" w:rsidRPr="005D40B5" w:rsidRDefault="005D40B5" w:rsidP="005D40B5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1</w:t>
            </w:r>
            <w:r w:rsidRPr="005D40B5">
              <w:rPr>
                <w:iCs/>
                <w:lang w:val="vi-VN" w:eastAsia="ja-JP"/>
              </w:rPr>
              <w:t>.4. Các quy tắc hình sao.</w:t>
            </w:r>
          </w:p>
          <w:p w14:paraId="5D6C90F5" w14:textId="3748A9CF" w:rsidR="005D40B5" w:rsidRPr="005D40B5" w:rsidRDefault="005D40B5" w:rsidP="005D40B5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1</w:t>
            </w:r>
            <w:r w:rsidRPr="005D40B5">
              <w:rPr>
                <w:iCs/>
                <w:lang w:val="vi-VN" w:eastAsia="ja-JP"/>
              </w:rPr>
              <w:t>.5. Mạng tái hiện đơn giản.</w:t>
            </w:r>
          </w:p>
          <w:p w14:paraId="7F3D28B9" w14:textId="33661741" w:rsidR="00B11B44" w:rsidRPr="00FD0898" w:rsidRDefault="005D40B5" w:rsidP="005D40B5">
            <w:pPr>
              <w:rPr>
                <w:lang w:eastAsia="ja-JP"/>
              </w:rPr>
            </w:pPr>
            <w:r>
              <w:rPr>
                <w:iCs/>
                <w:lang w:eastAsia="ja-JP"/>
              </w:rPr>
              <w:t>11</w:t>
            </w:r>
            <w:r w:rsidRPr="005D40B5">
              <w:rPr>
                <w:iCs/>
                <w:lang w:val="vi-VN" w:eastAsia="ja-JP"/>
              </w:rPr>
              <w:t>.6. Tổng kết</w:t>
            </w:r>
          </w:p>
        </w:tc>
        <w:tc>
          <w:tcPr>
            <w:tcW w:w="851" w:type="dxa"/>
            <w:vAlign w:val="center"/>
          </w:tcPr>
          <w:p w14:paraId="3F420E43" w14:textId="77777777" w:rsidR="00276F70" w:rsidRDefault="00276F70" w:rsidP="00276F70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 LT</w:t>
            </w:r>
          </w:p>
          <w:p w14:paraId="68503E1C" w14:textId="642A04BF" w:rsidR="00BE3362" w:rsidRDefault="00276F70" w:rsidP="00276F70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 TH</w:t>
            </w:r>
          </w:p>
        </w:tc>
        <w:tc>
          <w:tcPr>
            <w:tcW w:w="2269" w:type="dxa"/>
          </w:tcPr>
          <w:p w14:paraId="696BB094" w14:textId="64E51DF0" w:rsidR="00B11B44" w:rsidRDefault="00521FBE" w:rsidP="00BE336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5D40B5" w:rsidRPr="00F06970">
              <w:rPr>
                <w:lang w:eastAsia="ja-JP"/>
              </w:rPr>
              <w:t>Giải thích được quy tắc học</w:t>
            </w:r>
            <w:r w:rsidR="005D40B5">
              <w:rPr>
                <w:lang w:eastAsia="ja-JP"/>
              </w:rPr>
              <w:t xml:space="preserve"> liên kết</w:t>
            </w:r>
          </w:p>
        </w:tc>
        <w:tc>
          <w:tcPr>
            <w:tcW w:w="992" w:type="dxa"/>
            <w:vAlign w:val="center"/>
          </w:tcPr>
          <w:p w14:paraId="636219FF" w14:textId="10B988A7" w:rsidR="00BE3362" w:rsidRDefault="009C5911" w:rsidP="00BE336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; CLO3</w:t>
            </w:r>
          </w:p>
        </w:tc>
        <w:tc>
          <w:tcPr>
            <w:tcW w:w="2126" w:type="dxa"/>
          </w:tcPr>
          <w:p w14:paraId="3FCE516B" w14:textId="77777777" w:rsidR="00E32971" w:rsidRDefault="00E32971" w:rsidP="00E32971">
            <w:pPr>
              <w:rPr>
                <w:bCs/>
              </w:rPr>
            </w:pPr>
            <w:r>
              <w:rPr>
                <w:bCs/>
              </w:rPr>
              <w:t>GV dạy lý thuyết, sử dụng bảng, kết hợp máy chiếu</w:t>
            </w:r>
          </w:p>
          <w:p w14:paraId="69165B2C" w14:textId="77777777" w:rsidR="00E32971" w:rsidRDefault="00E32971" w:rsidP="00E32971">
            <w:pPr>
              <w:rPr>
                <w:bCs/>
              </w:rPr>
            </w:pPr>
          </w:p>
          <w:p w14:paraId="19B49701" w14:textId="77777777" w:rsidR="00E32971" w:rsidRDefault="00E32971" w:rsidP="00E32971">
            <w:pPr>
              <w:rPr>
                <w:bCs/>
              </w:rPr>
            </w:pPr>
            <w:r>
              <w:rPr>
                <w:bCs/>
              </w:rPr>
              <w:t>SV lắng nghe, ghi chép và thảo luận, thực hành trên máy tính</w:t>
            </w:r>
          </w:p>
          <w:p w14:paraId="4011CA0B" w14:textId="77777777" w:rsidR="00E32971" w:rsidRDefault="00E32971" w:rsidP="00E32971">
            <w:pPr>
              <w:rPr>
                <w:bCs/>
              </w:rPr>
            </w:pPr>
          </w:p>
          <w:p w14:paraId="458C2B9F" w14:textId="67068547" w:rsidR="00BE3362" w:rsidRPr="00137A6F" w:rsidRDefault="00E32971" w:rsidP="00E32971">
            <w:pPr>
              <w:rPr>
                <w:lang w:eastAsia="ja-JP"/>
              </w:rPr>
            </w:pPr>
            <w:r>
              <w:rPr>
                <w:bCs/>
              </w:rPr>
              <w:t>Tài liệu [1], Chương 8, 9</w:t>
            </w:r>
          </w:p>
        </w:tc>
      </w:tr>
      <w:tr w:rsidR="008A4981" w:rsidRPr="00137A6F" w14:paraId="3C2ED040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35BEC88B" w14:textId="5A609EBC" w:rsidR="008A4981" w:rsidRDefault="008A4981" w:rsidP="008A4981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2</w:t>
            </w:r>
          </w:p>
        </w:tc>
        <w:tc>
          <w:tcPr>
            <w:tcW w:w="712" w:type="dxa"/>
            <w:vAlign w:val="center"/>
          </w:tcPr>
          <w:p w14:paraId="73203C8F" w14:textId="47B6872F" w:rsidR="008A4981" w:rsidRDefault="008A4981" w:rsidP="008A4981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625DBAFE" w14:textId="77777777" w:rsidR="00E32971" w:rsidRPr="00E32971" w:rsidRDefault="00D15793" w:rsidP="00E32971">
            <w:pPr>
              <w:rPr>
                <w:b/>
                <w:bCs/>
                <w:iCs/>
                <w:lang w:val="vi-VN" w:eastAsia="ja-JP"/>
              </w:rPr>
            </w:pPr>
            <w:r>
              <w:rPr>
                <w:b/>
                <w:bCs/>
                <w:lang w:eastAsia="ja-JP"/>
              </w:rPr>
              <w:t>B</w:t>
            </w:r>
            <w:r w:rsidRPr="00D15793">
              <w:rPr>
                <w:b/>
                <w:bCs/>
                <w:lang w:eastAsia="ja-JP"/>
              </w:rPr>
              <w:t xml:space="preserve">ài 12: </w:t>
            </w:r>
            <w:r w:rsidR="00E32971" w:rsidRPr="00E32971">
              <w:rPr>
                <w:b/>
                <w:bCs/>
                <w:iCs/>
                <w:lang w:val="vi-VN" w:eastAsia="ja-JP"/>
              </w:rPr>
              <w:t>Mạng cạnh tranh.</w:t>
            </w:r>
          </w:p>
          <w:p w14:paraId="40DB9BA8" w14:textId="12836AB1" w:rsidR="00E32971" w:rsidRPr="00E32971" w:rsidRDefault="00E32971" w:rsidP="00E32971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2</w:t>
            </w:r>
            <w:r w:rsidRPr="00E32971">
              <w:rPr>
                <w:iCs/>
                <w:lang w:val="vi-VN" w:eastAsia="ja-JP"/>
              </w:rPr>
              <w:t xml:space="preserve">.1. Mạng </w:t>
            </w:r>
            <w:r w:rsidRPr="00E32971">
              <w:rPr>
                <w:iCs/>
                <w:lang w:val="vi-VN" w:eastAsia="ja-JP"/>
              </w:rPr>
              <w:lastRenderedPageBreak/>
              <w:t>Hamming.</w:t>
            </w:r>
          </w:p>
          <w:p w14:paraId="43EF5FC3" w14:textId="6DA18A0D" w:rsidR="00E32971" w:rsidRPr="00E32971" w:rsidRDefault="00E32971" w:rsidP="00E32971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2</w:t>
            </w:r>
            <w:r w:rsidRPr="00E32971">
              <w:rPr>
                <w:iCs/>
                <w:lang w:val="vi-VN" w:eastAsia="ja-JP"/>
              </w:rPr>
              <w:t>.2. Tầng cạnh tranh.</w:t>
            </w:r>
          </w:p>
          <w:p w14:paraId="51398C9D" w14:textId="68A9175A" w:rsidR="00E32971" w:rsidRPr="00E32971" w:rsidRDefault="00E32971" w:rsidP="00E32971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2</w:t>
            </w:r>
            <w:r w:rsidRPr="00E32971">
              <w:rPr>
                <w:iCs/>
                <w:lang w:val="vi-VN" w:eastAsia="ja-JP"/>
              </w:rPr>
              <w:t>.3. Các tầng cạnh tranh trong sinh học.</w:t>
            </w:r>
          </w:p>
          <w:p w14:paraId="27D43588" w14:textId="337D1B12" w:rsidR="00E32971" w:rsidRPr="00E32971" w:rsidRDefault="00E32971" w:rsidP="00E32971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2</w:t>
            </w:r>
            <w:r w:rsidRPr="00E32971">
              <w:rPr>
                <w:iCs/>
                <w:lang w:val="vi-VN" w:eastAsia="ja-JP"/>
              </w:rPr>
              <w:t>.4. Các ánh xạ đặc tính tự tổ chức.</w:t>
            </w:r>
          </w:p>
          <w:p w14:paraId="13167BB9" w14:textId="5E271B1B" w:rsidR="00E32971" w:rsidRPr="00E32971" w:rsidRDefault="00E32971" w:rsidP="00E32971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2</w:t>
            </w:r>
            <w:r w:rsidRPr="00E32971">
              <w:rPr>
                <w:iCs/>
                <w:lang w:val="vi-VN" w:eastAsia="ja-JP"/>
              </w:rPr>
              <w:t>.5. Học kiểu lượng tử hoá véc tơ.</w:t>
            </w:r>
          </w:p>
          <w:p w14:paraId="36C01F67" w14:textId="02355E90" w:rsidR="000C15C6" w:rsidRPr="000C15C6" w:rsidRDefault="00E32971" w:rsidP="00E32971">
            <w:pPr>
              <w:rPr>
                <w:lang w:eastAsia="ja-JP"/>
              </w:rPr>
            </w:pPr>
            <w:r>
              <w:rPr>
                <w:iCs/>
                <w:lang w:eastAsia="ja-JP"/>
              </w:rPr>
              <w:t>12</w:t>
            </w:r>
            <w:r w:rsidRPr="00E32971">
              <w:rPr>
                <w:iCs/>
                <w:lang w:val="vi-VN" w:eastAsia="ja-JP"/>
              </w:rPr>
              <w:t>.6. Tổng kết</w:t>
            </w:r>
            <w:r w:rsidRPr="00E32971">
              <w:rPr>
                <w:b/>
                <w:bCs/>
                <w:iCs/>
                <w:lang w:val="vi-VN" w:eastAsia="ja-JP"/>
              </w:rPr>
              <w:t xml:space="preserve"> </w:t>
            </w:r>
          </w:p>
        </w:tc>
        <w:tc>
          <w:tcPr>
            <w:tcW w:w="851" w:type="dxa"/>
            <w:vAlign w:val="center"/>
          </w:tcPr>
          <w:p w14:paraId="470ABBDF" w14:textId="77777777" w:rsidR="00276F70" w:rsidRDefault="00276F70" w:rsidP="00276F70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3 LT</w:t>
            </w:r>
          </w:p>
          <w:p w14:paraId="03818A2A" w14:textId="01D63787" w:rsidR="00264E4E" w:rsidRDefault="00276F70" w:rsidP="00276F70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 TH</w:t>
            </w:r>
          </w:p>
        </w:tc>
        <w:tc>
          <w:tcPr>
            <w:tcW w:w="2269" w:type="dxa"/>
          </w:tcPr>
          <w:p w14:paraId="1B9E1546" w14:textId="48116F7D" w:rsidR="0030141B" w:rsidRDefault="008A4981" w:rsidP="008A4981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521FBE" w:rsidRPr="00F06970">
              <w:rPr>
                <w:lang w:eastAsia="ja-JP"/>
              </w:rPr>
              <w:t>Giải thích được quy tắc học</w:t>
            </w:r>
            <w:r w:rsidR="00521FBE">
              <w:rPr>
                <w:lang w:eastAsia="ja-JP"/>
              </w:rPr>
              <w:t xml:space="preserve"> cạnh tranh</w:t>
            </w:r>
          </w:p>
        </w:tc>
        <w:tc>
          <w:tcPr>
            <w:tcW w:w="992" w:type="dxa"/>
            <w:vAlign w:val="center"/>
          </w:tcPr>
          <w:p w14:paraId="1AA2D1C2" w14:textId="5FEEF4FC" w:rsidR="008A4981" w:rsidRDefault="0072610F" w:rsidP="008A4981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; CLO3</w:t>
            </w:r>
          </w:p>
        </w:tc>
        <w:tc>
          <w:tcPr>
            <w:tcW w:w="2126" w:type="dxa"/>
          </w:tcPr>
          <w:p w14:paraId="7475BAF0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GV dạy lý thuyết, sử dụng bảng, kết hợp máy chiếu</w:t>
            </w:r>
          </w:p>
          <w:p w14:paraId="63918A23" w14:textId="77777777" w:rsidR="005D4FD0" w:rsidRDefault="005D4FD0" w:rsidP="005D4FD0">
            <w:pPr>
              <w:rPr>
                <w:bCs/>
              </w:rPr>
            </w:pPr>
          </w:p>
          <w:p w14:paraId="616D51C8" w14:textId="77777777" w:rsidR="005D4FD0" w:rsidRDefault="005D4FD0" w:rsidP="005D4FD0">
            <w:pPr>
              <w:rPr>
                <w:bCs/>
              </w:rPr>
            </w:pPr>
            <w:r>
              <w:rPr>
                <w:bCs/>
              </w:rPr>
              <w:t>SV lắng nghe, ghi chép và thảo luận, thực hành trên máy tính</w:t>
            </w:r>
          </w:p>
          <w:p w14:paraId="39E7432B" w14:textId="77777777" w:rsidR="005D4FD0" w:rsidRDefault="005D4FD0" w:rsidP="005D4FD0">
            <w:pPr>
              <w:rPr>
                <w:bCs/>
              </w:rPr>
            </w:pPr>
          </w:p>
          <w:p w14:paraId="7355C335" w14:textId="0C950B2B" w:rsidR="008A4981" w:rsidRPr="00137A6F" w:rsidRDefault="005D4FD0" w:rsidP="005D4FD0">
            <w:pPr>
              <w:rPr>
                <w:lang w:eastAsia="ja-JP"/>
              </w:rPr>
            </w:pPr>
            <w:r>
              <w:rPr>
                <w:bCs/>
              </w:rPr>
              <w:t>Tài liệu [1], Chương 6</w:t>
            </w:r>
          </w:p>
        </w:tc>
      </w:tr>
      <w:tr w:rsidR="008B04DA" w:rsidRPr="00137A6F" w14:paraId="3BA88BF9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078F1B4E" w14:textId="6840A808" w:rsidR="008B04DA" w:rsidRDefault="009E7447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13</w:t>
            </w:r>
          </w:p>
        </w:tc>
        <w:tc>
          <w:tcPr>
            <w:tcW w:w="712" w:type="dxa"/>
            <w:vAlign w:val="center"/>
          </w:tcPr>
          <w:p w14:paraId="18172EB2" w14:textId="137B1CD7" w:rsidR="008B04DA" w:rsidRDefault="009E7447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3737A2BD" w14:textId="76CFAF6D" w:rsidR="0030141B" w:rsidRDefault="00D15793" w:rsidP="008B04DA">
            <w:pPr>
              <w:rPr>
                <w:iCs/>
                <w:noProof/>
                <w:color w:val="000000"/>
                <w:sz w:val="26"/>
                <w:szCs w:val="26"/>
                <w:lang w:val="vi-VN"/>
              </w:rPr>
            </w:pPr>
            <w:r>
              <w:rPr>
                <w:b/>
                <w:bCs/>
                <w:iCs/>
                <w:lang w:eastAsia="ja-JP"/>
              </w:rPr>
              <w:t>B</w:t>
            </w:r>
            <w:r w:rsidRPr="00D15793">
              <w:rPr>
                <w:b/>
                <w:bCs/>
                <w:iCs/>
                <w:lang w:eastAsia="ja-JP"/>
              </w:rPr>
              <w:t xml:space="preserve">ài 13: </w:t>
            </w:r>
            <w:r w:rsidR="00521FBE" w:rsidRPr="00521FBE">
              <w:rPr>
                <w:b/>
                <w:bCs/>
                <w:iCs/>
                <w:noProof/>
                <w:color w:val="000000"/>
                <w:sz w:val="26"/>
                <w:szCs w:val="26"/>
                <w:lang w:val="vi-VN"/>
              </w:rPr>
              <w:t>Xây dựng ứng dụng mạng cạnh tranh</w:t>
            </w:r>
          </w:p>
          <w:p w14:paraId="1889DD44" w14:textId="7BFA2622" w:rsidR="00521FBE" w:rsidRDefault="00521FBE" w:rsidP="008B04DA">
            <w:pPr>
              <w:rPr>
                <w:iCs/>
                <w:noProof/>
                <w:color w:val="000000"/>
                <w:sz w:val="26"/>
                <w:szCs w:val="26"/>
                <w:lang w:val="vi-VN"/>
              </w:rPr>
            </w:pPr>
          </w:p>
          <w:p w14:paraId="4695DB8A" w14:textId="7E141A44" w:rsidR="00521FBE" w:rsidRDefault="00521FBE" w:rsidP="008B04DA">
            <w:pPr>
              <w:rPr>
                <w:iCs/>
                <w:noProof/>
                <w:color w:val="000000"/>
                <w:sz w:val="26"/>
                <w:szCs w:val="26"/>
                <w:lang w:val="vi-VN"/>
              </w:rPr>
            </w:pPr>
          </w:p>
          <w:p w14:paraId="4C6719D9" w14:textId="0E3C0B98" w:rsidR="006C2B43" w:rsidRPr="008B04DA" w:rsidRDefault="00B11B44" w:rsidP="008B04DA">
            <w:pPr>
              <w:rPr>
                <w:vanish/>
                <w:lang w:eastAsia="ja-JP"/>
              </w:rPr>
            </w:pPr>
            <w:r>
              <w:rPr>
                <w:lang w:eastAsia="ja-JP"/>
              </w:rPr>
              <w:t xml:space="preserve">KIỂM TRA 2 </w:t>
            </w:r>
          </w:p>
        </w:tc>
        <w:tc>
          <w:tcPr>
            <w:tcW w:w="851" w:type="dxa"/>
            <w:vAlign w:val="center"/>
          </w:tcPr>
          <w:p w14:paraId="7B8EABFE" w14:textId="77777777" w:rsidR="000C6962" w:rsidRDefault="005D4FD0" w:rsidP="00264E4E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  <w:r w:rsidR="00264E4E">
              <w:rPr>
                <w:lang w:eastAsia="ja-JP"/>
              </w:rPr>
              <w:t xml:space="preserve"> TH</w:t>
            </w:r>
          </w:p>
          <w:p w14:paraId="7E12A445" w14:textId="77777777" w:rsidR="005D4FD0" w:rsidRDefault="005D4FD0" w:rsidP="00264E4E">
            <w:pPr>
              <w:jc w:val="center"/>
              <w:rPr>
                <w:lang w:eastAsia="ja-JP"/>
              </w:rPr>
            </w:pPr>
          </w:p>
          <w:p w14:paraId="046C30D1" w14:textId="77777777" w:rsidR="005D4FD0" w:rsidRDefault="005D4FD0" w:rsidP="00264E4E">
            <w:pPr>
              <w:jc w:val="center"/>
              <w:rPr>
                <w:lang w:eastAsia="ja-JP"/>
              </w:rPr>
            </w:pPr>
          </w:p>
          <w:p w14:paraId="2A577E5A" w14:textId="518DFEF6" w:rsidR="005D4FD0" w:rsidRDefault="005D4FD0" w:rsidP="00264E4E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 TH</w:t>
            </w:r>
          </w:p>
        </w:tc>
        <w:tc>
          <w:tcPr>
            <w:tcW w:w="2269" w:type="dxa"/>
          </w:tcPr>
          <w:p w14:paraId="61C9EC39" w14:textId="560C512F" w:rsidR="008B04DA" w:rsidRDefault="006C2B43" w:rsidP="008B04DA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521FBE">
              <w:rPr>
                <w:lang w:eastAsia="ja-JP"/>
              </w:rPr>
              <w:t>Xây dựng ứng dụng mạng cạnh tranh bằng công cụ và tập dữ liệu có sẵn</w:t>
            </w:r>
          </w:p>
          <w:p w14:paraId="2504E892" w14:textId="77777777" w:rsidR="00521FBE" w:rsidRDefault="00521FBE" w:rsidP="008B04DA">
            <w:pPr>
              <w:rPr>
                <w:lang w:eastAsia="ja-JP"/>
              </w:rPr>
            </w:pPr>
          </w:p>
          <w:p w14:paraId="7996FCB0" w14:textId="48E2E1EF" w:rsidR="006C2B43" w:rsidRDefault="006C2B43" w:rsidP="008B04DA">
            <w:pPr>
              <w:rPr>
                <w:lang w:eastAsia="ja-JP"/>
              </w:rPr>
            </w:pPr>
            <w:r w:rsidRPr="00860826">
              <w:rPr>
                <w:lang w:eastAsia="ja-JP"/>
              </w:rPr>
              <w:t xml:space="preserve">- </w:t>
            </w:r>
            <w:r w:rsidR="001479CD">
              <w:rPr>
                <w:lang w:eastAsia="ja-JP"/>
              </w:rPr>
              <w:t>Vận dụng các kiến trúc mạng và quy tắc học để giải quyết bài toán thực tiễn</w:t>
            </w:r>
          </w:p>
        </w:tc>
        <w:tc>
          <w:tcPr>
            <w:tcW w:w="992" w:type="dxa"/>
            <w:vAlign w:val="center"/>
          </w:tcPr>
          <w:p w14:paraId="3068DC68" w14:textId="00E4F68D" w:rsidR="008B04DA" w:rsidRDefault="0072610F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4</w:t>
            </w:r>
          </w:p>
        </w:tc>
        <w:tc>
          <w:tcPr>
            <w:tcW w:w="2126" w:type="dxa"/>
          </w:tcPr>
          <w:p w14:paraId="3F37230F" w14:textId="1EF10EC0" w:rsidR="00237364" w:rsidRDefault="00237364" w:rsidP="00237364">
            <w:pPr>
              <w:rPr>
                <w:bCs/>
              </w:rPr>
            </w:pPr>
            <w:r>
              <w:rPr>
                <w:bCs/>
              </w:rPr>
              <w:t>SV làm bài tập thực hành trên máy tính</w:t>
            </w:r>
          </w:p>
          <w:p w14:paraId="7C5903F1" w14:textId="77777777" w:rsidR="008B04DA" w:rsidRDefault="008B04DA" w:rsidP="008B04DA">
            <w:pPr>
              <w:rPr>
                <w:lang w:eastAsia="ja-JP"/>
              </w:rPr>
            </w:pPr>
          </w:p>
          <w:p w14:paraId="7B0537D3" w14:textId="77777777" w:rsidR="00521FBE" w:rsidRDefault="00521FBE" w:rsidP="008B04DA">
            <w:pPr>
              <w:rPr>
                <w:lang w:eastAsia="ja-JP"/>
              </w:rPr>
            </w:pPr>
          </w:p>
          <w:p w14:paraId="41DC4DFC" w14:textId="68F012A2" w:rsidR="00B11B44" w:rsidRPr="00137A6F" w:rsidRDefault="001479CD" w:rsidP="008B04DA">
            <w:pPr>
              <w:rPr>
                <w:lang w:eastAsia="ja-JP"/>
              </w:rPr>
            </w:pPr>
            <w:r>
              <w:rPr>
                <w:lang w:eastAsia="ja-JP"/>
              </w:rPr>
              <w:t>T</w:t>
            </w:r>
            <w:r w:rsidR="00B11B44">
              <w:rPr>
                <w:lang w:eastAsia="ja-JP"/>
              </w:rPr>
              <w:t>hực hành trên máy tính</w:t>
            </w:r>
            <w:r>
              <w:rPr>
                <w:lang w:eastAsia="ja-JP"/>
              </w:rPr>
              <w:t xml:space="preserve"> hoặc tính toán trên giấy</w:t>
            </w:r>
          </w:p>
        </w:tc>
      </w:tr>
      <w:tr w:rsidR="006C2B43" w:rsidRPr="00137A6F" w14:paraId="42F33F97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6271D0FB" w14:textId="343F97CB" w:rsidR="006C2B43" w:rsidRDefault="006C2B43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4</w:t>
            </w:r>
          </w:p>
        </w:tc>
        <w:tc>
          <w:tcPr>
            <w:tcW w:w="712" w:type="dxa"/>
            <w:vAlign w:val="center"/>
          </w:tcPr>
          <w:p w14:paraId="436B249F" w14:textId="20B13924" w:rsidR="006C2B43" w:rsidRDefault="006C2B43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02B638C4" w14:textId="77777777" w:rsidR="00521FBE" w:rsidRPr="00521FBE" w:rsidRDefault="00D15793" w:rsidP="00521FBE">
            <w:pPr>
              <w:rPr>
                <w:b/>
                <w:bCs/>
                <w:iCs/>
                <w:lang w:val="vi-VN" w:eastAsia="ja-JP"/>
              </w:rPr>
            </w:pPr>
            <w:r>
              <w:rPr>
                <w:b/>
                <w:bCs/>
                <w:iCs/>
                <w:lang w:eastAsia="ja-JP"/>
              </w:rPr>
              <w:t>B</w:t>
            </w:r>
            <w:r w:rsidRPr="00D15793">
              <w:rPr>
                <w:b/>
                <w:bCs/>
                <w:iCs/>
                <w:lang w:eastAsia="ja-JP"/>
              </w:rPr>
              <w:t xml:space="preserve">ài 14: </w:t>
            </w:r>
            <w:r w:rsidR="00521FBE" w:rsidRPr="00521FBE">
              <w:rPr>
                <w:b/>
                <w:bCs/>
                <w:iCs/>
                <w:lang w:val="vi-VN" w:eastAsia="ja-JP"/>
              </w:rPr>
              <w:t xml:space="preserve">Mạng </w:t>
            </w:r>
            <w:r w:rsidR="00521FBE" w:rsidRPr="00521FBE">
              <w:rPr>
                <w:b/>
                <w:bCs/>
                <w:iCs/>
                <w:lang w:eastAsia="ja-JP"/>
              </w:rPr>
              <w:t>hồi quy</w:t>
            </w:r>
            <w:r w:rsidR="00521FBE" w:rsidRPr="00521FBE">
              <w:rPr>
                <w:b/>
                <w:bCs/>
                <w:iCs/>
                <w:lang w:val="vi-VN" w:eastAsia="ja-JP"/>
              </w:rPr>
              <w:t>.</w:t>
            </w:r>
          </w:p>
          <w:p w14:paraId="23AC6609" w14:textId="23AA6213" w:rsidR="00521FBE" w:rsidRPr="00521FBE" w:rsidRDefault="00521FBE" w:rsidP="00521FBE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4</w:t>
            </w:r>
            <w:r w:rsidRPr="00521FBE">
              <w:rPr>
                <w:iCs/>
                <w:lang w:val="vi-VN" w:eastAsia="ja-JP"/>
              </w:rPr>
              <w:t xml:space="preserve">.1. </w:t>
            </w:r>
            <w:r w:rsidRPr="00521FBE">
              <w:rPr>
                <w:iCs/>
                <w:lang w:eastAsia="ja-JP"/>
              </w:rPr>
              <w:t>Kiến trúc mạng hồi quy</w:t>
            </w:r>
            <w:r w:rsidRPr="00521FBE">
              <w:rPr>
                <w:iCs/>
                <w:lang w:val="vi-VN" w:eastAsia="ja-JP"/>
              </w:rPr>
              <w:t>.</w:t>
            </w:r>
          </w:p>
          <w:p w14:paraId="27D32EE8" w14:textId="69637840" w:rsidR="00521FBE" w:rsidRPr="00521FBE" w:rsidRDefault="00521FBE" w:rsidP="00521FBE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4</w:t>
            </w:r>
            <w:r w:rsidRPr="00521FBE">
              <w:rPr>
                <w:iCs/>
                <w:lang w:val="vi-VN" w:eastAsia="ja-JP"/>
              </w:rPr>
              <w:t xml:space="preserve">.2. </w:t>
            </w:r>
            <w:r w:rsidRPr="00521FBE">
              <w:rPr>
                <w:iCs/>
                <w:lang w:eastAsia="ja-JP"/>
              </w:rPr>
              <w:t>Mạng Jordan và mạng Elman</w:t>
            </w:r>
            <w:r w:rsidRPr="00521FBE">
              <w:rPr>
                <w:iCs/>
                <w:lang w:val="vi-VN" w:eastAsia="ja-JP"/>
              </w:rPr>
              <w:t>.</w:t>
            </w:r>
          </w:p>
          <w:p w14:paraId="6BBB3745" w14:textId="253D32FF" w:rsidR="00521FBE" w:rsidRPr="00521FBE" w:rsidRDefault="00521FBE" w:rsidP="00521FBE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4</w:t>
            </w:r>
            <w:r w:rsidRPr="00521FBE">
              <w:rPr>
                <w:iCs/>
                <w:lang w:val="vi-VN" w:eastAsia="ja-JP"/>
              </w:rPr>
              <w:t xml:space="preserve">.3. </w:t>
            </w:r>
            <w:r w:rsidRPr="00521FBE">
              <w:rPr>
                <w:iCs/>
                <w:lang w:eastAsia="ja-JP"/>
              </w:rPr>
              <w:t>Huấn luyện mạng hồi quy</w:t>
            </w:r>
            <w:r w:rsidRPr="00521FBE">
              <w:rPr>
                <w:iCs/>
                <w:lang w:val="vi-VN" w:eastAsia="ja-JP"/>
              </w:rPr>
              <w:t>.</w:t>
            </w:r>
          </w:p>
          <w:p w14:paraId="08444CBA" w14:textId="395E2FF2" w:rsidR="00521FBE" w:rsidRPr="00521FBE" w:rsidRDefault="00521FBE" w:rsidP="00521FBE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4</w:t>
            </w:r>
            <w:r w:rsidRPr="00521FBE">
              <w:rPr>
                <w:iCs/>
                <w:lang w:val="vi-VN" w:eastAsia="ja-JP"/>
              </w:rPr>
              <w:t xml:space="preserve">.4. </w:t>
            </w:r>
            <w:r w:rsidRPr="00521FBE">
              <w:rPr>
                <w:iCs/>
                <w:lang w:eastAsia="ja-JP"/>
              </w:rPr>
              <w:t>Mạng Hopfield</w:t>
            </w:r>
            <w:r w:rsidRPr="00521FBE">
              <w:rPr>
                <w:iCs/>
                <w:lang w:val="vi-VN" w:eastAsia="ja-JP"/>
              </w:rPr>
              <w:t>.</w:t>
            </w:r>
          </w:p>
          <w:p w14:paraId="3F403C62" w14:textId="6B1A5AEC" w:rsidR="00521FBE" w:rsidRPr="00521FBE" w:rsidRDefault="00521FBE" w:rsidP="00521FBE">
            <w:pPr>
              <w:rPr>
                <w:iCs/>
                <w:lang w:val="vi-VN" w:eastAsia="ja-JP"/>
              </w:rPr>
            </w:pPr>
            <w:r>
              <w:rPr>
                <w:iCs/>
                <w:lang w:eastAsia="ja-JP"/>
              </w:rPr>
              <w:t>14</w:t>
            </w:r>
            <w:r w:rsidRPr="00521FBE">
              <w:rPr>
                <w:iCs/>
                <w:lang w:val="vi-VN" w:eastAsia="ja-JP"/>
              </w:rPr>
              <w:t xml:space="preserve">.5. </w:t>
            </w:r>
            <w:r w:rsidRPr="00521FBE">
              <w:rPr>
                <w:iCs/>
                <w:lang w:eastAsia="ja-JP"/>
              </w:rPr>
              <w:t>Hàm năng lượng và sự hội tụ của mạng Hopfield</w:t>
            </w:r>
            <w:r w:rsidRPr="00521FBE">
              <w:rPr>
                <w:iCs/>
                <w:lang w:val="vi-VN" w:eastAsia="ja-JP"/>
              </w:rPr>
              <w:t>.</w:t>
            </w:r>
          </w:p>
          <w:p w14:paraId="0068AFC6" w14:textId="4B30919C" w:rsidR="00FD0898" w:rsidRPr="00237364" w:rsidRDefault="00521FBE" w:rsidP="00521FBE">
            <w:pPr>
              <w:rPr>
                <w:lang w:eastAsia="ja-JP"/>
              </w:rPr>
            </w:pPr>
            <w:r>
              <w:rPr>
                <w:iCs/>
                <w:lang w:eastAsia="ja-JP"/>
              </w:rPr>
              <w:t>14</w:t>
            </w:r>
            <w:r w:rsidRPr="00521FBE">
              <w:rPr>
                <w:iCs/>
                <w:lang w:val="vi-VN" w:eastAsia="ja-JP"/>
              </w:rPr>
              <w:t>.6</w:t>
            </w:r>
            <w:r w:rsidRPr="00521FBE">
              <w:rPr>
                <w:iCs/>
                <w:lang w:eastAsia="ja-JP"/>
              </w:rPr>
              <w:t xml:space="preserve"> Huấn luyện mạng Hopfield</w:t>
            </w:r>
            <w:r w:rsidRPr="00521FBE">
              <w:rPr>
                <w:iCs/>
                <w:lang w:val="vi-VN" w:eastAsia="ja-JP"/>
              </w:rPr>
              <w:t>.</w:t>
            </w:r>
          </w:p>
        </w:tc>
        <w:tc>
          <w:tcPr>
            <w:tcW w:w="851" w:type="dxa"/>
            <w:vAlign w:val="center"/>
          </w:tcPr>
          <w:p w14:paraId="786B79AE" w14:textId="77777777" w:rsidR="00276F70" w:rsidRDefault="00276F70" w:rsidP="00276F70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 LT</w:t>
            </w:r>
          </w:p>
          <w:p w14:paraId="4B2BE165" w14:textId="4E27FFCC" w:rsidR="00264E4E" w:rsidRDefault="00276F70" w:rsidP="00276F70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 TH</w:t>
            </w:r>
          </w:p>
        </w:tc>
        <w:tc>
          <w:tcPr>
            <w:tcW w:w="2269" w:type="dxa"/>
          </w:tcPr>
          <w:p w14:paraId="4568D194" w14:textId="77777777" w:rsidR="0072610F" w:rsidRDefault="0072610F" w:rsidP="00237364">
            <w:pPr>
              <w:rPr>
                <w:iCs/>
                <w:lang w:eastAsia="ja-JP"/>
              </w:rPr>
            </w:pPr>
          </w:p>
          <w:p w14:paraId="6D72CECF" w14:textId="4E16DCE3" w:rsidR="00220135" w:rsidRDefault="00220135" w:rsidP="00237364">
            <w:pPr>
              <w:rPr>
                <w:lang w:eastAsia="ja-JP"/>
              </w:rPr>
            </w:pPr>
            <w:r>
              <w:rPr>
                <w:iCs/>
                <w:lang w:eastAsia="ja-JP"/>
              </w:rPr>
              <w:t>-</w:t>
            </w:r>
            <w:r w:rsidR="00521FBE">
              <w:rPr>
                <w:lang w:eastAsia="ja-JP"/>
              </w:rPr>
              <w:t xml:space="preserve"> </w:t>
            </w:r>
            <w:r w:rsidR="00521FBE" w:rsidRPr="00F06970">
              <w:rPr>
                <w:lang w:eastAsia="ja-JP"/>
              </w:rPr>
              <w:t xml:space="preserve">Giải thích được </w:t>
            </w:r>
            <w:r w:rsidR="00521FBE">
              <w:rPr>
                <w:lang w:eastAsia="ja-JP"/>
              </w:rPr>
              <w:t xml:space="preserve">kiến trúc và </w:t>
            </w:r>
            <w:r w:rsidR="00276F70">
              <w:rPr>
                <w:lang w:eastAsia="ja-JP"/>
              </w:rPr>
              <w:t>thuật toán</w:t>
            </w:r>
            <w:r w:rsidR="00521FBE" w:rsidRPr="00F06970">
              <w:rPr>
                <w:lang w:eastAsia="ja-JP"/>
              </w:rPr>
              <w:t xml:space="preserve"> học</w:t>
            </w:r>
            <w:r w:rsidR="00521FBE">
              <w:rPr>
                <w:lang w:eastAsia="ja-JP"/>
              </w:rPr>
              <w:t xml:space="preserve"> của mạng hồi quy</w:t>
            </w:r>
          </w:p>
        </w:tc>
        <w:tc>
          <w:tcPr>
            <w:tcW w:w="992" w:type="dxa"/>
            <w:vAlign w:val="center"/>
          </w:tcPr>
          <w:p w14:paraId="6874D1BC" w14:textId="7BAC8CC2" w:rsidR="006C2B43" w:rsidRDefault="0072610F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</w:t>
            </w:r>
            <w:r w:rsidR="00521FBE">
              <w:rPr>
                <w:lang w:eastAsia="ja-JP"/>
              </w:rPr>
              <w:t>2</w:t>
            </w:r>
            <w:r>
              <w:rPr>
                <w:lang w:eastAsia="ja-JP"/>
              </w:rPr>
              <w:t>; CLO</w:t>
            </w:r>
            <w:r w:rsidR="00521FBE">
              <w:rPr>
                <w:lang w:eastAsia="ja-JP"/>
              </w:rPr>
              <w:t>3</w:t>
            </w:r>
          </w:p>
        </w:tc>
        <w:tc>
          <w:tcPr>
            <w:tcW w:w="2126" w:type="dxa"/>
          </w:tcPr>
          <w:p w14:paraId="1C771B7A" w14:textId="77777777" w:rsidR="00237364" w:rsidRDefault="00237364" w:rsidP="00237364">
            <w:pPr>
              <w:rPr>
                <w:bCs/>
              </w:rPr>
            </w:pPr>
            <w:r>
              <w:rPr>
                <w:bCs/>
              </w:rPr>
              <w:t>GV dạy lý thuyết, sử dụng bảng, kết hợp máy chiếu</w:t>
            </w:r>
          </w:p>
          <w:p w14:paraId="2065CB66" w14:textId="77777777" w:rsidR="00237364" w:rsidRDefault="00237364" w:rsidP="00237364">
            <w:pPr>
              <w:rPr>
                <w:bCs/>
              </w:rPr>
            </w:pPr>
          </w:p>
          <w:p w14:paraId="7C38C4BE" w14:textId="77777777" w:rsidR="00237364" w:rsidRDefault="00237364" w:rsidP="00237364">
            <w:pPr>
              <w:rPr>
                <w:bCs/>
              </w:rPr>
            </w:pPr>
            <w:r>
              <w:rPr>
                <w:bCs/>
              </w:rPr>
              <w:t>SV lắng nghe, ghi chép và thảo luận, thực hành trên máy tính</w:t>
            </w:r>
          </w:p>
          <w:p w14:paraId="28E0B22C" w14:textId="77777777" w:rsidR="00237364" w:rsidRDefault="00237364" w:rsidP="00237364">
            <w:pPr>
              <w:rPr>
                <w:bCs/>
              </w:rPr>
            </w:pPr>
          </w:p>
          <w:p w14:paraId="649F00EC" w14:textId="64DE8068" w:rsidR="006C2B43" w:rsidRPr="00137A6F" w:rsidRDefault="00237364" w:rsidP="00237364">
            <w:pPr>
              <w:rPr>
                <w:lang w:eastAsia="ja-JP"/>
              </w:rPr>
            </w:pPr>
            <w:r>
              <w:rPr>
                <w:bCs/>
              </w:rPr>
              <w:t xml:space="preserve">Tài liệu [1], Chương </w:t>
            </w:r>
            <w:r w:rsidR="00521FBE">
              <w:rPr>
                <w:bCs/>
              </w:rPr>
              <w:t>6,7,8</w:t>
            </w:r>
          </w:p>
        </w:tc>
      </w:tr>
      <w:tr w:rsidR="00220135" w:rsidRPr="00137A6F" w14:paraId="18E5292C" w14:textId="77777777" w:rsidTr="00005E22">
        <w:trPr>
          <w:trHeight w:val="848"/>
        </w:trPr>
        <w:tc>
          <w:tcPr>
            <w:tcW w:w="814" w:type="dxa"/>
            <w:vAlign w:val="center"/>
          </w:tcPr>
          <w:p w14:paraId="5BAB1340" w14:textId="233250FC" w:rsidR="00220135" w:rsidRDefault="00220135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5</w:t>
            </w:r>
          </w:p>
        </w:tc>
        <w:tc>
          <w:tcPr>
            <w:tcW w:w="712" w:type="dxa"/>
            <w:vAlign w:val="center"/>
          </w:tcPr>
          <w:p w14:paraId="4D0E5398" w14:textId="5C59A4D8" w:rsidR="00220135" w:rsidRDefault="00220135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2302" w:type="dxa"/>
          </w:tcPr>
          <w:p w14:paraId="11D94E56" w14:textId="77777777" w:rsidR="00521FBE" w:rsidRPr="00521FBE" w:rsidRDefault="00D15793" w:rsidP="00521FBE">
            <w:pPr>
              <w:rPr>
                <w:b/>
                <w:bCs/>
                <w:iCs/>
                <w:lang w:val="vi-VN" w:eastAsia="ja-JP"/>
              </w:rPr>
            </w:pPr>
            <w:r>
              <w:rPr>
                <w:b/>
                <w:bCs/>
                <w:iCs/>
                <w:lang w:eastAsia="ja-JP"/>
              </w:rPr>
              <w:t>B</w:t>
            </w:r>
            <w:r w:rsidRPr="00D15793">
              <w:rPr>
                <w:b/>
                <w:bCs/>
                <w:iCs/>
                <w:lang w:eastAsia="ja-JP"/>
              </w:rPr>
              <w:t xml:space="preserve">ài 15: </w:t>
            </w:r>
            <w:r w:rsidR="00521FBE" w:rsidRPr="00521FBE">
              <w:rPr>
                <w:b/>
                <w:bCs/>
                <w:iCs/>
                <w:lang w:val="vi-VN" w:eastAsia="ja-JP"/>
              </w:rPr>
              <w:t>Mạng hàm cơ sở bán kính (RBF)</w:t>
            </w:r>
          </w:p>
          <w:p w14:paraId="589EF688" w14:textId="35F03E39" w:rsidR="00521FBE" w:rsidRPr="00521FBE" w:rsidRDefault="00521FBE" w:rsidP="00521FBE">
            <w:pPr>
              <w:rPr>
                <w:iCs/>
                <w:lang w:val="vi-VN" w:eastAsia="ja-JP"/>
              </w:rPr>
            </w:pPr>
            <w:r w:rsidRPr="00521FBE">
              <w:rPr>
                <w:iCs/>
                <w:lang w:val="vi-VN" w:eastAsia="ja-JP"/>
              </w:rPr>
              <w:t>1</w:t>
            </w:r>
            <w:r>
              <w:rPr>
                <w:iCs/>
                <w:lang w:eastAsia="ja-JP"/>
              </w:rPr>
              <w:t>5</w:t>
            </w:r>
            <w:r w:rsidRPr="00521FBE">
              <w:rPr>
                <w:iCs/>
                <w:lang w:val="vi-VN" w:eastAsia="ja-JP"/>
              </w:rPr>
              <w:t xml:space="preserve">.1. </w:t>
            </w:r>
            <w:r w:rsidRPr="00521FBE">
              <w:rPr>
                <w:iCs/>
                <w:lang w:eastAsia="ja-JP"/>
              </w:rPr>
              <w:t>Kiến trúc mạng RBF</w:t>
            </w:r>
            <w:r w:rsidRPr="00521FBE">
              <w:rPr>
                <w:iCs/>
                <w:lang w:val="vi-VN" w:eastAsia="ja-JP"/>
              </w:rPr>
              <w:t>.</w:t>
            </w:r>
          </w:p>
          <w:p w14:paraId="6564AF92" w14:textId="147CB8B2" w:rsidR="00521FBE" w:rsidRPr="00521FBE" w:rsidRDefault="00521FBE" w:rsidP="00521FBE">
            <w:pPr>
              <w:rPr>
                <w:iCs/>
                <w:lang w:val="vi-VN" w:eastAsia="ja-JP"/>
              </w:rPr>
            </w:pPr>
            <w:r w:rsidRPr="00521FBE">
              <w:rPr>
                <w:iCs/>
                <w:lang w:val="vi-VN" w:eastAsia="ja-JP"/>
              </w:rPr>
              <w:t>1</w:t>
            </w:r>
            <w:r>
              <w:rPr>
                <w:iCs/>
                <w:lang w:eastAsia="ja-JP"/>
              </w:rPr>
              <w:t>5</w:t>
            </w:r>
            <w:r w:rsidRPr="00521FBE">
              <w:rPr>
                <w:iCs/>
                <w:lang w:val="vi-VN" w:eastAsia="ja-JP"/>
              </w:rPr>
              <w:t>.2. Các loại hàm bán kính cơ sở.</w:t>
            </w:r>
          </w:p>
          <w:p w14:paraId="62B07105" w14:textId="42700E3C" w:rsidR="00521FBE" w:rsidRPr="00521FBE" w:rsidRDefault="00521FBE" w:rsidP="00521FBE">
            <w:pPr>
              <w:rPr>
                <w:iCs/>
                <w:lang w:val="vi-VN" w:eastAsia="ja-JP"/>
              </w:rPr>
            </w:pPr>
            <w:r w:rsidRPr="00521FBE">
              <w:rPr>
                <w:iCs/>
                <w:lang w:val="vi-VN" w:eastAsia="ja-JP"/>
              </w:rPr>
              <w:t>1</w:t>
            </w:r>
            <w:r>
              <w:rPr>
                <w:iCs/>
                <w:lang w:eastAsia="ja-JP"/>
              </w:rPr>
              <w:t>5</w:t>
            </w:r>
            <w:r w:rsidRPr="00521FBE">
              <w:rPr>
                <w:iCs/>
                <w:lang w:val="vi-VN" w:eastAsia="ja-JP"/>
              </w:rPr>
              <w:t>.3. Thuật toán huấn luyện RBF.</w:t>
            </w:r>
          </w:p>
          <w:p w14:paraId="39A9C3CA" w14:textId="03C5B51E" w:rsidR="00043E51" w:rsidRDefault="00521FBE" w:rsidP="00521FBE">
            <w:pPr>
              <w:rPr>
                <w:iCs/>
                <w:lang w:eastAsia="ja-JP"/>
              </w:rPr>
            </w:pPr>
            <w:r w:rsidRPr="00521FBE">
              <w:rPr>
                <w:iCs/>
                <w:lang w:val="vi-VN" w:eastAsia="ja-JP"/>
              </w:rPr>
              <w:t>1</w:t>
            </w:r>
            <w:r>
              <w:rPr>
                <w:iCs/>
                <w:lang w:eastAsia="ja-JP"/>
              </w:rPr>
              <w:t>5</w:t>
            </w:r>
            <w:r w:rsidRPr="00521FBE">
              <w:rPr>
                <w:iCs/>
                <w:lang w:val="vi-VN" w:eastAsia="ja-JP"/>
              </w:rPr>
              <w:t>.4. Các ứng dụng sử dụng mạng RBF</w:t>
            </w:r>
          </w:p>
        </w:tc>
        <w:tc>
          <w:tcPr>
            <w:tcW w:w="851" w:type="dxa"/>
            <w:vAlign w:val="center"/>
          </w:tcPr>
          <w:p w14:paraId="10EDD8AD" w14:textId="77777777" w:rsidR="00276F70" w:rsidRDefault="00276F70" w:rsidP="00276F70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 LT</w:t>
            </w:r>
          </w:p>
          <w:p w14:paraId="40C8E07E" w14:textId="0F9E2E81" w:rsidR="00220135" w:rsidRDefault="00276F70" w:rsidP="00276F70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 TH</w:t>
            </w:r>
          </w:p>
        </w:tc>
        <w:tc>
          <w:tcPr>
            <w:tcW w:w="2269" w:type="dxa"/>
          </w:tcPr>
          <w:p w14:paraId="75591FE1" w14:textId="790879C4" w:rsidR="00220135" w:rsidRDefault="00A12EB2" w:rsidP="00220135">
            <w:pPr>
              <w:rPr>
                <w:iCs/>
                <w:lang w:eastAsia="ja-JP"/>
              </w:rPr>
            </w:pPr>
            <w:r>
              <w:rPr>
                <w:iCs/>
                <w:lang w:eastAsia="ja-JP"/>
              </w:rPr>
              <w:t>-</w:t>
            </w:r>
            <w:r w:rsidR="00521FBE">
              <w:rPr>
                <w:lang w:eastAsia="ja-JP"/>
              </w:rPr>
              <w:t xml:space="preserve"> </w:t>
            </w:r>
            <w:r w:rsidR="00521FBE" w:rsidRPr="00F06970">
              <w:rPr>
                <w:lang w:eastAsia="ja-JP"/>
              </w:rPr>
              <w:t xml:space="preserve">Giải thích được </w:t>
            </w:r>
            <w:r w:rsidR="00521FBE">
              <w:rPr>
                <w:lang w:eastAsia="ja-JP"/>
              </w:rPr>
              <w:t xml:space="preserve">kiến trúc và </w:t>
            </w:r>
            <w:r w:rsidR="00276F70">
              <w:rPr>
                <w:lang w:eastAsia="ja-JP"/>
              </w:rPr>
              <w:t>thuật toán</w:t>
            </w:r>
            <w:r w:rsidR="00521FBE" w:rsidRPr="00F06970">
              <w:rPr>
                <w:lang w:eastAsia="ja-JP"/>
              </w:rPr>
              <w:t xml:space="preserve"> học</w:t>
            </w:r>
            <w:r w:rsidR="00521FBE">
              <w:rPr>
                <w:lang w:eastAsia="ja-JP"/>
              </w:rPr>
              <w:t xml:space="preserve"> của mạng </w:t>
            </w:r>
            <w:r w:rsidR="00276F70">
              <w:rPr>
                <w:lang w:eastAsia="ja-JP"/>
              </w:rPr>
              <w:t>RBF</w:t>
            </w:r>
          </w:p>
        </w:tc>
        <w:tc>
          <w:tcPr>
            <w:tcW w:w="992" w:type="dxa"/>
            <w:vAlign w:val="center"/>
          </w:tcPr>
          <w:p w14:paraId="77290055" w14:textId="55343A1B" w:rsidR="00220135" w:rsidRDefault="0072610F" w:rsidP="008B04D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; CLO3</w:t>
            </w:r>
          </w:p>
        </w:tc>
        <w:tc>
          <w:tcPr>
            <w:tcW w:w="2126" w:type="dxa"/>
          </w:tcPr>
          <w:p w14:paraId="7EBB2DAC" w14:textId="77777777" w:rsidR="00276F70" w:rsidRDefault="00276F70" w:rsidP="00276F70">
            <w:pPr>
              <w:rPr>
                <w:bCs/>
              </w:rPr>
            </w:pPr>
            <w:r>
              <w:rPr>
                <w:bCs/>
              </w:rPr>
              <w:t>GV dạy lý thuyết, sử dụng bảng, kết hợp máy chiếu</w:t>
            </w:r>
          </w:p>
          <w:p w14:paraId="6DD418CA" w14:textId="77777777" w:rsidR="00276F70" w:rsidRDefault="00276F70" w:rsidP="00276F70">
            <w:pPr>
              <w:rPr>
                <w:bCs/>
              </w:rPr>
            </w:pPr>
          </w:p>
          <w:p w14:paraId="7CC80094" w14:textId="77777777" w:rsidR="00276F70" w:rsidRDefault="00276F70" w:rsidP="00276F70">
            <w:pPr>
              <w:rPr>
                <w:bCs/>
              </w:rPr>
            </w:pPr>
            <w:r>
              <w:rPr>
                <w:bCs/>
              </w:rPr>
              <w:t>SV lắng nghe, ghi chép và thảo luận, thực hành trên máy tính</w:t>
            </w:r>
          </w:p>
          <w:p w14:paraId="1FCB3011" w14:textId="77777777" w:rsidR="00276F70" w:rsidRDefault="00276F70" w:rsidP="00276F70">
            <w:pPr>
              <w:rPr>
                <w:bCs/>
              </w:rPr>
            </w:pPr>
          </w:p>
          <w:p w14:paraId="7AFEB7FC" w14:textId="0C977CB5" w:rsidR="00220135" w:rsidRPr="00137A6F" w:rsidRDefault="00276F70" w:rsidP="00276F70">
            <w:pPr>
              <w:rPr>
                <w:lang w:eastAsia="ja-JP"/>
              </w:rPr>
            </w:pPr>
            <w:r>
              <w:rPr>
                <w:bCs/>
              </w:rPr>
              <w:t>Tài liệu [1], Chương 10</w:t>
            </w:r>
          </w:p>
        </w:tc>
      </w:tr>
    </w:tbl>
    <w:p w14:paraId="76675FA4" w14:textId="77777777" w:rsidR="00276F70" w:rsidRDefault="00276F70" w:rsidP="0050049D">
      <w:pPr>
        <w:spacing w:line="276" w:lineRule="auto"/>
        <w:outlineLvl w:val="0"/>
        <w:rPr>
          <w:bCs/>
          <w:sz w:val="26"/>
          <w:szCs w:val="26"/>
        </w:rPr>
      </w:pPr>
    </w:p>
    <w:p w14:paraId="3F2D84A9" w14:textId="56D64D7C" w:rsidR="003B12A2" w:rsidRPr="00446C79" w:rsidRDefault="00A6591A" w:rsidP="0050049D">
      <w:pPr>
        <w:spacing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8</w:t>
      </w:r>
      <w:r w:rsidR="0088710C" w:rsidRPr="00446C79">
        <w:rPr>
          <w:b/>
          <w:bCs/>
          <w:sz w:val="26"/>
          <w:szCs w:val="26"/>
        </w:rPr>
        <w:t>. Đánh giá học phần</w:t>
      </w:r>
    </w:p>
    <w:p w14:paraId="50472B46" w14:textId="72E1C974" w:rsidR="00D36397" w:rsidRPr="00531EB3" w:rsidRDefault="00A6591A" w:rsidP="0050049D">
      <w:pPr>
        <w:spacing w:line="276" w:lineRule="auto"/>
        <w:rPr>
          <w:b/>
          <w:bCs/>
          <w:sz w:val="26"/>
          <w:szCs w:val="26"/>
        </w:rPr>
      </w:pPr>
      <w:r>
        <w:rPr>
          <w:b/>
          <w:i/>
          <w:sz w:val="26"/>
          <w:szCs w:val="26"/>
        </w:rPr>
        <w:t>8</w:t>
      </w:r>
      <w:r w:rsidR="0042323E" w:rsidRPr="00446C79">
        <w:rPr>
          <w:b/>
          <w:i/>
          <w:sz w:val="26"/>
          <w:szCs w:val="26"/>
        </w:rPr>
        <w:t xml:space="preserve">.1. </w:t>
      </w:r>
      <w:r w:rsidR="0042323E" w:rsidRPr="00446C79">
        <w:rPr>
          <w:b/>
          <w:i/>
          <w:sz w:val="26"/>
          <w:szCs w:val="26"/>
          <w:lang w:val="vi-VN"/>
        </w:rPr>
        <w:t xml:space="preserve">Phương pháp, hình thức kiểm tra - đánh giá </w:t>
      </w:r>
    </w:p>
    <w:p w14:paraId="5553FB23" w14:textId="77777777" w:rsidR="005B3AC4" w:rsidRDefault="005B3AC4" w:rsidP="00137A6F">
      <w:pPr>
        <w:pStyle w:val="ListParagraph"/>
        <w:spacing w:before="120" w:line="276" w:lineRule="auto"/>
        <w:jc w:val="center"/>
        <w:rPr>
          <w:b/>
          <w:sz w:val="26"/>
          <w:szCs w:val="26"/>
          <w:lang w:val="vi-VN"/>
        </w:rPr>
      </w:pPr>
      <w:r w:rsidRPr="00792D1F">
        <w:rPr>
          <w:b/>
          <w:bCs/>
          <w:sz w:val="26"/>
          <w:szCs w:val="26"/>
          <w:lang w:val="vi-VN"/>
        </w:rPr>
        <w:t xml:space="preserve">Bảng </w:t>
      </w:r>
      <w:r w:rsidR="00DE5B07">
        <w:rPr>
          <w:b/>
          <w:bCs/>
          <w:sz w:val="26"/>
          <w:szCs w:val="26"/>
        </w:rPr>
        <w:t>4</w:t>
      </w:r>
      <w:r w:rsidRPr="00792D1F">
        <w:rPr>
          <w:b/>
          <w:bCs/>
          <w:sz w:val="26"/>
          <w:szCs w:val="26"/>
          <w:lang w:val="vi-VN"/>
        </w:rPr>
        <w:t xml:space="preserve">. </w:t>
      </w:r>
      <w:r w:rsidR="000F769A" w:rsidRPr="00792D1F">
        <w:rPr>
          <w:b/>
          <w:sz w:val="26"/>
          <w:szCs w:val="26"/>
        </w:rPr>
        <w:t>K</w:t>
      </w:r>
      <w:r w:rsidRPr="00792D1F">
        <w:rPr>
          <w:b/>
          <w:sz w:val="26"/>
          <w:szCs w:val="26"/>
          <w:lang w:val="vi-VN"/>
        </w:rPr>
        <w:t>iểm tra - đánh giá</w:t>
      </w:r>
    </w:p>
    <w:tbl>
      <w:tblPr>
        <w:tblStyle w:val="TableGrid"/>
        <w:tblW w:w="9067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1"/>
        <w:gridCol w:w="907"/>
        <w:gridCol w:w="1696"/>
        <w:gridCol w:w="992"/>
        <w:gridCol w:w="993"/>
        <w:gridCol w:w="1134"/>
        <w:gridCol w:w="2074"/>
      </w:tblGrid>
      <w:tr w:rsidR="005A2EC8" w:rsidRPr="007A577B" w14:paraId="20755C22" w14:textId="77777777" w:rsidTr="008D3999">
        <w:trPr>
          <w:trHeight w:val="541"/>
          <w:tblHeader/>
          <w:jc w:val="center"/>
        </w:trPr>
        <w:tc>
          <w:tcPr>
            <w:tcW w:w="1271" w:type="dxa"/>
            <w:vAlign w:val="center"/>
          </w:tcPr>
          <w:p w14:paraId="11D65E56" w14:textId="3477468A" w:rsidR="00560817" w:rsidRPr="00A25DDA" w:rsidRDefault="00560817" w:rsidP="00B87054">
            <w:pPr>
              <w:ind w:left="57" w:right="57"/>
              <w:jc w:val="center"/>
              <w:rPr>
                <w:b/>
                <w:bCs/>
                <w:lang w:val="pt-BR"/>
              </w:rPr>
            </w:pPr>
            <w:r w:rsidRPr="00A25DDA">
              <w:rPr>
                <w:b/>
                <w:bCs/>
                <w:lang w:val="pt-BR"/>
              </w:rPr>
              <w:lastRenderedPageBreak/>
              <w:t>Thành phần, tên bài đánh giá</w:t>
            </w:r>
            <w:r w:rsidR="00B462D2">
              <w:rPr>
                <w:b/>
                <w:bCs/>
                <w:lang w:val="pt-BR"/>
              </w:rPr>
              <w:t xml:space="preserve"> (*)</w:t>
            </w:r>
          </w:p>
        </w:tc>
        <w:tc>
          <w:tcPr>
            <w:tcW w:w="907" w:type="dxa"/>
            <w:vAlign w:val="center"/>
          </w:tcPr>
          <w:p w14:paraId="67EDBCF1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1696" w:type="dxa"/>
            <w:vAlign w:val="center"/>
          </w:tcPr>
          <w:p w14:paraId="26765021" w14:textId="77777777" w:rsidR="00B50F69" w:rsidRPr="008A63CF" w:rsidRDefault="00B50F69" w:rsidP="00526A1C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Nội dung đánh giá</w:t>
            </w:r>
          </w:p>
        </w:tc>
        <w:tc>
          <w:tcPr>
            <w:tcW w:w="992" w:type="dxa"/>
            <w:vAlign w:val="center"/>
          </w:tcPr>
          <w:p w14:paraId="23ECCF04" w14:textId="77777777" w:rsidR="00981707" w:rsidRDefault="005A2EC8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Trọng số </w:t>
            </w:r>
          </w:p>
          <w:p w14:paraId="4ECE9BCD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on</w:t>
            </w:r>
          </w:p>
        </w:tc>
        <w:tc>
          <w:tcPr>
            <w:tcW w:w="993" w:type="dxa"/>
            <w:vAlign w:val="center"/>
          </w:tcPr>
          <w:p w14:paraId="673BEF06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Rubric</w:t>
            </w:r>
          </w:p>
          <w:p w14:paraId="014D9412" w14:textId="77777777" w:rsidR="005A2EC8" w:rsidRPr="008A63CF" w:rsidRDefault="005A2EC8" w:rsidP="00981707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(đánh dấu </w:t>
            </w:r>
            <w:r w:rsidR="00981707">
              <w:rPr>
                <w:b/>
                <w:bCs/>
              </w:rPr>
              <w:t>x</w:t>
            </w:r>
            <w:r w:rsidRPr="008A63CF">
              <w:rPr>
                <w:b/>
                <w:bCs/>
              </w:rPr>
              <w:t xml:space="preserve"> nếu có)</w:t>
            </w:r>
          </w:p>
        </w:tc>
        <w:tc>
          <w:tcPr>
            <w:tcW w:w="1134" w:type="dxa"/>
            <w:vAlign w:val="center"/>
          </w:tcPr>
          <w:p w14:paraId="183636AE" w14:textId="77777777" w:rsidR="00CE0A60" w:rsidRDefault="00246E23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Hướng tới </w:t>
            </w:r>
          </w:p>
          <w:p w14:paraId="72DC7744" w14:textId="77777777" w:rsidR="000F769A" w:rsidRPr="008A63CF" w:rsidRDefault="00246E23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đánh giá CLOs</w:t>
            </w:r>
          </w:p>
        </w:tc>
        <w:tc>
          <w:tcPr>
            <w:tcW w:w="2074" w:type="dxa"/>
            <w:vAlign w:val="center"/>
          </w:tcPr>
          <w:p w14:paraId="0ED8710B" w14:textId="77777777" w:rsidR="005A2EC8" w:rsidRPr="008A63CF" w:rsidRDefault="000F769A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ách thức đ</w:t>
            </w:r>
            <w:r w:rsidR="005A2EC8" w:rsidRPr="008A63CF">
              <w:rPr>
                <w:b/>
                <w:bCs/>
              </w:rPr>
              <w:t>ánh giá</w:t>
            </w:r>
          </w:p>
        </w:tc>
      </w:tr>
      <w:tr w:rsidR="005A2EC8" w:rsidRPr="007A577B" w14:paraId="0B564E4C" w14:textId="77777777" w:rsidTr="008D3999">
        <w:trPr>
          <w:jc w:val="center"/>
        </w:trPr>
        <w:tc>
          <w:tcPr>
            <w:tcW w:w="1271" w:type="dxa"/>
          </w:tcPr>
          <w:p w14:paraId="515C537A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1)</w:t>
            </w:r>
          </w:p>
        </w:tc>
        <w:tc>
          <w:tcPr>
            <w:tcW w:w="907" w:type="dxa"/>
          </w:tcPr>
          <w:p w14:paraId="5DFB41F7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2)</w:t>
            </w:r>
          </w:p>
        </w:tc>
        <w:tc>
          <w:tcPr>
            <w:tcW w:w="1696" w:type="dxa"/>
          </w:tcPr>
          <w:p w14:paraId="0B1E87FC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3)</w:t>
            </w:r>
          </w:p>
        </w:tc>
        <w:tc>
          <w:tcPr>
            <w:tcW w:w="992" w:type="dxa"/>
          </w:tcPr>
          <w:p w14:paraId="2D538D90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4)</w:t>
            </w:r>
          </w:p>
        </w:tc>
        <w:tc>
          <w:tcPr>
            <w:tcW w:w="993" w:type="dxa"/>
          </w:tcPr>
          <w:p w14:paraId="796A9DEF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5)</w:t>
            </w:r>
          </w:p>
        </w:tc>
        <w:tc>
          <w:tcPr>
            <w:tcW w:w="1134" w:type="dxa"/>
          </w:tcPr>
          <w:p w14:paraId="0A39C4C0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6)</w:t>
            </w:r>
          </w:p>
        </w:tc>
        <w:tc>
          <w:tcPr>
            <w:tcW w:w="2074" w:type="dxa"/>
          </w:tcPr>
          <w:p w14:paraId="653DB504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7)</w:t>
            </w:r>
          </w:p>
        </w:tc>
      </w:tr>
      <w:tr w:rsidR="005A2EC8" w:rsidRPr="007A577B" w14:paraId="38EB3D01" w14:textId="77777777" w:rsidTr="008D3999">
        <w:trPr>
          <w:trHeight w:val="1182"/>
          <w:jc w:val="center"/>
        </w:trPr>
        <w:tc>
          <w:tcPr>
            <w:tcW w:w="1271" w:type="dxa"/>
            <w:vAlign w:val="center"/>
          </w:tcPr>
          <w:p w14:paraId="0906660C" w14:textId="77777777" w:rsidR="00526A1C" w:rsidRPr="008A63CF" w:rsidRDefault="00526A1C" w:rsidP="00526A1C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A1</w:t>
            </w:r>
            <w:r w:rsidR="005A2EC8" w:rsidRPr="008A63CF">
              <w:rPr>
                <w:bCs/>
              </w:rPr>
              <w:t xml:space="preserve"> </w:t>
            </w:r>
          </w:p>
          <w:p w14:paraId="558582D2" w14:textId="77777777" w:rsidR="005A2EC8" w:rsidRPr="008A63CF" w:rsidRDefault="005A2EC8" w:rsidP="00526A1C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Đánh giá chuyên cần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DF88F6C" w14:textId="77777777" w:rsidR="005A2EC8" w:rsidRPr="008A63CF" w:rsidRDefault="005A2EC8" w:rsidP="00070BFF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10%</w:t>
            </w:r>
          </w:p>
        </w:tc>
        <w:tc>
          <w:tcPr>
            <w:tcW w:w="1696" w:type="dxa"/>
            <w:vAlign w:val="center"/>
          </w:tcPr>
          <w:p w14:paraId="43A319F8" w14:textId="633F03D4" w:rsidR="00B50F69" w:rsidRPr="008A63CF" w:rsidRDefault="002956B3" w:rsidP="00B87054">
            <w:pPr>
              <w:ind w:left="57" w:right="57"/>
            </w:pPr>
            <w:r w:rsidRPr="002956B3">
              <w:t>Có ý thức tham gia học tập đầy đủ, hoàn thành đúng hạn các yêu cầu của giảng viên và tích cực phát biểu ý kiến</w:t>
            </w:r>
          </w:p>
        </w:tc>
        <w:tc>
          <w:tcPr>
            <w:tcW w:w="992" w:type="dxa"/>
            <w:vAlign w:val="center"/>
          </w:tcPr>
          <w:p w14:paraId="6328231F" w14:textId="5F927384" w:rsidR="005A2EC8" w:rsidRPr="008A63CF" w:rsidRDefault="005A2EC8" w:rsidP="00B87054">
            <w:pPr>
              <w:ind w:left="57" w:right="57"/>
              <w:jc w:val="center"/>
            </w:pPr>
          </w:p>
        </w:tc>
        <w:tc>
          <w:tcPr>
            <w:tcW w:w="993" w:type="dxa"/>
            <w:vAlign w:val="center"/>
          </w:tcPr>
          <w:p w14:paraId="15D848E9" w14:textId="77777777" w:rsidR="005A2EC8" w:rsidRPr="008A63CF" w:rsidRDefault="005A2EC8" w:rsidP="00B87054">
            <w:pPr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2571D4A9" w14:textId="0E2AB33D" w:rsidR="005A2EC8" w:rsidRPr="008A63CF" w:rsidRDefault="002956B3" w:rsidP="00B87054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 xml:space="preserve">CLO1; </w:t>
            </w:r>
            <w:r w:rsidRPr="002956B3">
              <w:rPr>
                <w:bCs/>
              </w:rPr>
              <w:t>CLO2; CLO3;  CLO4</w:t>
            </w:r>
          </w:p>
        </w:tc>
        <w:tc>
          <w:tcPr>
            <w:tcW w:w="2074" w:type="dxa"/>
            <w:vAlign w:val="center"/>
          </w:tcPr>
          <w:p w14:paraId="63EFF706" w14:textId="634EB455" w:rsidR="000717DE" w:rsidRDefault="00455072" w:rsidP="00B87054">
            <w:pPr>
              <w:tabs>
                <w:tab w:val="left" w:pos="34"/>
                <w:tab w:val="left" w:pos="318"/>
              </w:tabs>
              <w:ind w:left="57" w:right="57"/>
            </w:pPr>
            <w:r>
              <w:t>- Đi học đầy đủ và tích cực phát biểu ý kiến: 8  điểm (nghỉ một buổi trừ một điểm).</w:t>
            </w:r>
          </w:p>
          <w:p w14:paraId="5D691385" w14:textId="73B3B04C" w:rsidR="00455072" w:rsidRDefault="00455072" w:rsidP="00B87054">
            <w:pPr>
              <w:tabs>
                <w:tab w:val="left" w:pos="34"/>
                <w:tab w:val="left" w:pos="318"/>
              </w:tabs>
              <w:ind w:left="57" w:right="57"/>
            </w:pPr>
            <w:r>
              <w:t>- H</w:t>
            </w:r>
            <w:r w:rsidRPr="002956B3">
              <w:t>oàn thành đúng hạn các yêu cầu của giảng viên</w:t>
            </w:r>
            <w:r>
              <w:t>: 1 điểm</w:t>
            </w:r>
          </w:p>
          <w:p w14:paraId="1AF80BD9" w14:textId="00042B03" w:rsidR="00455072" w:rsidRPr="008A63CF" w:rsidRDefault="00455072" w:rsidP="00455072">
            <w:pPr>
              <w:tabs>
                <w:tab w:val="left" w:pos="34"/>
                <w:tab w:val="left" w:pos="318"/>
              </w:tabs>
              <w:ind w:left="57" w:right="57"/>
            </w:pPr>
            <w:r>
              <w:t>- Tích cực phát biểu ý kiến: 1 điểm</w:t>
            </w:r>
          </w:p>
        </w:tc>
      </w:tr>
      <w:tr w:rsidR="005A2EC8" w:rsidRPr="007A577B" w14:paraId="3CC24705" w14:textId="77777777" w:rsidTr="008D3999">
        <w:trPr>
          <w:trHeight w:val="450"/>
          <w:jc w:val="center"/>
        </w:trPr>
        <w:tc>
          <w:tcPr>
            <w:tcW w:w="1271" w:type="dxa"/>
            <w:vMerge w:val="restart"/>
            <w:vAlign w:val="center"/>
          </w:tcPr>
          <w:p w14:paraId="3390198B" w14:textId="77777777" w:rsidR="00526A1C" w:rsidRPr="008A63CF" w:rsidRDefault="005A2EC8" w:rsidP="00526A1C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  <w:lang w:val="vi-VN"/>
              </w:rPr>
              <w:t>A</w:t>
            </w:r>
            <w:r w:rsidRPr="008A63CF">
              <w:rPr>
                <w:bCs/>
              </w:rPr>
              <w:t>2</w:t>
            </w:r>
          </w:p>
          <w:p w14:paraId="3A30BC98" w14:textId="77777777" w:rsidR="005A2EC8" w:rsidRPr="008A63CF" w:rsidRDefault="005A2EC8" w:rsidP="00526A1C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Đánh giá định kỳ</w:t>
            </w:r>
          </w:p>
        </w:tc>
        <w:tc>
          <w:tcPr>
            <w:tcW w:w="907" w:type="dxa"/>
            <w:vMerge w:val="restart"/>
            <w:shd w:val="clear" w:color="auto" w:fill="auto"/>
            <w:vAlign w:val="center"/>
          </w:tcPr>
          <w:p w14:paraId="7ABFD78D" w14:textId="77777777" w:rsidR="005A2EC8" w:rsidRPr="008A63CF" w:rsidRDefault="005A2EC8" w:rsidP="00070BFF">
            <w:pPr>
              <w:ind w:left="57" w:right="57"/>
              <w:jc w:val="center"/>
              <w:rPr>
                <w:bCs/>
              </w:rPr>
            </w:pPr>
          </w:p>
          <w:p w14:paraId="2CBD2F3D" w14:textId="77777777" w:rsidR="005A2EC8" w:rsidRPr="008A63CF" w:rsidRDefault="005A2EC8" w:rsidP="00070BFF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30%</w:t>
            </w:r>
          </w:p>
        </w:tc>
        <w:tc>
          <w:tcPr>
            <w:tcW w:w="1696" w:type="dxa"/>
            <w:vAlign w:val="center"/>
          </w:tcPr>
          <w:p w14:paraId="70CA0A1A" w14:textId="11A37B1C" w:rsidR="000717DE" w:rsidRPr="008A63CF" w:rsidRDefault="00816E72" w:rsidP="008D3999">
            <w:pPr>
              <w:ind w:right="57"/>
              <w:rPr>
                <w:bCs/>
              </w:rPr>
            </w:pPr>
            <w:r>
              <w:rPr>
                <w:lang w:eastAsia="ja-JP"/>
              </w:rPr>
              <w:t>Thiết kế được mô hình, cấu hình được hệ thống</w:t>
            </w:r>
          </w:p>
        </w:tc>
        <w:tc>
          <w:tcPr>
            <w:tcW w:w="992" w:type="dxa"/>
            <w:vAlign w:val="center"/>
          </w:tcPr>
          <w:p w14:paraId="11F28A93" w14:textId="62562466" w:rsidR="005A2EC8" w:rsidRPr="008A63CF" w:rsidRDefault="008D3999" w:rsidP="00B87054">
            <w:pPr>
              <w:ind w:left="57" w:right="57"/>
              <w:jc w:val="center"/>
            </w:pPr>
            <w:r>
              <w:t>50%</w:t>
            </w:r>
          </w:p>
        </w:tc>
        <w:tc>
          <w:tcPr>
            <w:tcW w:w="993" w:type="dxa"/>
            <w:vAlign w:val="center"/>
          </w:tcPr>
          <w:p w14:paraId="20BAD816" w14:textId="77777777" w:rsidR="005A2EC8" w:rsidRPr="008A63CF" w:rsidRDefault="005A2EC8" w:rsidP="00B87054">
            <w:pPr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50EA2680" w14:textId="26AB4AC6" w:rsidR="00816E72" w:rsidRDefault="00816E72" w:rsidP="00B87054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1;</w:t>
            </w:r>
          </w:p>
          <w:p w14:paraId="11858CF8" w14:textId="1FE28A8E" w:rsidR="005A2EC8" w:rsidRDefault="00E16BE3" w:rsidP="00B87054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</w:t>
            </w:r>
            <w:r w:rsidR="0072610F">
              <w:rPr>
                <w:bCs/>
              </w:rPr>
              <w:t>2</w:t>
            </w:r>
            <w:r>
              <w:rPr>
                <w:bCs/>
              </w:rPr>
              <w:t>;</w:t>
            </w:r>
          </w:p>
          <w:p w14:paraId="3385678E" w14:textId="77777777" w:rsidR="00E16BE3" w:rsidRDefault="00E16BE3" w:rsidP="00B87054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</w:t>
            </w:r>
            <w:r w:rsidR="0072610F">
              <w:rPr>
                <w:bCs/>
              </w:rPr>
              <w:t>3</w:t>
            </w:r>
          </w:p>
          <w:p w14:paraId="3B007DB0" w14:textId="6A50A98D" w:rsidR="00816E72" w:rsidRPr="008A63CF" w:rsidRDefault="00816E72" w:rsidP="00B87054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2074" w:type="dxa"/>
          </w:tcPr>
          <w:p w14:paraId="1CE29D89" w14:textId="3BA098D1" w:rsidR="00AA2C57" w:rsidRPr="008A63CF" w:rsidRDefault="00816E72" w:rsidP="00B87054">
            <w:pPr>
              <w:tabs>
                <w:tab w:val="left" w:pos="34"/>
                <w:tab w:val="left" w:pos="318"/>
              </w:tabs>
              <w:ind w:left="57" w:right="57"/>
              <w:jc w:val="both"/>
              <w:rPr>
                <w:bCs/>
              </w:rPr>
            </w:pPr>
            <w:r>
              <w:rPr>
                <w:bCs/>
              </w:rPr>
              <w:t>Thực hành trên máy tính</w:t>
            </w:r>
          </w:p>
        </w:tc>
      </w:tr>
      <w:tr w:rsidR="005A2EC8" w:rsidRPr="007A577B" w14:paraId="6E210E90" w14:textId="77777777" w:rsidTr="008D3999">
        <w:trPr>
          <w:trHeight w:val="450"/>
          <w:jc w:val="center"/>
        </w:trPr>
        <w:tc>
          <w:tcPr>
            <w:tcW w:w="1271" w:type="dxa"/>
            <w:vMerge/>
            <w:vAlign w:val="center"/>
          </w:tcPr>
          <w:p w14:paraId="042B51C7" w14:textId="77777777" w:rsidR="005A2EC8" w:rsidRPr="008A63CF" w:rsidRDefault="005A2EC8" w:rsidP="00B87054">
            <w:pPr>
              <w:ind w:left="57" w:right="57"/>
              <w:rPr>
                <w:bCs/>
                <w:lang w:val="vi-VN"/>
              </w:rPr>
            </w:pPr>
          </w:p>
        </w:tc>
        <w:tc>
          <w:tcPr>
            <w:tcW w:w="907" w:type="dxa"/>
            <w:vMerge/>
            <w:shd w:val="clear" w:color="auto" w:fill="auto"/>
            <w:vAlign w:val="center"/>
          </w:tcPr>
          <w:p w14:paraId="0CECF34C" w14:textId="77777777" w:rsidR="005A2EC8" w:rsidRPr="008A63CF" w:rsidRDefault="005A2EC8" w:rsidP="00070BFF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1696" w:type="dxa"/>
            <w:vAlign w:val="center"/>
          </w:tcPr>
          <w:p w14:paraId="793E6054" w14:textId="48D4F28B" w:rsidR="00B545F8" w:rsidRPr="008A63CF" w:rsidRDefault="00816E72" w:rsidP="00B87054">
            <w:pPr>
              <w:ind w:left="57" w:right="57"/>
            </w:pPr>
            <w:r>
              <w:rPr>
                <w:lang w:eastAsia="ja-JP"/>
              </w:rPr>
              <w:t>Thực nghiệm với dữ liệu cho kết quả đúng</w:t>
            </w:r>
          </w:p>
        </w:tc>
        <w:tc>
          <w:tcPr>
            <w:tcW w:w="992" w:type="dxa"/>
            <w:vAlign w:val="center"/>
          </w:tcPr>
          <w:p w14:paraId="69027FC8" w14:textId="372A3547" w:rsidR="005A2EC8" w:rsidRPr="008A63CF" w:rsidRDefault="00E16BE3" w:rsidP="00B87054">
            <w:pPr>
              <w:ind w:left="57" w:right="57"/>
              <w:jc w:val="center"/>
            </w:pPr>
            <w:r>
              <w:t>50%</w:t>
            </w:r>
          </w:p>
        </w:tc>
        <w:tc>
          <w:tcPr>
            <w:tcW w:w="993" w:type="dxa"/>
            <w:vAlign w:val="center"/>
          </w:tcPr>
          <w:p w14:paraId="1FED12DF" w14:textId="77777777" w:rsidR="005A2EC8" w:rsidRPr="008A63CF" w:rsidRDefault="005A2EC8" w:rsidP="00B87054">
            <w:pPr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16D69F5D" w14:textId="397E3087" w:rsidR="0093735A" w:rsidRDefault="0093735A" w:rsidP="0093735A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</w:t>
            </w:r>
            <w:r w:rsidR="0072610F">
              <w:rPr>
                <w:bCs/>
              </w:rPr>
              <w:t>2</w:t>
            </w:r>
            <w:r>
              <w:rPr>
                <w:bCs/>
              </w:rPr>
              <w:t>;</w:t>
            </w:r>
          </w:p>
          <w:p w14:paraId="251EBD4C" w14:textId="7E0A741F" w:rsidR="0093735A" w:rsidRDefault="0093735A" w:rsidP="0093735A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</w:t>
            </w:r>
            <w:r w:rsidR="0072610F">
              <w:rPr>
                <w:bCs/>
              </w:rPr>
              <w:t>3</w:t>
            </w:r>
            <w:r>
              <w:rPr>
                <w:bCs/>
              </w:rPr>
              <w:t>;</w:t>
            </w:r>
          </w:p>
          <w:p w14:paraId="64F9A81C" w14:textId="42AC8129" w:rsidR="005A2EC8" w:rsidRPr="008A63CF" w:rsidRDefault="0093735A" w:rsidP="0093735A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4</w:t>
            </w:r>
          </w:p>
        </w:tc>
        <w:tc>
          <w:tcPr>
            <w:tcW w:w="2074" w:type="dxa"/>
          </w:tcPr>
          <w:p w14:paraId="58B335BA" w14:textId="5F75AE3E" w:rsidR="001B32CD" w:rsidRPr="008A63CF" w:rsidRDefault="00816E72" w:rsidP="00B87054">
            <w:pPr>
              <w:tabs>
                <w:tab w:val="left" w:pos="34"/>
                <w:tab w:val="left" w:pos="318"/>
              </w:tabs>
              <w:ind w:left="57" w:right="57"/>
              <w:jc w:val="both"/>
            </w:pPr>
            <w:r>
              <w:rPr>
                <w:bCs/>
              </w:rPr>
              <w:t>Thực hành trên máy tính</w:t>
            </w:r>
          </w:p>
        </w:tc>
      </w:tr>
      <w:tr w:rsidR="005A2EC8" w:rsidRPr="007A577B" w14:paraId="6275E4A5" w14:textId="77777777" w:rsidTr="008D3999">
        <w:trPr>
          <w:jc w:val="center"/>
        </w:trPr>
        <w:tc>
          <w:tcPr>
            <w:tcW w:w="1271" w:type="dxa"/>
            <w:vAlign w:val="center"/>
          </w:tcPr>
          <w:p w14:paraId="05389D08" w14:textId="77777777" w:rsidR="00526A1C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  <w:lang w:val="vi-VN"/>
              </w:rPr>
              <w:t>A</w:t>
            </w:r>
            <w:r w:rsidRPr="008A63CF">
              <w:rPr>
                <w:bCs/>
              </w:rPr>
              <w:t>3</w:t>
            </w:r>
          </w:p>
          <w:p w14:paraId="67ECF2FA" w14:textId="77777777" w:rsidR="005A2EC8" w:rsidRPr="008A63CF" w:rsidRDefault="005A2EC8" w:rsidP="00B87054">
            <w:pPr>
              <w:ind w:left="57" w:right="57"/>
              <w:jc w:val="center"/>
              <w:rPr>
                <w:bCs/>
                <w:lang w:val="vi-VN"/>
              </w:rPr>
            </w:pPr>
            <w:r w:rsidRPr="008A63CF">
              <w:rPr>
                <w:bCs/>
                <w:lang w:val="vi-VN"/>
              </w:rPr>
              <w:t>Đánh giá cuối kỳ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8324E12" w14:textId="77777777" w:rsidR="005A2EC8" w:rsidRPr="008A63CF" w:rsidRDefault="005A2EC8" w:rsidP="00070BFF">
            <w:pPr>
              <w:ind w:left="57" w:right="57"/>
              <w:jc w:val="center"/>
              <w:rPr>
                <w:bCs/>
                <w:lang w:val="vi-VN"/>
              </w:rPr>
            </w:pPr>
            <w:r w:rsidRPr="008A63CF">
              <w:rPr>
                <w:bCs/>
              </w:rPr>
              <w:t>60</w:t>
            </w:r>
            <w:r w:rsidRPr="008A63CF">
              <w:rPr>
                <w:bCs/>
                <w:lang w:val="vi-VN"/>
              </w:rPr>
              <w:t>%</w:t>
            </w:r>
          </w:p>
        </w:tc>
        <w:tc>
          <w:tcPr>
            <w:tcW w:w="1696" w:type="dxa"/>
            <w:vAlign w:val="center"/>
          </w:tcPr>
          <w:p w14:paraId="0CE9B593" w14:textId="381C25D0" w:rsidR="00BE41CD" w:rsidRPr="009A1B8B" w:rsidRDefault="00C95576" w:rsidP="00B87054">
            <w:pPr>
              <w:pStyle w:val="ListParagraph"/>
              <w:tabs>
                <w:tab w:val="left" w:pos="34"/>
                <w:tab w:val="left" w:pos="318"/>
              </w:tabs>
              <w:ind w:left="57" w:right="57"/>
              <w:rPr>
                <w:bCs/>
              </w:rPr>
            </w:pPr>
            <w:bookmarkStart w:id="1" w:name="_Hlk61817066"/>
            <w:r>
              <w:rPr>
                <w:bCs/>
              </w:rPr>
              <w:t xml:space="preserve">Đánh giá </w:t>
            </w:r>
            <w:r w:rsidR="001E4318">
              <w:rPr>
                <w:bCs/>
              </w:rPr>
              <w:t xml:space="preserve">khả năng </w:t>
            </w:r>
            <w:bookmarkEnd w:id="1"/>
            <w:r w:rsidR="00816E72">
              <w:rPr>
                <w:bCs/>
              </w:rPr>
              <w:t>ứng dụng mạng nơron nhân tạo giải quyết bài toán thực tiễn</w:t>
            </w:r>
          </w:p>
        </w:tc>
        <w:tc>
          <w:tcPr>
            <w:tcW w:w="992" w:type="dxa"/>
            <w:vAlign w:val="center"/>
          </w:tcPr>
          <w:p w14:paraId="7CE7823E" w14:textId="77777777" w:rsidR="005A2EC8" w:rsidRPr="008A63CF" w:rsidRDefault="005A2EC8" w:rsidP="00B87054">
            <w:pPr>
              <w:ind w:left="57" w:right="57"/>
              <w:jc w:val="center"/>
              <w:rPr>
                <w:bCs/>
                <w:lang w:val="vi-VN"/>
              </w:rPr>
            </w:pPr>
          </w:p>
        </w:tc>
        <w:tc>
          <w:tcPr>
            <w:tcW w:w="993" w:type="dxa"/>
            <w:vAlign w:val="center"/>
          </w:tcPr>
          <w:p w14:paraId="587C8D6B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1134" w:type="dxa"/>
            <w:vAlign w:val="center"/>
          </w:tcPr>
          <w:p w14:paraId="487096E6" w14:textId="49558E1B" w:rsidR="001E4318" w:rsidRDefault="001E4318" w:rsidP="001E4318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2;</w:t>
            </w:r>
          </w:p>
          <w:p w14:paraId="2259E400" w14:textId="77777777" w:rsidR="001E4318" w:rsidRDefault="001E4318" w:rsidP="001E4318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3;</w:t>
            </w:r>
          </w:p>
          <w:p w14:paraId="3D4A1651" w14:textId="6D8CA3CC" w:rsidR="005A2EC8" w:rsidRPr="008A63CF" w:rsidRDefault="001E4318" w:rsidP="001E4318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4</w:t>
            </w:r>
          </w:p>
        </w:tc>
        <w:tc>
          <w:tcPr>
            <w:tcW w:w="2074" w:type="dxa"/>
          </w:tcPr>
          <w:p w14:paraId="5E46F019" w14:textId="6B318457" w:rsidR="0042323E" w:rsidRPr="008A63CF" w:rsidRDefault="0072610F" w:rsidP="00526A1C">
            <w:pPr>
              <w:pStyle w:val="ListParagraph"/>
              <w:tabs>
                <w:tab w:val="left" w:pos="34"/>
                <w:tab w:val="left" w:pos="318"/>
              </w:tabs>
              <w:ind w:left="57" w:right="57"/>
              <w:jc w:val="both"/>
              <w:rPr>
                <w:bCs/>
              </w:rPr>
            </w:pPr>
            <w:r>
              <w:rPr>
                <w:bCs/>
              </w:rPr>
              <w:t xml:space="preserve">Thực hành </w:t>
            </w:r>
            <w:r w:rsidR="00816E72">
              <w:rPr>
                <w:bCs/>
              </w:rPr>
              <w:t>cấu hình, xây dựng</w:t>
            </w:r>
            <w:r>
              <w:rPr>
                <w:bCs/>
              </w:rPr>
              <w:t xml:space="preserve"> chương trình trên máy tính</w:t>
            </w:r>
          </w:p>
        </w:tc>
      </w:tr>
    </w:tbl>
    <w:p w14:paraId="5F64778A" w14:textId="77777777" w:rsidR="00A65453" w:rsidRDefault="00A65453" w:rsidP="00E7467C">
      <w:pPr>
        <w:rPr>
          <w:b/>
          <w:bCs/>
          <w:i/>
          <w:sz w:val="26"/>
          <w:szCs w:val="26"/>
        </w:rPr>
      </w:pPr>
    </w:p>
    <w:p w14:paraId="7F7E95B6" w14:textId="31067287" w:rsidR="00E7467C" w:rsidRDefault="00A6591A" w:rsidP="00E7467C">
      <w:pPr>
        <w:rPr>
          <w:b/>
          <w:bCs/>
          <w:i/>
          <w:sz w:val="26"/>
          <w:szCs w:val="26"/>
        </w:rPr>
      </w:pPr>
      <w:r>
        <w:rPr>
          <w:b/>
          <w:bCs/>
          <w:i/>
          <w:sz w:val="26"/>
          <w:szCs w:val="26"/>
        </w:rPr>
        <w:t>8</w:t>
      </w:r>
      <w:r w:rsidR="006E7264" w:rsidRPr="00526A1C">
        <w:rPr>
          <w:b/>
          <w:bCs/>
          <w:i/>
          <w:sz w:val="26"/>
          <w:szCs w:val="26"/>
        </w:rPr>
        <w:t xml:space="preserve">.2. </w:t>
      </w:r>
      <w:r w:rsidR="00E7467C" w:rsidRPr="00526A1C">
        <w:rPr>
          <w:b/>
          <w:bCs/>
          <w:i/>
          <w:sz w:val="26"/>
          <w:szCs w:val="26"/>
        </w:rPr>
        <w:t>Tiêu chí đánh giá</w:t>
      </w:r>
    </w:p>
    <w:p w14:paraId="08E49C27" w14:textId="15DBEF31" w:rsidR="00C95576" w:rsidRPr="00032BAE" w:rsidRDefault="00A6591A" w:rsidP="00BB3CF7">
      <w:pPr>
        <w:widowControl w:val="0"/>
        <w:shd w:val="clear" w:color="auto" w:fill="FFFFFF"/>
        <w:snapToGrid w:val="0"/>
        <w:spacing w:before="120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>.2.</w:t>
      </w:r>
      <w:r w:rsidR="001479CD">
        <w:rPr>
          <w:bCs/>
          <w:i/>
          <w:sz w:val="26"/>
          <w:szCs w:val="26"/>
          <w:lang w:val="pt-BR"/>
        </w:rPr>
        <w:t>1</w:t>
      </w:r>
      <w:r w:rsidR="00032BAE" w:rsidRPr="00032BAE">
        <w:rPr>
          <w:bCs/>
          <w:i/>
          <w:sz w:val="26"/>
          <w:szCs w:val="26"/>
          <w:lang w:val="pt-BR"/>
        </w:rPr>
        <w:t xml:space="preserve">. </w:t>
      </w:r>
      <w:r w:rsidR="00EB6F95" w:rsidRPr="00032BAE">
        <w:rPr>
          <w:bCs/>
          <w:i/>
          <w:sz w:val="26"/>
          <w:szCs w:val="26"/>
          <w:lang w:val="pt-BR"/>
        </w:rPr>
        <w:t xml:space="preserve">Kiểm tra </w:t>
      </w:r>
      <w:r w:rsidR="003B12A2" w:rsidRPr="00032BAE">
        <w:rPr>
          <w:bCs/>
          <w:i/>
          <w:sz w:val="26"/>
          <w:szCs w:val="26"/>
          <w:lang w:val="pt-BR"/>
        </w:rPr>
        <w:t>định</w:t>
      </w:r>
      <w:r w:rsidR="00EB6F95" w:rsidRPr="00032BAE">
        <w:rPr>
          <w:bCs/>
          <w:i/>
          <w:sz w:val="26"/>
          <w:szCs w:val="26"/>
          <w:lang w:val="pt-BR"/>
        </w:rPr>
        <w:t xml:space="preserve"> kỳ</w:t>
      </w:r>
      <w:r w:rsidR="001479CD">
        <w:rPr>
          <w:bCs/>
          <w:i/>
          <w:sz w:val="26"/>
          <w:szCs w:val="26"/>
          <w:lang w:val="pt-BR"/>
        </w:rPr>
        <w:t xml:space="preserve">: </w:t>
      </w:r>
      <w:r w:rsidR="00C95576">
        <w:rPr>
          <w:bCs/>
          <w:i/>
          <w:sz w:val="26"/>
          <w:szCs w:val="26"/>
          <w:lang w:val="pt-BR"/>
        </w:rPr>
        <w:t>Bài kiểm tra 1</w:t>
      </w:r>
      <w:r w:rsidR="001479CD">
        <w:rPr>
          <w:bCs/>
          <w:i/>
          <w:sz w:val="26"/>
          <w:szCs w:val="26"/>
          <w:lang w:val="pt-BR"/>
        </w:rPr>
        <w:t>, 2</w:t>
      </w:r>
      <w:r w:rsidR="00C95576">
        <w:rPr>
          <w:bCs/>
          <w:i/>
          <w:sz w:val="26"/>
          <w:szCs w:val="26"/>
          <w:lang w:val="pt-BR"/>
        </w:rPr>
        <w:t>:</w:t>
      </w:r>
    </w:p>
    <w:p w14:paraId="40DD158E" w14:textId="43C88146" w:rsidR="001772E1" w:rsidRPr="007A04A3" w:rsidRDefault="00EB6F95" w:rsidP="003B12A2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</w:t>
      </w:r>
      <w:r w:rsidR="002F2DB6" w:rsidRPr="007A04A3">
        <w:rPr>
          <w:sz w:val="26"/>
          <w:szCs w:val="26"/>
          <w:lang w:val="pt-BR"/>
        </w:rPr>
        <w:t xml:space="preserve">Nội dung: </w:t>
      </w:r>
      <w:r w:rsidR="00816E72" w:rsidRPr="00816E72">
        <w:rPr>
          <w:sz w:val="26"/>
          <w:szCs w:val="26"/>
        </w:rPr>
        <w:t>Vận dụng các kiến trúc mạng và quy tắc học để giải quyết bài toán thực tiễn</w:t>
      </w:r>
    </w:p>
    <w:p w14:paraId="7C90C3CF" w14:textId="0A4E502A" w:rsidR="00EB6F95" w:rsidRPr="007A04A3" w:rsidRDefault="00EB6F95" w:rsidP="00EB6F95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 w:rsidR="00816E72">
        <w:rPr>
          <w:sz w:val="26"/>
          <w:szCs w:val="26"/>
          <w:lang w:val="pt-BR"/>
        </w:rPr>
        <w:t>T</w:t>
      </w:r>
      <w:r w:rsidR="00B208F8">
        <w:rPr>
          <w:sz w:val="26"/>
          <w:szCs w:val="26"/>
          <w:lang w:val="pt-BR"/>
        </w:rPr>
        <w:t>hực hành trên máy tính</w:t>
      </w:r>
      <w:r w:rsidR="001479CD">
        <w:rPr>
          <w:sz w:val="26"/>
          <w:szCs w:val="26"/>
          <w:lang w:val="pt-BR"/>
        </w:rPr>
        <w:t xml:space="preserve"> hoặc tính toán trên giấy</w:t>
      </w:r>
    </w:p>
    <w:p w14:paraId="58B4CED7" w14:textId="153BE17C" w:rsidR="00EB6F95" w:rsidRPr="007A04A3" w:rsidRDefault="00EB6F95" w:rsidP="00EB6F95">
      <w:pPr>
        <w:widowControl w:val="0"/>
        <w:ind w:firstLine="720"/>
        <w:jc w:val="both"/>
        <w:rPr>
          <w:iCs/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Thời gian: </w:t>
      </w:r>
      <w:r w:rsidR="00E32DB1">
        <w:rPr>
          <w:sz w:val="26"/>
          <w:szCs w:val="26"/>
          <w:lang w:val="pt-BR"/>
        </w:rPr>
        <w:t>6</w:t>
      </w:r>
      <w:r w:rsidR="00B208F8">
        <w:rPr>
          <w:sz w:val="26"/>
          <w:szCs w:val="26"/>
          <w:lang w:val="pt-BR"/>
        </w:rPr>
        <w:t>0</w:t>
      </w:r>
      <w:r w:rsidRPr="007A04A3">
        <w:rPr>
          <w:sz w:val="26"/>
          <w:szCs w:val="26"/>
          <w:lang w:val="pt-BR"/>
        </w:rPr>
        <w:t xml:space="preserve"> phút</w:t>
      </w:r>
    </w:p>
    <w:p w14:paraId="2B6FE4A6" w14:textId="507D264A" w:rsidR="00EB6F95" w:rsidRPr="00C838A9" w:rsidRDefault="00C838A9" w:rsidP="00C95576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 xml:space="preserve">Bảng </w:t>
      </w:r>
      <w:r w:rsidR="00852514">
        <w:rPr>
          <w:b/>
          <w:sz w:val="26"/>
          <w:szCs w:val="26"/>
          <w:lang w:val="pt-BR"/>
        </w:rPr>
        <w:t>5</w:t>
      </w:r>
      <w:r w:rsidRPr="00C838A9">
        <w:rPr>
          <w:b/>
          <w:sz w:val="26"/>
          <w:szCs w:val="26"/>
          <w:lang w:val="pt-BR"/>
        </w:rPr>
        <w:t xml:space="preserve">. </w:t>
      </w:r>
      <w:r w:rsidR="00EB6F95" w:rsidRPr="00C838A9">
        <w:rPr>
          <w:b/>
          <w:sz w:val="26"/>
          <w:szCs w:val="26"/>
          <w:lang w:val="pt-BR"/>
        </w:rPr>
        <w:t>Tiêu chí</w:t>
      </w:r>
      <w:r w:rsidRPr="00C838A9">
        <w:rPr>
          <w:b/>
          <w:sz w:val="26"/>
          <w:szCs w:val="26"/>
          <w:lang w:val="pt-BR"/>
        </w:rPr>
        <w:t>, biểu điểm đánh giá bài kiểm tra định kì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7"/>
        <w:gridCol w:w="2205"/>
        <w:gridCol w:w="5445"/>
        <w:gridCol w:w="951"/>
      </w:tblGrid>
      <w:tr w:rsidR="00E32DB1" w:rsidRPr="00A922BB" w14:paraId="0AAA984A" w14:textId="77777777" w:rsidTr="00E32DB1">
        <w:trPr>
          <w:tblHeader/>
        </w:trPr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8646" w14:textId="77777777" w:rsidR="00E32DB1" w:rsidRPr="006F00EC" w:rsidRDefault="00E32DB1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STT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320B1" w14:textId="77777777" w:rsidR="00E32DB1" w:rsidRPr="006F00EC" w:rsidRDefault="00E32DB1" w:rsidP="006F00EC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Nội dung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0E4E8" w14:textId="493D2E9E" w:rsidR="00E32DB1" w:rsidRPr="006F00EC" w:rsidRDefault="00E32DB1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Tiêu chí đánh giá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7A520D" w14:textId="77777777" w:rsidR="00E32DB1" w:rsidRPr="006F00EC" w:rsidRDefault="00E32DB1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Điểm</w:t>
            </w:r>
          </w:p>
        </w:tc>
      </w:tr>
      <w:tr w:rsidR="00E32DB1" w:rsidRPr="00526A1C" w14:paraId="5883BF9A" w14:textId="77777777" w:rsidTr="00E32DB1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10102" w14:textId="77777777" w:rsidR="00E32DB1" w:rsidRPr="00526A1C" w:rsidRDefault="00E32DB1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1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976C" w14:textId="1A749965" w:rsidR="00E32DB1" w:rsidRPr="00526A1C" w:rsidRDefault="001479CD" w:rsidP="00526A1C">
            <w:pPr>
              <w:widowControl w:val="0"/>
              <w:shd w:val="clear" w:color="auto" w:fill="FFFFFF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Cấu trúc mạng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083C0" w14:textId="3126521F" w:rsidR="00E32DB1" w:rsidRPr="00526A1C" w:rsidRDefault="001479CD" w:rsidP="00E32DB1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Trình bày đúng cấu trúc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EB1B50" w14:textId="156E0415" w:rsidR="00E32DB1" w:rsidRPr="00526A1C" w:rsidRDefault="001479CD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1479CD" w:rsidRPr="00526A1C" w14:paraId="28673CB0" w14:textId="77777777" w:rsidTr="00E32DB1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1021F" w14:textId="236A519E" w:rsidR="001479CD" w:rsidRPr="00526A1C" w:rsidRDefault="001479CD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B4C21" w14:textId="77777777" w:rsidR="001479CD" w:rsidRDefault="001479CD" w:rsidP="00526A1C">
            <w:pPr>
              <w:widowControl w:val="0"/>
              <w:shd w:val="clear" w:color="auto" w:fill="FFFFFF"/>
              <w:snapToGrid w:val="0"/>
              <w:spacing w:before="40" w:after="40"/>
              <w:jc w:val="both"/>
              <w:rPr>
                <w:lang w:val="pt-BR"/>
              </w:rPr>
            </w:pP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48B44" w14:textId="6CF5769B" w:rsidR="001479CD" w:rsidRDefault="001479CD" w:rsidP="00E32DB1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Thiết lập thông tin cấu hình phù hợp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4FA484" w14:textId="1FD40256" w:rsidR="001479CD" w:rsidRDefault="001479CD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E32DB1" w:rsidRPr="00526A1C" w14:paraId="0616E69A" w14:textId="77777777" w:rsidTr="00E32DB1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A5461" w14:textId="53245558" w:rsidR="00E32DB1" w:rsidRPr="00526A1C" w:rsidRDefault="001479CD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3FA7D" w14:textId="2B5D9E30" w:rsidR="00E32DB1" w:rsidRPr="00526A1C" w:rsidRDefault="001479CD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Thuật toán học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7E143" w14:textId="4E003FD6" w:rsidR="00E32DB1" w:rsidRPr="00526A1C" w:rsidRDefault="001479CD" w:rsidP="00E32DB1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Thực hiện đúng trình tự các bước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598381" w14:textId="55867D27" w:rsidR="00E32DB1" w:rsidRPr="00526A1C" w:rsidRDefault="001479CD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E32DB1" w:rsidRPr="00526A1C" w14:paraId="0C94A072" w14:textId="77777777" w:rsidTr="00E32DB1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94370" w14:textId="575B6C11" w:rsidR="00E32DB1" w:rsidRPr="00526A1C" w:rsidRDefault="001479CD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D00F3" w14:textId="5D07AFB6" w:rsidR="00E32DB1" w:rsidRPr="00526A1C" w:rsidRDefault="00E32DB1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1160C" w14:textId="4F719F11" w:rsidR="00E32DB1" w:rsidRPr="00526A1C" w:rsidRDefault="001479CD" w:rsidP="00E32DB1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Tính toán đúng số liêu</w:t>
            </w:r>
            <w:r w:rsidR="00E32DB1">
              <w:rPr>
                <w:lang w:val="pt-BR"/>
              </w:rPr>
              <w:t xml:space="preserve"> 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979751" w14:textId="7B845EF5" w:rsidR="00E32DB1" w:rsidRPr="00526A1C" w:rsidRDefault="00E32DB1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E32DB1" w:rsidRPr="00526A1C" w14:paraId="52D5C119" w14:textId="77777777" w:rsidTr="00E32DB1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BFABA" w14:textId="64558DB7" w:rsidR="00E32DB1" w:rsidRPr="00526A1C" w:rsidRDefault="001479CD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5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E7CB6" w14:textId="2891638C" w:rsidR="00E32DB1" w:rsidRPr="00526A1C" w:rsidRDefault="001479CD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Kết quả tính toán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0938F" w14:textId="5E6B6624" w:rsidR="00E32DB1" w:rsidRPr="00526A1C" w:rsidRDefault="001479CD" w:rsidP="00E32DB1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Kết quả tính toán từng bước đúng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59A32C" w14:textId="0B1D4EC9" w:rsidR="00E32DB1" w:rsidRPr="00526A1C" w:rsidRDefault="00E32DB1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E32DB1" w:rsidRPr="00526A1C" w14:paraId="7444C6B4" w14:textId="77777777" w:rsidTr="00E32DB1">
        <w:tc>
          <w:tcPr>
            <w:tcW w:w="448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741D6" w14:textId="77777777" w:rsidR="00E32DB1" w:rsidRPr="00F904A0" w:rsidRDefault="00E32DB1" w:rsidP="007650F2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Tổng điểm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65679D" w14:textId="77777777" w:rsidR="00E32DB1" w:rsidRPr="00F904A0" w:rsidRDefault="00E32DB1" w:rsidP="00E32DB1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10</w:t>
            </w:r>
          </w:p>
        </w:tc>
      </w:tr>
    </w:tbl>
    <w:p w14:paraId="0D87CAF9" w14:textId="46C3E8B6" w:rsidR="00EB6F95" w:rsidRPr="00892B26" w:rsidRDefault="00A6591A" w:rsidP="00BB3CF7">
      <w:pPr>
        <w:widowControl w:val="0"/>
        <w:shd w:val="clear" w:color="auto" w:fill="FFFFFF"/>
        <w:snapToGrid w:val="0"/>
        <w:spacing w:before="120"/>
        <w:jc w:val="both"/>
        <w:rPr>
          <w:bCs/>
          <w:i/>
          <w:sz w:val="26"/>
          <w:szCs w:val="26"/>
          <w:lang w:val="pt-BR"/>
        </w:rPr>
      </w:pPr>
      <w:r>
        <w:rPr>
          <w:i/>
          <w:sz w:val="26"/>
          <w:szCs w:val="26"/>
          <w:lang w:val="pt-BR"/>
        </w:rPr>
        <w:t>8</w:t>
      </w:r>
      <w:r w:rsidR="00892B26" w:rsidRPr="00892B26">
        <w:rPr>
          <w:i/>
          <w:sz w:val="26"/>
          <w:szCs w:val="26"/>
          <w:lang w:val="pt-BR"/>
        </w:rPr>
        <w:t>.2.</w:t>
      </w:r>
      <w:r w:rsidR="001479CD">
        <w:rPr>
          <w:i/>
          <w:sz w:val="26"/>
          <w:szCs w:val="26"/>
          <w:lang w:val="pt-BR"/>
        </w:rPr>
        <w:t>2</w:t>
      </w:r>
      <w:r w:rsidR="00892B26" w:rsidRPr="00892B26">
        <w:rPr>
          <w:i/>
          <w:sz w:val="26"/>
          <w:szCs w:val="26"/>
          <w:lang w:val="pt-BR"/>
        </w:rPr>
        <w:t xml:space="preserve">. </w:t>
      </w:r>
      <w:r w:rsidR="00EB6F95" w:rsidRPr="00892B26">
        <w:rPr>
          <w:i/>
          <w:sz w:val="26"/>
          <w:szCs w:val="26"/>
          <w:lang w:val="pt-BR"/>
        </w:rPr>
        <w:t>T</w:t>
      </w:r>
      <w:r w:rsidR="00EB6F95" w:rsidRPr="00892B26">
        <w:rPr>
          <w:bCs/>
          <w:i/>
          <w:sz w:val="26"/>
          <w:szCs w:val="26"/>
          <w:lang w:val="pt-BR"/>
        </w:rPr>
        <w:t>hi kết thúc học phần</w:t>
      </w:r>
    </w:p>
    <w:p w14:paraId="2D82755F" w14:textId="6A6143A6" w:rsidR="002F2DB6" w:rsidRPr="00C95576" w:rsidRDefault="00EB6F95" w:rsidP="00A65453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iCs/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</w:t>
      </w:r>
      <w:r w:rsidR="002F2DB6" w:rsidRPr="007A04A3">
        <w:rPr>
          <w:sz w:val="26"/>
          <w:szCs w:val="26"/>
          <w:lang w:val="pt-BR"/>
        </w:rPr>
        <w:t xml:space="preserve">Nội dung: </w:t>
      </w:r>
      <w:r w:rsidR="004420F3" w:rsidRPr="004420F3">
        <w:rPr>
          <w:bCs/>
          <w:iCs/>
          <w:sz w:val="26"/>
          <w:szCs w:val="26"/>
        </w:rPr>
        <w:t xml:space="preserve">Đánh giá khả năng </w:t>
      </w:r>
      <w:r w:rsidR="001479CD">
        <w:rPr>
          <w:bCs/>
          <w:iCs/>
          <w:sz w:val="26"/>
          <w:szCs w:val="26"/>
        </w:rPr>
        <w:t>c</w:t>
      </w:r>
      <w:r w:rsidR="001479CD" w:rsidRPr="001479CD">
        <w:rPr>
          <w:bCs/>
          <w:iCs/>
          <w:sz w:val="26"/>
          <w:szCs w:val="26"/>
        </w:rPr>
        <w:t xml:space="preserve">ài đặt chương trình mạng nơron để </w:t>
      </w:r>
      <w:r w:rsidR="001479CD" w:rsidRPr="001479CD">
        <w:rPr>
          <w:bCs/>
          <w:iCs/>
          <w:sz w:val="26"/>
          <w:szCs w:val="26"/>
          <w:lang w:val="vi-VN"/>
        </w:rPr>
        <w:t>giải quyết các vấn đề trong khoa học, bài toán thực tế</w:t>
      </w:r>
    </w:p>
    <w:p w14:paraId="00DD78DC" w14:textId="5BE5C02C" w:rsidR="00EB6F95" w:rsidRPr="007A04A3" w:rsidRDefault="00EB6F95" w:rsidP="003B12A2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lastRenderedPageBreak/>
        <w:t xml:space="preserve">- Hình thức: </w:t>
      </w:r>
      <w:r w:rsidR="004420F3" w:rsidRPr="004420F3">
        <w:rPr>
          <w:sz w:val="26"/>
          <w:szCs w:val="26"/>
          <w:lang w:val="pt-BR"/>
        </w:rPr>
        <w:t>Thực hành trên máy tính</w:t>
      </w:r>
      <w:r w:rsidR="00A65453">
        <w:rPr>
          <w:sz w:val="26"/>
          <w:szCs w:val="26"/>
          <w:lang w:val="pt-BR"/>
        </w:rPr>
        <w:t>.</w:t>
      </w:r>
    </w:p>
    <w:p w14:paraId="4B723E01" w14:textId="660909A7" w:rsidR="00EB6F95" w:rsidRDefault="00EB6F95" w:rsidP="00892B26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>- Thờ</w:t>
      </w:r>
      <w:r w:rsidR="00A922BB">
        <w:rPr>
          <w:sz w:val="26"/>
          <w:szCs w:val="26"/>
          <w:lang w:val="pt-BR"/>
        </w:rPr>
        <w:t xml:space="preserve">i gian: </w:t>
      </w:r>
      <w:r w:rsidR="001479CD">
        <w:rPr>
          <w:sz w:val="26"/>
          <w:szCs w:val="26"/>
          <w:lang w:val="pt-BR"/>
        </w:rPr>
        <w:t>9</w:t>
      </w:r>
      <w:r w:rsidR="00A65453">
        <w:rPr>
          <w:sz w:val="26"/>
          <w:szCs w:val="26"/>
          <w:lang w:val="pt-BR"/>
        </w:rPr>
        <w:t>0</w:t>
      </w:r>
      <w:r w:rsidRPr="007A04A3">
        <w:rPr>
          <w:sz w:val="26"/>
          <w:szCs w:val="26"/>
          <w:lang w:val="pt-BR"/>
        </w:rPr>
        <w:t xml:space="preserve"> phú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7"/>
        <w:gridCol w:w="2205"/>
        <w:gridCol w:w="5445"/>
        <w:gridCol w:w="951"/>
      </w:tblGrid>
      <w:tr w:rsidR="004420F3" w:rsidRPr="00A922BB" w14:paraId="3FEC79AC" w14:textId="77777777" w:rsidTr="00342BEC">
        <w:trPr>
          <w:tblHeader/>
        </w:trPr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DD131" w14:textId="77777777" w:rsidR="004420F3" w:rsidRPr="006F00E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STT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F2071" w14:textId="77777777" w:rsidR="004420F3" w:rsidRPr="006F00EC" w:rsidRDefault="004420F3" w:rsidP="00342BEC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Nội dung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C4825" w14:textId="77777777" w:rsidR="004420F3" w:rsidRPr="006F00E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Tiêu chí đánh giá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389D04" w14:textId="77777777" w:rsidR="004420F3" w:rsidRPr="006F00E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Điểm</w:t>
            </w:r>
          </w:p>
        </w:tc>
      </w:tr>
      <w:tr w:rsidR="004420F3" w:rsidRPr="00526A1C" w14:paraId="331DC87F" w14:textId="77777777" w:rsidTr="00342BEC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47F71" w14:textId="77777777" w:rsidR="004420F3" w:rsidRPr="00526A1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1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A0896" w14:textId="5150061F" w:rsidR="004420F3" w:rsidRPr="00526A1C" w:rsidRDefault="001479CD" w:rsidP="00342BEC">
            <w:pPr>
              <w:widowControl w:val="0"/>
              <w:shd w:val="clear" w:color="auto" w:fill="FFFFFF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bCs/>
                <w:iCs/>
                <w:sz w:val="26"/>
                <w:szCs w:val="26"/>
              </w:rPr>
              <w:t>Tổ chức dữ liệu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84A1E" w14:textId="0F881084" w:rsidR="004420F3" w:rsidRPr="00526A1C" w:rsidRDefault="001479CD" w:rsidP="00342BEC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Lựa chọn, chuẩn hóa dữ liệu phù hợp với mạng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5042C1" w14:textId="77777777" w:rsidR="004420F3" w:rsidRPr="00526A1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4420F3" w:rsidRPr="00526A1C" w14:paraId="6AC9449D" w14:textId="77777777" w:rsidTr="00342BEC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298AE" w14:textId="6A4E18E6" w:rsidR="004420F3" w:rsidRPr="00526A1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839A8" w14:textId="793AC023" w:rsidR="004420F3" w:rsidRPr="00526A1C" w:rsidRDefault="001479CD" w:rsidP="00342B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Cấu trúc mạng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8B1D4" w14:textId="7E62A0C5" w:rsidR="004420F3" w:rsidRPr="00526A1C" w:rsidRDefault="001479CD" w:rsidP="00342BEC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Lựa chọn, thiết lập được mô hình</w:t>
            </w:r>
            <w:r w:rsidR="000D5669">
              <w:rPr>
                <w:lang w:val="pt-BR"/>
              </w:rPr>
              <w:t>, tham số</w:t>
            </w:r>
            <w:r>
              <w:rPr>
                <w:lang w:val="pt-BR"/>
              </w:rPr>
              <w:t xml:space="preserve"> mạng phù hợp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FAFD03" w14:textId="77777777" w:rsidR="004420F3" w:rsidRPr="00526A1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4420F3" w:rsidRPr="00526A1C" w14:paraId="07E5846A" w14:textId="77777777" w:rsidTr="00342BEC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A23C9" w14:textId="76037FB2" w:rsidR="004420F3" w:rsidRPr="00526A1C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BAD77" w14:textId="3CE7A5AF" w:rsidR="004420F3" w:rsidRPr="00526A1C" w:rsidRDefault="000D5669" w:rsidP="00342B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Cài đặt chương trình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A60BC" w14:textId="3F7D2DBD" w:rsidR="004420F3" w:rsidRPr="00526A1C" w:rsidRDefault="000D5669" w:rsidP="00342BEC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>Viết chương trình máy tính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BDD01C" w14:textId="6B803848" w:rsidR="004420F3" w:rsidRPr="00526A1C" w:rsidRDefault="000D5669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</w:tc>
      </w:tr>
      <w:tr w:rsidR="004420F3" w:rsidRPr="00526A1C" w14:paraId="57498267" w14:textId="77777777" w:rsidTr="00342BEC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15960" w14:textId="6ADED43A" w:rsidR="004420F3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5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E8247" w14:textId="0E31518A" w:rsidR="004420F3" w:rsidRDefault="004420F3" w:rsidP="00342B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lang w:val="pt-BR"/>
              </w:rPr>
              <w:t>Vấn đáp với giảng viên</w:t>
            </w:r>
          </w:p>
        </w:tc>
        <w:tc>
          <w:tcPr>
            <w:tcW w:w="2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8C5CC" w14:textId="2F5D1BF1" w:rsidR="004420F3" w:rsidRDefault="004420F3" w:rsidP="00342BEC">
            <w:pPr>
              <w:widowControl w:val="0"/>
              <w:snapToGrid w:val="0"/>
              <w:spacing w:before="40" w:after="40"/>
              <w:rPr>
                <w:lang w:val="pt-BR"/>
              </w:rPr>
            </w:pPr>
            <w:r>
              <w:rPr>
                <w:lang w:val="pt-BR"/>
              </w:rPr>
              <w:t xml:space="preserve">Trả lời </w:t>
            </w:r>
            <w:r w:rsidR="00DC417C">
              <w:rPr>
                <w:lang w:val="pt-BR"/>
              </w:rPr>
              <w:t>được tối thiểu 2 câu hỏi của giảng viên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88DB16" w14:textId="2FE2A472" w:rsidR="004420F3" w:rsidRDefault="00DC417C" w:rsidP="00342B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4420F3" w:rsidRPr="00526A1C" w14:paraId="40D0BF00" w14:textId="77777777" w:rsidTr="00342BEC">
        <w:tc>
          <w:tcPr>
            <w:tcW w:w="448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843E2" w14:textId="77777777" w:rsidR="004420F3" w:rsidRPr="00F904A0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Tổng điểm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211FE0" w14:textId="77777777" w:rsidR="004420F3" w:rsidRPr="00F904A0" w:rsidRDefault="004420F3" w:rsidP="00342B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10</w:t>
            </w:r>
          </w:p>
        </w:tc>
      </w:tr>
    </w:tbl>
    <w:p w14:paraId="7669CFA0" w14:textId="7C01F377" w:rsidR="004420F3" w:rsidRDefault="004420F3" w:rsidP="004420F3">
      <w:pPr>
        <w:widowControl w:val="0"/>
        <w:shd w:val="clear" w:color="auto" w:fill="FFFFFF"/>
        <w:tabs>
          <w:tab w:val="left" w:pos="720"/>
        </w:tabs>
        <w:snapToGrid w:val="0"/>
        <w:jc w:val="both"/>
        <w:rPr>
          <w:sz w:val="26"/>
          <w:szCs w:val="26"/>
          <w:lang w:val="pt-BR"/>
        </w:rPr>
      </w:pPr>
    </w:p>
    <w:p w14:paraId="24CE22A6" w14:textId="4B127D09" w:rsidR="00343C81" w:rsidRPr="00A25DDA" w:rsidRDefault="00343C81" w:rsidP="00BB3CF7">
      <w:pPr>
        <w:spacing w:after="240"/>
        <w:jc w:val="right"/>
        <w:rPr>
          <w:rFonts w:ascii="12" w:hAnsi="12" w:hint="eastAsia"/>
          <w:i/>
          <w:sz w:val="26"/>
          <w:szCs w:val="26"/>
          <w:lang w:val="pt-BR"/>
        </w:rPr>
      </w:pPr>
      <w:r w:rsidRPr="00A25DDA">
        <w:rPr>
          <w:rFonts w:ascii="12" w:hAnsi="12"/>
          <w:i/>
          <w:sz w:val="26"/>
          <w:szCs w:val="26"/>
          <w:lang w:val="pt-BR"/>
        </w:rPr>
        <w:t>Quảng Ninh, ngày….tháng….năm…..</w:t>
      </w:r>
    </w:p>
    <w:tbl>
      <w:tblPr>
        <w:tblStyle w:val="TableGrid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2268"/>
        <w:gridCol w:w="2268"/>
        <w:gridCol w:w="2376"/>
      </w:tblGrid>
      <w:tr w:rsidR="00BB3CF7" w14:paraId="240D3B62" w14:textId="77777777" w:rsidTr="00BB3CF7">
        <w:tc>
          <w:tcPr>
            <w:tcW w:w="2410" w:type="dxa"/>
          </w:tcPr>
          <w:p w14:paraId="131400BE" w14:textId="77777777" w:rsidR="00BB3CF7" w:rsidRPr="00343C81" w:rsidRDefault="00BB3CF7" w:rsidP="00392D8F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Hiệu trưởng</w:t>
            </w:r>
          </w:p>
        </w:tc>
        <w:tc>
          <w:tcPr>
            <w:tcW w:w="2268" w:type="dxa"/>
          </w:tcPr>
          <w:p w14:paraId="016D229D" w14:textId="77777777" w:rsidR="00BB3CF7" w:rsidRPr="00343C81" w:rsidRDefault="00BB3CF7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 w:rsidRPr="00343C81">
              <w:rPr>
                <w:rFonts w:ascii="12" w:hAnsi="12"/>
                <w:b/>
                <w:sz w:val="26"/>
                <w:szCs w:val="26"/>
              </w:rPr>
              <w:t>Trưởng khoa</w:t>
            </w:r>
          </w:p>
        </w:tc>
        <w:tc>
          <w:tcPr>
            <w:tcW w:w="2268" w:type="dxa"/>
          </w:tcPr>
          <w:p w14:paraId="52D58D3E" w14:textId="77777777" w:rsidR="00BB3CF7" w:rsidRDefault="00BB3CF7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Trưởng bộ môn</w:t>
            </w:r>
          </w:p>
        </w:tc>
        <w:tc>
          <w:tcPr>
            <w:tcW w:w="2376" w:type="dxa"/>
          </w:tcPr>
          <w:p w14:paraId="659863CE" w14:textId="77777777" w:rsidR="00BB3CF7" w:rsidRDefault="00BB3CF7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 w:hint="eastAsia"/>
                <w:b/>
                <w:sz w:val="26"/>
                <w:szCs w:val="26"/>
              </w:rPr>
              <w:t>Người bi</w:t>
            </w:r>
            <w:r>
              <w:rPr>
                <w:rFonts w:ascii="12" w:hAnsi="12"/>
                <w:b/>
                <w:sz w:val="26"/>
                <w:szCs w:val="26"/>
              </w:rPr>
              <w:t>ê</w:t>
            </w:r>
            <w:r>
              <w:rPr>
                <w:rFonts w:ascii="12" w:hAnsi="12" w:hint="eastAsia"/>
                <w:b/>
                <w:sz w:val="26"/>
                <w:szCs w:val="26"/>
              </w:rPr>
              <w:t>n soạn</w:t>
            </w:r>
          </w:p>
          <w:p w14:paraId="2239CACD" w14:textId="77777777" w:rsidR="00BB3CF7" w:rsidRDefault="00BB3CF7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1E25E2B5" w14:textId="77777777" w:rsidR="00BB3CF7" w:rsidRDefault="00BB3CF7" w:rsidP="00392D8F">
            <w:pPr>
              <w:rPr>
                <w:rFonts w:ascii="12" w:hAnsi="12" w:hint="eastAsia"/>
                <w:b/>
                <w:sz w:val="26"/>
                <w:szCs w:val="26"/>
              </w:rPr>
            </w:pPr>
          </w:p>
          <w:p w14:paraId="2E76F121" w14:textId="77777777" w:rsidR="00BB3CF7" w:rsidRDefault="00BB3CF7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</w:tc>
      </w:tr>
    </w:tbl>
    <w:p w14:paraId="643A9875" w14:textId="77777777" w:rsidR="00852514" w:rsidRDefault="00852514" w:rsidP="00392D8F">
      <w:pPr>
        <w:rPr>
          <w:b/>
          <w:bCs/>
          <w:sz w:val="26"/>
          <w:szCs w:val="26"/>
        </w:rPr>
      </w:pPr>
    </w:p>
    <w:sectPr w:rsidR="00852514" w:rsidSect="00ED1FCA">
      <w:footerReference w:type="default" r:id="rId9"/>
      <w:pgSz w:w="11907" w:h="16840" w:code="9"/>
      <w:pgMar w:top="1134" w:right="1134" w:bottom="1134" w:left="1701" w:header="567" w:footer="3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D42C61" w14:textId="77777777" w:rsidR="0048569D" w:rsidRDefault="0048569D">
      <w:r>
        <w:separator/>
      </w:r>
    </w:p>
  </w:endnote>
  <w:endnote w:type="continuationSeparator" w:id="0">
    <w:p w14:paraId="1AAE7A2A" w14:textId="77777777" w:rsidR="0048569D" w:rsidRDefault="004856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12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62CFAE" w14:textId="77777777" w:rsidR="001C67CF" w:rsidRDefault="001C67CF" w:rsidP="003308E8">
    <w:pPr>
      <w:pStyle w:val="Foo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Pr="003F5ECC">
      <w:rPr>
        <w:sz w:val="20"/>
        <w:szCs w:val="20"/>
      </w:rPr>
      <w:fldChar w:fldCharType="begin"/>
    </w:r>
    <w:r w:rsidRPr="003F5ECC">
      <w:rPr>
        <w:sz w:val="20"/>
        <w:szCs w:val="20"/>
      </w:rPr>
      <w:instrText xml:space="preserve"> PAGE   \* MERGEFORMAT </w:instrText>
    </w:r>
    <w:r w:rsidRPr="003F5ECC">
      <w:rPr>
        <w:sz w:val="20"/>
        <w:szCs w:val="20"/>
      </w:rPr>
      <w:fldChar w:fldCharType="separate"/>
    </w:r>
    <w:r w:rsidR="009863D0" w:rsidRPr="009863D0">
      <w:rPr>
        <w:rFonts w:eastAsiaTheme="majorEastAsia"/>
        <w:noProof/>
        <w:sz w:val="20"/>
        <w:szCs w:val="20"/>
      </w:rPr>
      <w:t>1</w:t>
    </w:r>
    <w:r w:rsidRPr="003F5ECC">
      <w:rPr>
        <w:rFonts w:eastAsiaTheme="majorEastAsia"/>
        <w:noProof/>
        <w:sz w:val="20"/>
        <w:szCs w:val="20"/>
      </w:rPr>
      <w:fldChar w:fldCharType="end"/>
    </w:r>
  </w:p>
  <w:p w14:paraId="0CC64B83" w14:textId="77777777" w:rsidR="001C67CF" w:rsidRDefault="001C67C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F22A88" w14:textId="77777777" w:rsidR="0048569D" w:rsidRDefault="0048569D">
      <w:r>
        <w:separator/>
      </w:r>
    </w:p>
  </w:footnote>
  <w:footnote w:type="continuationSeparator" w:id="0">
    <w:p w14:paraId="6A14E8C5" w14:textId="77777777" w:rsidR="0048569D" w:rsidRDefault="004856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18375CE"/>
    <w:multiLevelType w:val="multilevel"/>
    <w:tmpl w:val="6AB4F4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1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0623"/>
    <w:rsid w:val="00001AD1"/>
    <w:rsid w:val="00001B83"/>
    <w:rsid w:val="00001F5A"/>
    <w:rsid w:val="00003B61"/>
    <w:rsid w:val="000041AA"/>
    <w:rsid w:val="00004DEE"/>
    <w:rsid w:val="00005D30"/>
    <w:rsid w:val="00005E22"/>
    <w:rsid w:val="00010A94"/>
    <w:rsid w:val="000117FB"/>
    <w:rsid w:val="000127B2"/>
    <w:rsid w:val="00012885"/>
    <w:rsid w:val="00012BAA"/>
    <w:rsid w:val="00013175"/>
    <w:rsid w:val="00014B2C"/>
    <w:rsid w:val="00014D3F"/>
    <w:rsid w:val="00015FF6"/>
    <w:rsid w:val="000164F2"/>
    <w:rsid w:val="00020A02"/>
    <w:rsid w:val="00021AD4"/>
    <w:rsid w:val="00021ADE"/>
    <w:rsid w:val="00023DD1"/>
    <w:rsid w:val="00024CDA"/>
    <w:rsid w:val="00025A55"/>
    <w:rsid w:val="00030641"/>
    <w:rsid w:val="000311A7"/>
    <w:rsid w:val="00031B5E"/>
    <w:rsid w:val="00032774"/>
    <w:rsid w:val="000329AB"/>
    <w:rsid w:val="00032BAE"/>
    <w:rsid w:val="00036F86"/>
    <w:rsid w:val="00037295"/>
    <w:rsid w:val="000411A8"/>
    <w:rsid w:val="00041454"/>
    <w:rsid w:val="000433BC"/>
    <w:rsid w:val="00043E51"/>
    <w:rsid w:val="00043ECB"/>
    <w:rsid w:val="00044336"/>
    <w:rsid w:val="0004439D"/>
    <w:rsid w:val="00044C61"/>
    <w:rsid w:val="00044E64"/>
    <w:rsid w:val="00045C18"/>
    <w:rsid w:val="000475B5"/>
    <w:rsid w:val="00050CC2"/>
    <w:rsid w:val="0005114F"/>
    <w:rsid w:val="00051DA8"/>
    <w:rsid w:val="00052FF7"/>
    <w:rsid w:val="000546F8"/>
    <w:rsid w:val="00055532"/>
    <w:rsid w:val="00055D7C"/>
    <w:rsid w:val="00055E1F"/>
    <w:rsid w:val="00055EB4"/>
    <w:rsid w:val="00056A8A"/>
    <w:rsid w:val="000574BD"/>
    <w:rsid w:val="000618A4"/>
    <w:rsid w:val="00064A1E"/>
    <w:rsid w:val="000662C7"/>
    <w:rsid w:val="00066641"/>
    <w:rsid w:val="00066686"/>
    <w:rsid w:val="000703B4"/>
    <w:rsid w:val="00070BFF"/>
    <w:rsid w:val="000717DE"/>
    <w:rsid w:val="000729A1"/>
    <w:rsid w:val="0007320F"/>
    <w:rsid w:val="00074605"/>
    <w:rsid w:val="000772B3"/>
    <w:rsid w:val="0007768D"/>
    <w:rsid w:val="000777EB"/>
    <w:rsid w:val="00081AF5"/>
    <w:rsid w:val="00081D46"/>
    <w:rsid w:val="00082B66"/>
    <w:rsid w:val="00083CD4"/>
    <w:rsid w:val="00083F97"/>
    <w:rsid w:val="00085AC9"/>
    <w:rsid w:val="00087B38"/>
    <w:rsid w:val="00087D2D"/>
    <w:rsid w:val="0009147B"/>
    <w:rsid w:val="00093D82"/>
    <w:rsid w:val="00094629"/>
    <w:rsid w:val="000946D4"/>
    <w:rsid w:val="00097905"/>
    <w:rsid w:val="00097F26"/>
    <w:rsid w:val="000A19BC"/>
    <w:rsid w:val="000A2DB4"/>
    <w:rsid w:val="000A64AD"/>
    <w:rsid w:val="000A7CDF"/>
    <w:rsid w:val="000B0816"/>
    <w:rsid w:val="000B0CB9"/>
    <w:rsid w:val="000B1A94"/>
    <w:rsid w:val="000B1B80"/>
    <w:rsid w:val="000B2AF8"/>
    <w:rsid w:val="000B2E6D"/>
    <w:rsid w:val="000B3062"/>
    <w:rsid w:val="000B4845"/>
    <w:rsid w:val="000B73DE"/>
    <w:rsid w:val="000B747D"/>
    <w:rsid w:val="000C027E"/>
    <w:rsid w:val="000C15A2"/>
    <w:rsid w:val="000C15C6"/>
    <w:rsid w:val="000C1A61"/>
    <w:rsid w:val="000C1DDC"/>
    <w:rsid w:val="000C5CCE"/>
    <w:rsid w:val="000C64ED"/>
    <w:rsid w:val="000C6962"/>
    <w:rsid w:val="000C7ACF"/>
    <w:rsid w:val="000D0E8D"/>
    <w:rsid w:val="000D321F"/>
    <w:rsid w:val="000D497E"/>
    <w:rsid w:val="000D5669"/>
    <w:rsid w:val="000D5E73"/>
    <w:rsid w:val="000D7655"/>
    <w:rsid w:val="000E08B5"/>
    <w:rsid w:val="000E147D"/>
    <w:rsid w:val="000E1FE7"/>
    <w:rsid w:val="000E259A"/>
    <w:rsid w:val="000E2889"/>
    <w:rsid w:val="000E2FBD"/>
    <w:rsid w:val="000E4179"/>
    <w:rsid w:val="000E4A88"/>
    <w:rsid w:val="000E653B"/>
    <w:rsid w:val="000E7D4B"/>
    <w:rsid w:val="000E7E49"/>
    <w:rsid w:val="000F0278"/>
    <w:rsid w:val="000F0471"/>
    <w:rsid w:val="000F10C0"/>
    <w:rsid w:val="000F1CD8"/>
    <w:rsid w:val="000F490D"/>
    <w:rsid w:val="000F6558"/>
    <w:rsid w:val="000F769A"/>
    <w:rsid w:val="000F77D6"/>
    <w:rsid w:val="00100760"/>
    <w:rsid w:val="0010080B"/>
    <w:rsid w:val="001009B2"/>
    <w:rsid w:val="00100A74"/>
    <w:rsid w:val="00100BD4"/>
    <w:rsid w:val="00100F75"/>
    <w:rsid w:val="0010296C"/>
    <w:rsid w:val="001040A7"/>
    <w:rsid w:val="00110B93"/>
    <w:rsid w:val="0011219E"/>
    <w:rsid w:val="001129CC"/>
    <w:rsid w:val="00113FF4"/>
    <w:rsid w:val="00114586"/>
    <w:rsid w:val="00114D33"/>
    <w:rsid w:val="001161F4"/>
    <w:rsid w:val="001176A0"/>
    <w:rsid w:val="00120F7C"/>
    <w:rsid w:val="0012237C"/>
    <w:rsid w:val="00124526"/>
    <w:rsid w:val="00124B04"/>
    <w:rsid w:val="00124DD1"/>
    <w:rsid w:val="00126B3F"/>
    <w:rsid w:val="0012770A"/>
    <w:rsid w:val="00127909"/>
    <w:rsid w:val="001301F5"/>
    <w:rsid w:val="0013106A"/>
    <w:rsid w:val="00131199"/>
    <w:rsid w:val="0013355B"/>
    <w:rsid w:val="00133616"/>
    <w:rsid w:val="00135346"/>
    <w:rsid w:val="0013623F"/>
    <w:rsid w:val="0013696A"/>
    <w:rsid w:val="00136A67"/>
    <w:rsid w:val="001376B5"/>
    <w:rsid w:val="00137A6F"/>
    <w:rsid w:val="00137DD4"/>
    <w:rsid w:val="00141103"/>
    <w:rsid w:val="0014156B"/>
    <w:rsid w:val="00141B79"/>
    <w:rsid w:val="0014356D"/>
    <w:rsid w:val="001443E5"/>
    <w:rsid w:val="00145697"/>
    <w:rsid w:val="001479CD"/>
    <w:rsid w:val="00151CF7"/>
    <w:rsid w:val="00152777"/>
    <w:rsid w:val="0015310E"/>
    <w:rsid w:val="001531AC"/>
    <w:rsid w:val="001556FB"/>
    <w:rsid w:val="00155B1D"/>
    <w:rsid w:val="001562B0"/>
    <w:rsid w:val="0015789F"/>
    <w:rsid w:val="0015792D"/>
    <w:rsid w:val="00161726"/>
    <w:rsid w:val="00162EAE"/>
    <w:rsid w:val="00163E4A"/>
    <w:rsid w:val="001641BE"/>
    <w:rsid w:val="00164AC7"/>
    <w:rsid w:val="00164DC4"/>
    <w:rsid w:val="0016500F"/>
    <w:rsid w:val="0016513F"/>
    <w:rsid w:val="001666BE"/>
    <w:rsid w:val="00166DAB"/>
    <w:rsid w:val="00170804"/>
    <w:rsid w:val="00170A88"/>
    <w:rsid w:val="00172C33"/>
    <w:rsid w:val="00173109"/>
    <w:rsid w:val="00174F6C"/>
    <w:rsid w:val="00175F20"/>
    <w:rsid w:val="0017679C"/>
    <w:rsid w:val="001772E1"/>
    <w:rsid w:val="00180B53"/>
    <w:rsid w:val="00180E45"/>
    <w:rsid w:val="00182F4A"/>
    <w:rsid w:val="001844AC"/>
    <w:rsid w:val="0018487E"/>
    <w:rsid w:val="001865E5"/>
    <w:rsid w:val="0018674A"/>
    <w:rsid w:val="00186D29"/>
    <w:rsid w:val="00190F1C"/>
    <w:rsid w:val="00192EDC"/>
    <w:rsid w:val="00193000"/>
    <w:rsid w:val="00193763"/>
    <w:rsid w:val="00195CCB"/>
    <w:rsid w:val="001961C8"/>
    <w:rsid w:val="001967FD"/>
    <w:rsid w:val="001975E6"/>
    <w:rsid w:val="001A1267"/>
    <w:rsid w:val="001A164D"/>
    <w:rsid w:val="001A3C17"/>
    <w:rsid w:val="001A3F7B"/>
    <w:rsid w:val="001A4673"/>
    <w:rsid w:val="001A4734"/>
    <w:rsid w:val="001A5C40"/>
    <w:rsid w:val="001A69F2"/>
    <w:rsid w:val="001A7215"/>
    <w:rsid w:val="001B0C52"/>
    <w:rsid w:val="001B123A"/>
    <w:rsid w:val="001B12A1"/>
    <w:rsid w:val="001B32CD"/>
    <w:rsid w:val="001B3C99"/>
    <w:rsid w:val="001B755F"/>
    <w:rsid w:val="001B7A23"/>
    <w:rsid w:val="001C1D2E"/>
    <w:rsid w:val="001C1ED7"/>
    <w:rsid w:val="001C20E3"/>
    <w:rsid w:val="001C27E5"/>
    <w:rsid w:val="001C2A9E"/>
    <w:rsid w:val="001C3FA7"/>
    <w:rsid w:val="001C67CF"/>
    <w:rsid w:val="001C74FE"/>
    <w:rsid w:val="001D0B20"/>
    <w:rsid w:val="001D4722"/>
    <w:rsid w:val="001D590F"/>
    <w:rsid w:val="001D6282"/>
    <w:rsid w:val="001D64A1"/>
    <w:rsid w:val="001D6657"/>
    <w:rsid w:val="001E11A9"/>
    <w:rsid w:val="001E323B"/>
    <w:rsid w:val="001E4318"/>
    <w:rsid w:val="001E5EBA"/>
    <w:rsid w:val="001E65A5"/>
    <w:rsid w:val="001E6D32"/>
    <w:rsid w:val="001E7786"/>
    <w:rsid w:val="001E7ED9"/>
    <w:rsid w:val="001E7F21"/>
    <w:rsid w:val="001F027F"/>
    <w:rsid w:val="001F1234"/>
    <w:rsid w:val="001F22B1"/>
    <w:rsid w:val="001F2A9F"/>
    <w:rsid w:val="001F6B6E"/>
    <w:rsid w:val="001F7B42"/>
    <w:rsid w:val="002011C0"/>
    <w:rsid w:val="00201215"/>
    <w:rsid w:val="00201C5A"/>
    <w:rsid w:val="0020330D"/>
    <w:rsid w:val="00203F89"/>
    <w:rsid w:val="0020406D"/>
    <w:rsid w:val="00204B49"/>
    <w:rsid w:val="00207210"/>
    <w:rsid w:val="00211261"/>
    <w:rsid w:val="00212AF5"/>
    <w:rsid w:val="00213F6C"/>
    <w:rsid w:val="00214E36"/>
    <w:rsid w:val="00215544"/>
    <w:rsid w:val="0021589A"/>
    <w:rsid w:val="0021764A"/>
    <w:rsid w:val="00220024"/>
    <w:rsid w:val="00220135"/>
    <w:rsid w:val="00220FF3"/>
    <w:rsid w:val="0022221A"/>
    <w:rsid w:val="0022230C"/>
    <w:rsid w:val="00222A31"/>
    <w:rsid w:val="002239DA"/>
    <w:rsid w:val="00224A8F"/>
    <w:rsid w:val="00225494"/>
    <w:rsid w:val="00225D3A"/>
    <w:rsid w:val="00225E04"/>
    <w:rsid w:val="002277DA"/>
    <w:rsid w:val="00230DDB"/>
    <w:rsid w:val="00231800"/>
    <w:rsid w:val="00232575"/>
    <w:rsid w:val="00237364"/>
    <w:rsid w:val="00237F1A"/>
    <w:rsid w:val="00241A91"/>
    <w:rsid w:val="00241AAB"/>
    <w:rsid w:val="00241B9F"/>
    <w:rsid w:val="00244730"/>
    <w:rsid w:val="002449B2"/>
    <w:rsid w:val="002450CC"/>
    <w:rsid w:val="00246C87"/>
    <w:rsid w:val="00246E23"/>
    <w:rsid w:val="00250F6B"/>
    <w:rsid w:val="002518B1"/>
    <w:rsid w:val="00251CA9"/>
    <w:rsid w:val="002529EE"/>
    <w:rsid w:val="00253E3C"/>
    <w:rsid w:val="002547D4"/>
    <w:rsid w:val="00254A6A"/>
    <w:rsid w:val="00254E7F"/>
    <w:rsid w:val="002556AD"/>
    <w:rsid w:val="002556C0"/>
    <w:rsid w:val="00255D35"/>
    <w:rsid w:val="00261C9A"/>
    <w:rsid w:val="00262B1B"/>
    <w:rsid w:val="00263EDB"/>
    <w:rsid w:val="002642C5"/>
    <w:rsid w:val="0026430B"/>
    <w:rsid w:val="00264E4E"/>
    <w:rsid w:val="00265541"/>
    <w:rsid w:val="0026604A"/>
    <w:rsid w:val="00266316"/>
    <w:rsid w:val="00267700"/>
    <w:rsid w:val="00272F4F"/>
    <w:rsid w:val="00274BC3"/>
    <w:rsid w:val="0027508B"/>
    <w:rsid w:val="00275299"/>
    <w:rsid w:val="002759CE"/>
    <w:rsid w:val="00276A8B"/>
    <w:rsid w:val="00276F70"/>
    <w:rsid w:val="00277007"/>
    <w:rsid w:val="00280027"/>
    <w:rsid w:val="00281842"/>
    <w:rsid w:val="00282CA2"/>
    <w:rsid w:val="00283216"/>
    <w:rsid w:val="00283962"/>
    <w:rsid w:val="00285B25"/>
    <w:rsid w:val="00286058"/>
    <w:rsid w:val="00286FB0"/>
    <w:rsid w:val="0028794E"/>
    <w:rsid w:val="00287B05"/>
    <w:rsid w:val="00290262"/>
    <w:rsid w:val="00290C0C"/>
    <w:rsid w:val="0029264C"/>
    <w:rsid w:val="002933C5"/>
    <w:rsid w:val="002936B7"/>
    <w:rsid w:val="00295231"/>
    <w:rsid w:val="002956B3"/>
    <w:rsid w:val="00295E41"/>
    <w:rsid w:val="002973AA"/>
    <w:rsid w:val="00297D70"/>
    <w:rsid w:val="00297EDB"/>
    <w:rsid w:val="002A08B8"/>
    <w:rsid w:val="002A1E4E"/>
    <w:rsid w:val="002A2FBA"/>
    <w:rsid w:val="002A3358"/>
    <w:rsid w:val="002A3840"/>
    <w:rsid w:val="002A3943"/>
    <w:rsid w:val="002A47F1"/>
    <w:rsid w:val="002A5BDA"/>
    <w:rsid w:val="002A741A"/>
    <w:rsid w:val="002A7792"/>
    <w:rsid w:val="002B00D0"/>
    <w:rsid w:val="002B2655"/>
    <w:rsid w:val="002B434D"/>
    <w:rsid w:val="002B5454"/>
    <w:rsid w:val="002B5FEA"/>
    <w:rsid w:val="002B6453"/>
    <w:rsid w:val="002B6C68"/>
    <w:rsid w:val="002C0927"/>
    <w:rsid w:val="002C15C7"/>
    <w:rsid w:val="002C1F90"/>
    <w:rsid w:val="002C2D65"/>
    <w:rsid w:val="002C3AF7"/>
    <w:rsid w:val="002C5BF9"/>
    <w:rsid w:val="002C6382"/>
    <w:rsid w:val="002C6997"/>
    <w:rsid w:val="002C6CBD"/>
    <w:rsid w:val="002C75FB"/>
    <w:rsid w:val="002C7BFD"/>
    <w:rsid w:val="002D05C8"/>
    <w:rsid w:val="002D062A"/>
    <w:rsid w:val="002D3892"/>
    <w:rsid w:val="002D3A46"/>
    <w:rsid w:val="002D3C4F"/>
    <w:rsid w:val="002D6D1D"/>
    <w:rsid w:val="002E2E63"/>
    <w:rsid w:val="002E3102"/>
    <w:rsid w:val="002E3260"/>
    <w:rsid w:val="002E35A5"/>
    <w:rsid w:val="002E41A4"/>
    <w:rsid w:val="002E5CE2"/>
    <w:rsid w:val="002E5DB9"/>
    <w:rsid w:val="002E7D42"/>
    <w:rsid w:val="002F0FB1"/>
    <w:rsid w:val="002F2DB6"/>
    <w:rsid w:val="002F2F88"/>
    <w:rsid w:val="002F2F95"/>
    <w:rsid w:val="002F3AD6"/>
    <w:rsid w:val="002F3E9E"/>
    <w:rsid w:val="002F48B3"/>
    <w:rsid w:val="002F559B"/>
    <w:rsid w:val="002F5B65"/>
    <w:rsid w:val="002F6C39"/>
    <w:rsid w:val="002F70DC"/>
    <w:rsid w:val="00300064"/>
    <w:rsid w:val="00300A09"/>
    <w:rsid w:val="0030141B"/>
    <w:rsid w:val="00301B12"/>
    <w:rsid w:val="003026EA"/>
    <w:rsid w:val="00304C02"/>
    <w:rsid w:val="00305546"/>
    <w:rsid w:val="00307ABE"/>
    <w:rsid w:val="003155E7"/>
    <w:rsid w:val="00315E90"/>
    <w:rsid w:val="00316DF4"/>
    <w:rsid w:val="003206E4"/>
    <w:rsid w:val="0032105A"/>
    <w:rsid w:val="003215A1"/>
    <w:rsid w:val="0032175F"/>
    <w:rsid w:val="003229CB"/>
    <w:rsid w:val="00322E4D"/>
    <w:rsid w:val="00324C87"/>
    <w:rsid w:val="00327941"/>
    <w:rsid w:val="00327B5C"/>
    <w:rsid w:val="003303EE"/>
    <w:rsid w:val="003308E8"/>
    <w:rsid w:val="00330AB8"/>
    <w:rsid w:val="00330ED9"/>
    <w:rsid w:val="003311E6"/>
    <w:rsid w:val="0033205E"/>
    <w:rsid w:val="00332454"/>
    <w:rsid w:val="003348BE"/>
    <w:rsid w:val="00335000"/>
    <w:rsid w:val="003352BD"/>
    <w:rsid w:val="00336EFB"/>
    <w:rsid w:val="00340B10"/>
    <w:rsid w:val="00341234"/>
    <w:rsid w:val="00343C81"/>
    <w:rsid w:val="0034619A"/>
    <w:rsid w:val="003500FD"/>
    <w:rsid w:val="00351384"/>
    <w:rsid w:val="00351BE1"/>
    <w:rsid w:val="00351F1F"/>
    <w:rsid w:val="003579E8"/>
    <w:rsid w:val="00360222"/>
    <w:rsid w:val="003609F6"/>
    <w:rsid w:val="003611B7"/>
    <w:rsid w:val="003621CE"/>
    <w:rsid w:val="00365591"/>
    <w:rsid w:val="00365DFD"/>
    <w:rsid w:val="00366CF7"/>
    <w:rsid w:val="003732D7"/>
    <w:rsid w:val="0037334D"/>
    <w:rsid w:val="0037368B"/>
    <w:rsid w:val="003736CD"/>
    <w:rsid w:val="003739F6"/>
    <w:rsid w:val="003741FF"/>
    <w:rsid w:val="00374E49"/>
    <w:rsid w:val="0037546D"/>
    <w:rsid w:val="00375830"/>
    <w:rsid w:val="0037584B"/>
    <w:rsid w:val="00376D62"/>
    <w:rsid w:val="00377593"/>
    <w:rsid w:val="00380C96"/>
    <w:rsid w:val="00381709"/>
    <w:rsid w:val="0038269B"/>
    <w:rsid w:val="00383F02"/>
    <w:rsid w:val="0038466E"/>
    <w:rsid w:val="00385F6A"/>
    <w:rsid w:val="00390405"/>
    <w:rsid w:val="00392D8F"/>
    <w:rsid w:val="003938D1"/>
    <w:rsid w:val="00393BB7"/>
    <w:rsid w:val="00395288"/>
    <w:rsid w:val="0039553A"/>
    <w:rsid w:val="00397084"/>
    <w:rsid w:val="00397BDD"/>
    <w:rsid w:val="00397DBD"/>
    <w:rsid w:val="003A42F5"/>
    <w:rsid w:val="003A51D1"/>
    <w:rsid w:val="003A5A1B"/>
    <w:rsid w:val="003A69AE"/>
    <w:rsid w:val="003A735F"/>
    <w:rsid w:val="003B12A2"/>
    <w:rsid w:val="003B3343"/>
    <w:rsid w:val="003B4C43"/>
    <w:rsid w:val="003B5022"/>
    <w:rsid w:val="003B7836"/>
    <w:rsid w:val="003B7D94"/>
    <w:rsid w:val="003C073F"/>
    <w:rsid w:val="003C263B"/>
    <w:rsid w:val="003C2B27"/>
    <w:rsid w:val="003C3BD0"/>
    <w:rsid w:val="003C4905"/>
    <w:rsid w:val="003C4A62"/>
    <w:rsid w:val="003D0A3E"/>
    <w:rsid w:val="003D1954"/>
    <w:rsid w:val="003D1E6C"/>
    <w:rsid w:val="003D3776"/>
    <w:rsid w:val="003D5CF0"/>
    <w:rsid w:val="003D61B0"/>
    <w:rsid w:val="003D650E"/>
    <w:rsid w:val="003D7613"/>
    <w:rsid w:val="003D7B4E"/>
    <w:rsid w:val="003E037E"/>
    <w:rsid w:val="003E0408"/>
    <w:rsid w:val="003E0D4D"/>
    <w:rsid w:val="003E2109"/>
    <w:rsid w:val="003E250D"/>
    <w:rsid w:val="003E36E6"/>
    <w:rsid w:val="003E457B"/>
    <w:rsid w:val="003E4E04"/>
    <w:rsid w:val="003E501C"/>
    <w:rsid w:val="003E6180"/>
    <w:rsid w:val="003E61A4"/>
    <w:rsid w:val="003E769A"/>
    <w:rsid w:val="003E7820"/>
    <w:rsid w:val="003E787F"/>
    <w:rsid w:val="003E7B13"/>
    <w:rsid w:val="003F10BE"/>
    <w:rsid w:val="003F17D2"/>
    <w:rsid w:val="003F1D24"/>
    <w:rsid w:val="003F22F0"/>
    <w:rsid w:val="003F4299"/>
    <w:rsid w:val="003F4C19"/>
    <w:rsid w:val="003F5302"/>
    <w:rsid w:val="003F5849"/>
    <w:rsid w:val="003F5ECC"/>
    <w:rsid w:val="00400EF1"/>
    <w:rsid w:val="004030F4"/>
    <w:rsid w:val="004032F7"/>
    <w:rsid w:val="004048BF"/>
    <w:rsid w:val="0040527A"/>
    <w:rsid w:val="004053ED"/>
    <w:rsid w:val="004062BE"/>
    <w:rsid w:val="00407C15"/>
    <w:rsid w:val="00411C41"/>
    <w:rsid w:val="0041249D"/>
    <w:rsid w:val="00412A30"/>
    <w:rsid w:val="00412E1D"/>
    <w:rsid w:val="00414662"/>
    <w:rsid w:val="0041565A"/>
    <w:rsid w:val="0041690E"/>
    <w:rsid w:val="00421DBD"/>
    <w:rsid w:val="0042323E"/>
    <w:rsid w:val="0042405E"/>
    <w:rsid w:val="00424FE7"/>
    <w:rsid w:val="00425F6A"/>
    <w:rsid w:val="004266D2"/>
    <w:rsid w:val="00427AAC"/>
    <w:rsid w:val="00427E7F"/>
    <w:rsid w:val="00431595"/>
    <w:rsid w:val="00433DDA"/>
    <w:rsid w:val="004372DF"/>
    <w:rsid w:val="00437560"/>
    <w:rsid w:val="00437FD6"/>
    <w:rsid w:val="0044016A"/>
    <w:rsid w:val="004420F3"/>
    <w:rsid w:val="0044430E"/>
    <w:rsid w:val="004445BA"/>
    <w:rsid w:val="00444898"/>
    <w:rsid w:val="00444A7D"/>
    <w:rsid w:val="00444E31"/>
    <w:rsid w:val="0044521A"/>
    <w:rsid w:val="00446C79"/>
    <w:rsid w:val="00447C2E"/>
    <w:rsid w:val="00450105"/>
    <w:rsid w:val="00451400"/>
    <w:rsid w:val="00451430"/>
    <w:rsid w:val="00453CE4"/>
    <w:rsid w:val="004540BD"/>
    <w:rsid w:val="004544D7"/>
    <w:rsid w:val="00455072"/>
    <w:rsid w:val="0045566F"/>
    <w:rsid w:val="004569B6"/>
    <w:rsid w:val="00456A28"/>
    <w:rsid w:val="004609FA"/>
    <w:rsid w:val="00460E62"/>
    <w:rsid w:val="00461CAB"/>
    <w:rsid w:val="00463095"/>
    <w:rsid w:val="00463254"/>
    <w:rsid w:val="004654B3"/>
    <w:rsid w:val="00466151"/>
    <w:rsid w:val="00471302"/>
    <w:rsid w:val="00471C85"/>
    <w:rsid w:val="00472AB4"/>
    <w:rsid w:val="0047477E"/>
    <w:rsid w:val="00475E55"/>
    <w:rsid w:val="00476476"/>
    <w:rsid w:val="00476490"/>
    <w:rsid w:val="00477CB2"/>
    <w:rsid w:val="004803A3"/>
    <w:rsid w:val="00480BC5"/>
    <w:rsid w:val="0048148A"/>
    <w:rsid w:val="00481FBB"/>
    <w:rsid w:val="0048272E"/>
    <w:rsid w:val="00483B0E"/>
    <w:rsid w:val="00484A6E"/>
    <w:rsid w:val="0048569D"/>
    <w:rsid w:val="00485D9E"/>
    <w:rsid w:val="00485E31"/>
    <w:rsid w:val="0048674C"/>
    <w:rsid w:val="00486943"/>
    <w:rsid w:val="00492D86"/>
    <w:rsid w:val="00492EE9"/>
    <w:rsid w:val="00494F4B"/>
    <w:rsid w:val="00495188"/>
    <w:rsid w:val="004962A8"/>
    <w:rsid w:val="004A1D8E"/>
    <w:rsid w:val="004A213C"/>
    <w:rsid w:val="004A3800"/>
    <w:rsid w:val="004A4853"/>
    <w:rsid w:val="004A6C43"/>
    <w:rsid w:val="004B196F"/>
    <w:rsid w:val="004B2099"/>
    <w:rsid w:val="004B5BC5"/>
    <w:rsid w:val="004B7418"/>
    <w:rsid w:val="004C6E10"/>
    <w:rsid w:val="004C7357"/>
    <w:rsid w:val="004C7CB9"/>
    <w:rsid w:val="004D0053"/>
    <w:rsid w:val="004D0270"/>
    <w:rsid w:val="004D1A66"/>
    <w:rsid w:val="004D2153"/>
    <w:rsid w:val="004D29F4"/>
    <w:rsid w:val="004D6406"/>
    <w:rsid w:val="004D6F2C"/>
    <w:rsid w:val="004E0590"/>
    <w:rsid w:val="004E1DD2"/>
    <w:rsid w:val="004E2B21"/>
    <w:rsid w:val="004E31EF"/>
    <w:rsid w:val="004E37D4"/>
    <w:rsid w:val="004E49C8"/>
    <w:rsid w:val="004E7409"/>
    <w:rsid w:val="004E7AF2"/>
    <w:rsid w:val="004F0C79"/>
    <w:rsid w:val="004F3D66"/>
    <w:rsid w:val="004F46B0"/>
    <w:rsid w:val="004F4A99"/>
    <w:rsid w:val="004F4AD1"/>
    <w:rsid w:val="004F502A"/>
    <w:rsid w:val="004F6F4F"/>
    <w:rsid w:val="004F7875"/>
    <w:rsid w:val="0050046E"/>
    <w:rsid w:val="0050049D"/>
    <w:rsid w:val="005026D5"/>
    <w:rsid w:val="00502736"/>
    <w:rsid w:val="00507E70"/>
    <w:rsid w:val="00507F1A"/>
    <w:rsid w:val="005109FE"/>
    <w:rsid w:val="00510D89"/>
    <w:rsid w:val="00512CE4"/>
    <w:rsid w:val="00512D6D"/>
    <w:rsid w:val="00513118"/>
    <w:rsid w:val="005131A6"/>
    <w:rsid w:val="005135BD"/>
    <w:rsid w:val="00514A56"/>
    <w:rsid w:val="00514C1D"/>
    <w:rsid w:val="00514D5D"/>
    <w:rsid w:val="0051609D"/>
    <w:rsid w:val="005161A5"/>
    <w:rsid w:val="0051668D"/>
    <w:rsid w:val="00516E00"/>
    <w:rsid w:val="00517E8D"/>
    <w:rsid w:val="00520727"/>
    <w:rsid w:val="00520CCC"/>
    <w:rsid w:val="005218D7"/>
    <w:rsid w:val="00521FBE"/>
    <w:rsid w:val="0052247C"/>
    <w:rsid w:val="005228BC"/>
    <w:rsid w:val="00522D27"/>
    <w:rsid w:val="00523C4B"/>
    <w:rsid w:val="0052472E"/>
    <w:rsid w:val="00525092"/>
    <w:rsid w:val="005259C2"/>
    <w:rsid w:val="00526918"/>
    <w:rsid w:val="00526A1C"/>
    <w:rsid w:val="00527BAE"/>
    <w:rsid w:val="00527CAE"/>
    <w:rsid w:val="00531EB3"/>
    <w:rsid w:val="0053217E"/>
    <w:rsid w:val="0053223E"/>
    <w:rsid w:val="00533B8D"/>
    <w:rsid w:val="00534CF1"/>
    <w:rsid w:val="00535133"/>
    <w:rsid w:val="005356F2"/>
    <w:rsid w:val="00535AD4"/>
    <w:rsid w:val="0053699D"/>
    <w:rsid w:val="00540711"/>
    <w:rsid w:val="005422A0"/>
    <w:rsid w:val="00543ECF"/>
    <w:rsid w:val="0054454F"/>
    <w:rsid w:val="00547CC3"/>
    <w:rsid w:val="00547E51"/>
    <w:rsid w:val="00552409"/>
    <w:rsid w:val="005559E3"/>
    <w:rsid w:val="00560155"/>
    <w:rsid w:val="005605E0"/>
    <w:rsid w:val="00560817"/>
    <w:rsid w:val="005618A2"/>
    <w:rsid w:val="00563045"/>
    <w:rsid w:val="00563150"/>
    <w:rsid w:val="00563A14"/>
    <w:rsid w:val="00565CD0"/>
    <w:rsid w:val="00567745"/>
    <w:rsid w:val="00567DDE"/>
    <w:rsid w:val="005706BE"/>
    <w:rsid w:val="00572E27"/>
    <w:rsid w:val="00574817"/>
    <w:rsid w:val="00575379"/>
    <w:rsid w:val="00576321"/>
    <w:rsid w:val="00576C35"/>
    <w:rsid w:val="00580634"/>
    <w:rsid w:val="005816DB"/>
    <w:rsid w:val="0058201B"/>
    <w:rsid w:val="005833EC"/>
    <w:rsid w:val="0058409E"/>
    <w:rsid w:val="005842CB"/>
    <w:rsid w:val="005867D9"/>
    <w:rsid w:val="0058795B"/>
    <w:rsid w:val="005910C3"/>
    <w:rsid w:val="00593191"/>
    <w:rsid w:val="00594038"/>
    <w:rsid w:val="00596E56"/>
    <w:rsid w:val="00597DAB"/>
    <w:rsid w:val="005A145E"/>
    <w:rsid w:val="005A1C6B"/>
    <w:rsid w:val="005A1E3E"/>
    <w:rsid w:val="005A2288"/>
    <w:rsid w:val="005A2D40"/>
    <w:rsid w:val="005A2EC8"/>
    <w:rsid w:val="005A3485"/>
    <w:rsid w:val="005A3BA9"/>
    <w:rsid w:val="005A4E89"/>
    <w:rsid w:val="005A5601"/>
    <w:rsid w:val="005A58B3"/>
    <w:rsid w:val="005A75D7"/>
    <w:rsid w:val="005B0BE7"/>
    <w:rsid w:val="005B10E3"/>
    <w:rsid w:val="005B379B"/>
    <w:rsid w:val="005B3AC4"/>
    <w:rsid w:val="005B3E16"/>
    <w:rsid w:val="005B4F3B"/>
    <w:rsid w:val="005B59B7"/>
    <w:rsid w:val="005B6356"/>
    <w:rsid w:val="005C2676"/>
    <w:rsid w:val="005C353F"/>
    <w:rsid w:val="005C43F2"/>
    <w:rsid w:val="005C4B74"/>
    <w:rsid w:val="005C4DCF"/>
    <w:rsid w:val="005C52B0"/>
    <w:rsid w:val="005C52B5"/>
    <w:rsid w:val="005C6987"/>
    <w:rsid w:val="005C7C98"/>
    <w:rsid w:val="005D4088"/>
    <w:rsid w:val="005D40B5"/>
    <w:rsid w:val="005D4C26"/>
    <w:rsid w:val="005D4CEB"/>
    <w:rsid w:val="005D4FD0"/>
    <w:rsid w:val="005D5265"/>
    <w:rsid w:val="005D5AA8"/>
    <w:rsid w:val="005D5CA9"/>
    <w:rsid w:val="005D6F9A"/>
    <w:rsid w:val="005E0D24"/>
    <w:rsid w:val="005E1CB9"/>
    <w:rsid w:val="005E2D73"/>
    <w:rsid w:val="005E438D"/>
    <w:rsid w:val="005E441B"/>
    <w:rsid w:val="005E4D11"/>
    <w:rsid w:val="005E5137"/>
    <w:rsid w:val="005E54C8"/>
    <w:rsid w:val="005E7747"/>
    <w:rsid w:val="005E7A09"/>
    <w:rsid w:val="005F2618"/>
    <w:rsid w:val="005F3D65"/>
    <w:rsid w:val="005F52C0"/>
    <w:rsid w:val="005F5462"/>
    <w:rsid w:val="005F55EA"/>
    <w:rsid w:val="005F7E16"/>
    <w:rsid w:val="00600BC1"/>
    <w:rsid w:val="006020F1"/>
    <w:rsid w:val="006022C8"/>
    <w:rsid w:val="00603B54"/>
    <w:rsid w:val="00603BB9"/>
    <w:rsid w:val="00604793"/>
    <w:rsid w:val="00605466"/>
    <w:rsid w:val="00605A29"/>
    <w:rsid w:val="00606581"/>
    <w:rsid w:val="00606605"/>
    <w:rsid w:val="00610406"/>
    <w:rsid w:val="006120CC"/>
    <w:rsid w:val="006147C8"/>
    <w:rsid w:val="00615345"/>
    <w:rsid w:val="006162E7"/>
    <w:rsid w:val="0061659A"/>
    <w:rsid w:val="00620678"/>
    <w:rsid w:val="006218C0"/>
    <w:rsid w:val="00622FFB"/>
    <w:rsid w:val="0062317E"/>
    <w:rsid w:val="00624A1E"/>
    <w:rsid w:val="006258D8"/>
    <w:rsid w:val="006274CC"/>
    <w:rsid w:val="00630277"/>
    <w:rsid w:val="0063133E"/>
    <w:rsid w:val="006316F6"/>
    <w:rsid w:val="006322CF"/>
    <w:rsid w:val="00636B5E"/>
    <w:rsid w:val="00637B60"/>
    <w:rsid w:val="00642035"/>
    <w:rsid w:val="00642666"/>
    <w:rsid w:val="006438F0"/>
    <w:rsid w:val="0064394A"/>
    <w:rsid w:val="0064423F"/>
    <w:rsid w:val="0064794F"/>
    <w:rsid w:val="00650BB1"/>
    <w:rsid w:val="006527B6"/>
    <w:rsid w:val="0065672D"/>
    <w:rsid w:val="00656F53"/>
    <w:rsid w:val="0065760F"/>
    <w:rsid w:val="00662093"/>
    <w:rsid w:val="0066279E"/>
    <w:rsid w:val="00663287"/>
    <w:rsid w:val="006645FB"/>
    <w:rsid w:val="00664F62"/>
    <w:rsid w:val="006651D6"/>
    <w:rsid w:val="0066538E"/>
    <w:rsid w:val="00667467"/>
    <w:rsid w:val="00667C25"/>
    <w:rsid w:val="00667C49"/>
    <w:rsid w:val="00670956"/>
    <w:rsid w:val="00670F60"/>
    <w:rsid w:val="0067106C"/>
    <w:rsid w:val="0067170D"/>
    <w:rsid w:val="00672FFA"/>
    <w:rsid w:val="006733BB"/>
    <w:rsid w:val="00673781"/>
    <w:rsid w:val="00674BAF"/>
    <w:rsid w:val="00675046"/>
    <w:rsid w:val="00675A62"/>
    <w:rsid w:val="00675C62"/>
    <w:rsid w:val="00676E9E"/>
    <w:rsid w:val="0067784A"/>
    <w:rsid w:val="00677F86"/>
    <w:rsid w:val="00681ABD"/>
    <w:rsid w:val="006829F4"/>
    <w:rsid w:val="00683053"/>
    <w:rsid w:val="00683132"/>
    <w:rsid w:val="00683702"/>
    <w:rsid w:val="006851DB"/>
    <w:rsid w:val="00687266"/>
    <w:rsid w:val="0068756A"/>
    <w:rsid w:val="0068796E"/>
    <w:rsid w:val="00690872"/>
    <w:rsid w:val="006916CB"/>
    <w:rsid w:val="00692991"/>
    <w:rsid w:val="006934A8"/>
    <w:rsid w:val="0069362C"/>
    <w:rsid w:val="00694605"/>
    <w:rsid w:val="00694F48"/>
    <w:rsid w:val="00695671"/>
    <w:rsid w:val="00697A9F"/>
    <w:rsid w:val="006A14EE"/>
    <w:rsid w:val="006A20B8"/>
    <w:rsid w:val="006A49A9"/>
    <w:rsid w:val="006A4B6C"/>
    <w:rsid w:val="006A4C87"/>
    <w:rsid w:val="006A54E6"/>
    <w:rsid w:val="006A675F"/>
    <w:rsid w:val="006A767B"/>
    <w:rsid w:val="006A798E"/>
    <w:rsid w:val="006B0590"/>
    <w:rsid w:val="006B1AC2"/>
    <w:rsid w:val="006B1C17"/>
    <w:rsid w:val="006B1EA6"/>
    <w:rsid w:val="006B221F"/>
    <w:rsid w:val="006B355A"/>
    <w:rsid w:val="006B369E"/>
    <w:rsid w:val="006B670F"/>
    <w:rsid w:val="006B7405"/>
    <w:rsid w:val="006C1147"/>
    <w:rsid w:val="006C1832"/>
    <w:rsid w:val="006C2B43"/>
    <w:rsid w:val="006C40DB"/>
    <w:rsid w:val="006C5577"/>
    <w:rsid w:val="006C67D3"/>
    <w:rsid w:val="006C71BE"/>
    <w:rsid w:val="006C73D1"/>
    <w:rsid w:val="006D0608"/>
    <w:rsid w:val="006D1333"/>
    <w:rsid w:val="006D185E"/>
    <w:rsid w:val="006D1DED"/>
    <w:rsid w:val="006D212D"/>
    <w:rsid w:val="006D2C8A"/>
    <w:rsid w:val="006D56D7"/>
    <w:rsid w:val="006D6483"/>
    <w:rsid w:val="006E08DB"/>
    <w:rsid w:val="006E0D65"/>
    <w:rsid w:val="006E19BF"/>
    <w:rsid w:val="006E307C"/>
    <w:rsid w:val="006E39DA"/>
    <w:rsid w:val="006E4624"/>
    <w:rsid w:val="006E6806"/>
    <w:rsid w:val="006E7264"/>
    <w:rsid w:val="006F00EC"/>
    <w:rsid w:val="006F0CC1"/>
    <w:rsid w:val="006F0F6F"/>
    <w:rsid w:val="006F242E"/>
    <w:rsid w:val="006F2684"/>
    <w:rsid w:val="006F2C16"/>
    <w:rsid w:val="006F2C92"/>
    <w:rsid w:val="006F34AB"/>
    <w:rsid w:val="006F3E0C"/>
    <w:rsid w:val="006F4BB5"/>
    <w:rsid w:val="006F51E0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32F0"/>
    <w:rsid w:val="00705A41"/>
    <w:rsid w:val="007064B9"/>
    <w:rsid w:val="0070677E"/>
    <w:rsid w:val="00707EFB"/>
    <w:rsid w:val="00711128"/>
    <w:rsid w:val="0071189F"/>
    <w:rsid w:val="00713797"/>
    <w:rsid w:val="00716AA7"/>
    <w:rsid w:val="0071747B"/>
    <w:rsid w:val="0071774C"/>
    <w:rsid w:val="00721050"/>
    <w:rsid w:val="007211F1"/>
    <w:rsid w:val="007216D1"/>
    <w:rsid w:val="007231CC"/>
    <w:rsid w:val="007260E9"/>
    <w:rsid w:val="0072610F"/>
    <w:rsid w:val="007263ED"/>
    <w:rsid w:val="00727F96"/>
    <w:rsid w:val="00731268"/>
    <w:rsid w:val="00731501"/>
    <w:rsid w:val="0073536A"/>
    <w:rsid w:val="00735CE4"/>
    <w:rsid w:val="00737C8B"/>
    <w:rsid w:val="00740316"/>
    <w:rsid w:val="00740EDF"/>
    <w:rsid w:val="00741EC4"/>
    <w:rsid w:val="0074223C"/>
    <w:rsid w:val="007433EC"/>
    <w:rsid w:val="00743CA9"/>
    <w:rsid w:val="00745008"/>
    <w:rsid w:val="007467A7"/>
    <w:rsid w:val="00746BFD"/>
    <w:rsid w:val="0074777F"/>
    <w:rsid w:val="00747D25"/>
    <w:rsid w:val="00750FE1"/>
    <w:rsid w:val="00754772"/>
    <w:rsid w:val="007563E2"/>
    <w:rsid w:val="00756B67"/>
    <w:rsid w:val="00757133"/>
    <w:rsid w:val="00760074"/>
    <w:rsid w:val="00760461"/>
    <w:rsid w:val="00761298"/>
    <w:rsid w:val="00762DB0"/>
    <w:rsid w:val="00763A49"/>
    <w:rsid w:val="00764A03"/>
    <w:rsid w:val="007650F2"/>
    <w:rsid w:val="00765343"/>
    <w:rsid w:val="00766C44"/>
    <w:rsid w:val="00771006"/>
    <w:rsid w:val="00772CC0"/>
    <w:rsid w:val="00773E6B"/>
    <w:rsid w:val="00774915"/>
    <w:rsid w:val="007753DA"/>
    <w:rsid w:val="00775CA8"/>
    <w:rsid w:val="00776BA0"/>
    <w:rsid w:val="00777D94"/>
    <w:rsid w:val="00777F54"/>
    <w:rsid w:val="00780B74"/>
    <w:rsid w:val="007813DC"/>
    <w:rsid w:val="00781CA2"/>
    <w:rsid w:val="00781F1B"/>
    <w:rsid w:val="00782399"/>
    <w:rsid w:val="0078373A"/>
    <w:rsid w:val="00784CC8"/>
    <w:rsid w:val="00785AD2"/>
    <w:rsid w:val="007862F2"/>
    <w:rsid w:val="007865AA"/>
    <w:rsid w:val="00787F74"/>
    <w:rsid w:val="007902FC"/>
    <w:rsid w:val="00792151"/>
    <w:rsid w:val="00792A12"/>
    <w:rsid w:val="00792D1F"/>
    <w:rsid w:val="00795935"/>
    <w:rsid w:val="007960A3"/>
    <w:rsid w:val="007967B4"/>
    <w:rsid w:val="0079683A"/>
    <w:rsid w:val="007A0493"/>
    <w:rsid w:val="007A04A3"/>
    <w:rsid w:val="007A0C5D"/>
    <w:rsid w:val="007A1AB1"/>
    <w:rsid w:val="007A2B45"/>
    <w:rsid w:val="007A3534"/>
    <w:rsid w:val="007A4D48"/>
    <w:rsid w:val="007A4F4C"/>
    <w:rsid w:val="007A577B"/>
    <w:rsid w:val="007A5D66"/>
    <w:rsid w:val="007A61EF"/>
    <w:rsid w:val="007A6DDD"/>
    <w:rsid w:val="007B027D"/>
    <w:rsid w:val="007B0768"/>
    <w:rsid w:val="007B0A7B"/>
    <w:rsid w:val="007B495C"/>
    <w:rsid w:val="007B4970"/>
    <w:rsid w:val="007B4DA8"/>
    <w:rsid w:val="007B5A1B"/>
    <w:rsid w:val="007B608E"/>
    <w:rsid w:val="007B6515"/>
    <w:rsid w:val="007B667C"/>
    <w:rsid w:val="007B6E73"/>
    <w:rsid w:val="007C1621"/>
    <w:rsid w:val="007C228C"/>
    <w:rsid w:val="007C238D"/>
    <w:rsid w:val="007C2895"/>
    <w:rsid w:val="007C2DDD"/>
    <w:rsid w:val="007C3C33"/>
    <w:rsid w:val="007C3E7F"/>
    <w:rsid w:val="007C437B"/>
    <w:rsid w:val="007C58E3"/>
    <w:rsid w:val="007C6362"/>
    <w:rsid w:val="007C74A0"/>
    <w:rsid w:val="007C7D4E"/>
    <w:rsid w:val="007D2404"/>
    <w:rsid w:val="007D57D3"/>
    <w:rsid w:val="007D6815"/>
    <w:rsid w:val="007D6C48"/>
    <w:rsid w:val="007D75AB"/>
    <w:rsid w:val="007E3C35"/>
    <w:rsid w:val="007E475E"/>
    <w:rsid w:val="007E4DBC"/>
    <w:rsid w:val="007E4ED2"/>
    <w:rsid w:val="007E5EAF"/>
    <w:rsid w:val="007E6469"/>
    <w:rsid w:val="007E69C1"/>
    <w:rsid w:val="007E6D62"/>
    <w:rsid w:val="007F0B9D"/>
    <w:rsid w:val="007F1972"/>
    <w:rsid w:val="007F208B"/>
    <w:rsid w:val="007F268E"/>
    <w:rsid w:val="007F2E08"/>
    <w:rsid w:val="007F34F6"/>
    <w:rsid w:val="007F39BA"/>
    <w:rsid w:val="007F46D0"/>
    <w:rsid w:val="007F70EF"/>
    <w:rsid w:val="00801A7F"/>
    <w:rsid w:val="00801B59"/>
    <w:rsid w:val="008039B8"/>
    <w:rsid w:val="008047B5"/>
    <w:rsid w:val="00804DB5"/>
    <w:rsid w:val="008057A9"/>
    <w:rsid w:val="00805891"/>
    <w:rsid w:val="008069CA"/>
    <w:rsid w:val="00807B38"/>
    <w:rsid w:val="00807DE6"/>
    <w:rsid w:val="008106F1"/>
    <w:rsid w:val="00810D4C"/>
    <w:rsid w:val="00813F31"/>
    <w:rsid w:val="00816009"/>
    <w:rsid w:val="00816D57"/>
    <w:rsid w:val="00816E72"/>
    <w:rsid w:val="008233CB"/>
    <w:rsid w:val="008235E1"/>
    <w:rsid w:val="00823866"/>
    <w:rsid w:val="008243A3"/>
    <w:rsid w:val="00825DC0"/>
    <w:rsid w:val="00827726"/>
    <w:rsid w:val="00827BF4"/>
    <w:rsid w:val="00830941"/>
    <w:rsid w:val="00832F33"/>
    <w:rsid w:val="008332A2"/>
    <w:rsid w:val="00834D33"/>
    <w:rsid w:val="0084011C"/>
    <w:rsid w:val="008420D4"/>
    <w:rsid w:val="00842B10"/>
    <w:rsid w:val="00842E38"/>
    <w:rsid w:val="00843567"/>
    <w:rsid w:val="00846095"/>
    <w:rsid w:val="00846690"/>
    <w:rsid w:val="0085081B"/>
    <w:rsid w:val="00851E88"/>
    <w:rsid w:val="00852514"/>
    <w:rsid w:val="00854784"/>
    <w:rsid w:val="00854CD4"/>
    <w:rsid w:val="00854F47"/>
    <w:rsid w:val="00855553"/>
    <w:rsid w:val="00860702"/>
    <w:rsid w:val="00860826"/>
    <w:rsid w:val="0086240B"/>
    <w:rsid w:val="00864409"/>
    <w:rsid w:val="00864607"/>
    <w:rsid w:val="00864BD1"/>
    <w:rsid w:val="008663C3"/>
    <w:rsid w:val="00866693"/>
    <w:rsid w:val="00870530"/>
    <w:rsid w:val="00870836"/>
    <w:rsid w:val="00870E2E"/>
    <w:rsid w:val="008720E7"/>
    <w:rsid w:val="00873D32"/>
    <w:rsid w:val="00874956"/>
    <w:rsid w:val="00877105"/>
    <w:rsid w:val="0088321D"/>
    <w:rsid w:val="00883AB8"/>
    <w:rsid w:val="008844AA"/>
    <w:rsid w:val="008849C7"/>
    <w:rsid w:val="00885543"/>
    <w:rsid w:val="0088710C"/>
    <w:rsid w:val="00887363"/>
    <w:rsid w:val="00887453"/>
    <w:rsid w:val="008906DF"/>
    <w:rsid w:val="00890CB1"/>
    <w:rsid w:val="008918AD"/>
    <w:rsid w:val="00891C95"/>
    <w:rsid w:val="00892B26"/>
    <w:rsid w:val="00893D91"/>
    <w:rsid w:val="00894C71"/>
    <w:rsid w:val="008A1551"/>
    <w:rsid w:val="008A1ECD"/>
    <w:rsid w:val="008A34BF"/>
    <w:rsid w:val="008A441C"/>
    <w:rsid w:val="008A4981"/>
    <w:rsid w:val="008A63CF"/>
    <w:rsid w:val="008A6907"/>
    <w:rsid w:val="008A7034"/>
    <w:rsid w:val="008A724D"/>
    <w:rsid w:val="008B01E3"/>
    <w:rsid w:val="008B04DA"/>
    <w:rsid w:val="008B0689"/>
    <w:rsid w:val="008B0DAE"/>
    <w:rsid w:val="008B21BA"/>
    <w:rsid w:val="008B27F0"/>
    <w:rsid w:val="008B29B4"/>
    <w:rsid w:val="008B36BC"/>
    <w:rsid w:val="008B5E2D"/>
    <w:rsid w:val="008B63C5"/>
    <w:rsid w:val="008B6BA9"/>
    <w:rsid w:val="008B6BB8"/>
    <w:rsid w:val="008C1434"/>
    <w:rsid w:val="008C21AA"/>
    <w:rsid w:val="008C3364"/>
    <w:rsid w:val="008C38EA"/>
    <w:rsid w:val="008C3E5D"/>
    <w:rsid w:val="008C40B8"/>
    <w:rsid w:val="008C4AAE"/>
    <w:rsid w:val="008C6A18"/>
    <w:rsid w:val="008C70D2"/>
    <w:rsid w:val="008C71D9"/>
    <w:rsid w:val="008D1032"/>
    <w:rsid w:val="008D187B"/>
    <w:rsid w:val="008D3999"/>
    <w:rsid w:val="008D54FD"/>
    <w:rsid w:val="008D5B5F"/>
    <w:rsid w:val="008D5F5F"/>
    <w:rsid w:val="008D6A4F"/>
    <w:rsid w:val="008D6C07"/>
    <w:rsid w:val="008D792D"/>
    <w:rsid w:val="008E23F3"/>
    <w:rsid w:val="008E3158"/>
    <w:rsid w:val="008E4183"/>
    <w:rsid w:val="008E4677"/>
    <w:rsid w:val="008E5AAF"/>
    <w:rsid w:val="008E5E30"/>
    <w:rsid w:val="008E5E3B"/>
    <w:rsid w:val="008E5EA8"/>
    <w:rsid w:val="008E6376"/>
    <w:rsid w:val="008F1618"/>
    <w:rsid w:val="008F1CE4"/>
    <w:rsid w:val="008F2534"/>
    <w:rsid w:val="008F2604"/>
    <w:rsid w:val="008F538C"/>
    <w:rsid w:val="009021D0"/>
    <w:rsid w:val="009028A8"/>
    <w:rsid w:val="00903E28"/>
    <w:rsid w:val="00904903"/>
    <w:rsid w:val="00906472"/>
    <w:rsid w:val="00906713"/>
    <w:rsid w:val="0090697A"/>
    <w:rsid w:val="00910850"/>
    <w:rsid w:val="009113C3"/>
    <w:rsid w:val="00911451"/>
    <w:rsid w:val="009126AA"/>
    <w:rsid w:val="00913FF9"/>
    <w:rsid w:val="0091578E"/>
    <w:rsid w:val="00915DD7"/>
    <w:rsid w:val="00916BC4"/>
    <w:rsid w:val="00917202"/>
    <w:rsid w:val="00921160"/>
    <w:rsid w:val="00922DD0"/>
    <w:rsid w:val="0092356E"/>
    <w:rsid w:val="009238B6"/>
    <w:rsid w:val="0092470B"/>
    <w:rsid w:val="00925108"/>
    <w:rsid w:val="009259AF"/>
    <w:rsid w:val="00925E34"/>
    <w:rsid w:val="00926B55"/>
    <w:rsid w:val="009314EA"/>
    <w:rsid w:val="0093224C"/>
    <w:rsid w:val="00934A42"/>
    <w:rsid w:val="00934E34"/>
    <w:rsid w:val="00935D33"/>
    <w:rsid w:val="0093735A"/>
    <w:rsid w:val="009400D3"/>
    <w:rsid w:val="0094014C"/>
    <w:rsid w:val="00942BD4"/>
    <w:rsid w:val="00942E77"/>
    <w:rsid w:val="00944791"/>
    <w:rsid w:val="00944EB2"/>
    <w:rsid w:val="00945275"/>
    <w:rsid w:val="00945BFC"/>
    <w:rsid w:val="0094676D"/>
    <w:rsid w:val="00946856"/>
    <w:rsid w:val="00946BD0"/>
    <w:rsid w:val="00946E98"/>
    <w:rsid w:val="00952491"/>
    <w:rsid w:val="00952ECB"/>
    <w:rsid w:val="00953823"/>
    <w:rsid w:val="00955810"/>
    <w:rsid w:val="00955BC1"/>
    <w:rsid w:val="009562E3"/>
    <w:rsid w:val="00957914"/>
    <w:rsid w:val="00960CF0"/>
    <w:rsid w:val="00963075"/>
    <w:rsid w:val="00967C51"/>
    <w:rsid w:val="009701C6"/>
    <w:rsid w:val="00972CB7"/>
    <w:rsid w:val="009730CA"/>
    <w:rsid w:val="00975D01"/>
    <w:rsid w:val="00976B73"/>
    <w:rsid w:val="00976C87"/>
    <w:rsid w:val="009775F5"/>
    <w:rsid w:val="00977790"/>
    <w:rsid w:val="009805D4"/>
    <w:rsid w:val="00980DAA"/>
    <w:rsid w:val="00980E7A"/>
    <w:rsid w:val="00981707"/>
    <w:rsid w:val="0098202A"/>
    <w:rsid w:val="0098305A"/>
    <w:rsid w:val="00983905"/>
    <w:rsid w:val="00985D6D"/>
    <w:rsid w:val="009863D0"/>
    <w:rsid w:val="009864D3"/>
    <w:rsid w:val="00987562"/>
    <w:rsid w:val="009875B9"/>
    <w:rsid w:val="00990D30"/>
    <w:rsid w:val="00991A6A"/>
    <w:rsid w:val="00991FDE"/>
    <w:rsid w:val="0099202D"/>
    <w:rsid w:val="00992F31"/>
    <w:rsid w:val="0099376B"/>
    <w:rsid w:val="00996118"/>
    <w:rsid w:val="009A143C"/>
    <w:rsid w:val="009A1868"/>
    <w:rsid w:val="009A1B8B"/>
    <w:rsid w:val="009A2E71"/>
    <w:rsid w:val="009A3ED8"/>
    <w:rsid w:val="009A40B8"/>
    <w:rsid w:val="009A4B57"/>
    <w:rsid w:val="009A4C49"/>
    <w:rsid w:val="009A61B9"/>
    <w:rsid w:val="009A639C"/>
    <w:rsid w:val="009A6742"/>
    <w:rsid w:val="009A6FB9"/>
    <w:rsid w:val="009B1A28"/>
    <w:rsid w:val="009B1AA4"/>
    <w:rsid w:val="009B1BEC"/>
    <w:rsid w:val="009B2387"/>
    <w:rsid w:val="009B27DB"/>
    <w:rsid w:val="009B55ED"/>
    <w:rsid w:val="009B7CA1"/>
    <w:rsid w:val="009C0AB2"/>
    <w:rsid w:val="009C3568"/>
    <w:rsid w:val="009C3AE9"/>
    <w:rsid w:val="009C4470"/>
    <w:rsid w:val="009C5481"/>
    <w:rsid w:val="009C5911"/>
    <w:rsid w:val="009C7908"/>
    <w:rsid w:val="009C7B4D"/>
    <w:rsid w:val="009D0030"/>
    <w:rsid w:val="009D0765"/>
    <w:rsid w:val="009D33E1"/>
    <w:rsid w:val="009D69B0"/>
    <w:rsid w:val="009D6F65"/>
    <w:rsid w:val="009D7BB9"/>
    <w:rsid w:val="009D7ED9"/>
    <w:rsid w:val="009E1C90"/>
    <w:rsid w:val="009E3589"/>
    <w:rsid w:val="009E4FC7"/>
    <w:rsid w:val="009E7447"/>
    <w:rsid w:val="009F0229"/>
    <w:rsid w:val="009F07B4"/>
    <w:rsid w:val="009F1BB9"/>
    <w:rsid w:val="009F2EC9"/>
    <w:rsid w:val="009F3B8D"/>
    <w:rsid w:val="009F43A2"/>
    <w:rsid w:val="009F53D1"/>
    <w:rsid w:val="009F5472"/>
    <w:rsid w:val="009F5B12"/>
    <w:rsid w:val="009F6BDC"/>
    <w:rsid w:val="00A00D9F"/>
    <w:rsid w:val="00A01D03"/>
    <w:rsid w:val="00A029BB"/>
    <w:rsid w:val="00A0346F"/>
    <w:rsid w:val="00A037EF"/>
    <w:rsid w:val="00A10809"/>
    <w:rsid w:val="00A111D4"/>
    <w:rsid w:val="00A121B3"/>
    <w:rsid w:val="00A12EB2"/>
    <w:rsid w:val="00A131B1"/>
    <w:rsid w:val="00A1379F"/>
    <w:rsid w:val="00A13EC7"/>
    <w:rsid w:val="00A14005"/>
    <w:rsid w:val="00A1501F"/>
    <w:rsid w:val="00A16FCD"/>
    <w:rsid w:val="00A2005C"/>
    <w:rsid w:val="00A23D9B"/>
    <w:rsid w:val="00A245C2"/>
    <w:rsid w:val="00A24637"/>
    <w:rsid w:val="00A256CC"/>
    <w:rsid w:val="00A258ED"/>
    <w:rsid w:val="00A25DDA"/>
    <w:rsid w:val="00A2667D"/>
    <w:rsid w:val="00A26D49"/>
    <w:rsid w:val="00A30031"/>
    <w:rsid w:val="00A31056"/>
    <w:rsid w:val="00A31935"/>
    <w:rsid w:val="00A33444"/>
    <w:rsid w:val="00A37A43"/>
    <w:rsid w:val="00A41ED2"/>
    <w:rsid w:val="00A42EE4"/>
    <w:rsid w:val="00A44F92"/>
    <w:rsid w:val="00A44FBC"/>
    <w:rsid w:val="00A46F21"/>
    <w:rsid w:val="00A47493"/>
    <w:rsid w:val="00A51157"/>
    <w:rsid w:val="00A5187A"/>
    <w:rsid w:val="00A51F5A"/>
    <w:rsid w:val="00A542E8"/>
    <w:rsid w:val="00A54E62"/>
    <w:rsid w:val="00A55C36"/>
    <w:rsid w:val="00A55C73"/>
    <w:rsid w:val="00A562D7"/>
    <w:rsid w:val="00A56EC4"/>
    <w:rsid w:val="00A5762A"/>
    <w:rsid w:val="00A60737"/>
    <w:rsid w:val="00A60B63"/>
    <w:rsid w:val="00A61DC2"/>
    <w:rsid w:val="00A63A3C"/>
    <w:rsid w:val="00A63CCF"/>
    <w:rsid w:val="00A64789"/>
    <w:rsid w:val="00A64B51"/>
    <w:rsid w:val="00A6515F"/>
    <w:rsid w:val="00A65453"/>
    <w:rsid w:val="00A654C7"/>
    <w:rsid w:val="00A6591A"/>
    <w:rsid w:val="00A65E0B"/>
    <w:rsid w:val="00A660F0"/>
    <w:rsid w:val="00A70A74"/>
    <w:rsid w:val="00A737DD"/>
    <w:rsid w:val="00A75101"/>
    <w:rsid w:val="00A76C5D"/>
    <w:rsid w:val="00A77577"/>
    <w:rsid w:val="00A82107"/>
    <w:rsid w:val="00A83326"/>
    <w:rsid w:val="00A835BE"/>
    <w:rsid w:val="00A84492"/>
    <w:rsid w:val="00A85313"/>
    <w:rsid w:val="00A87832"/>
    <w:rsid w:val="00A90249"/>
    <w:rsid w:val="00A9055D"/>
    <w:rsid w:val="00A922BB"/>
    <w:rsid w:val="00A92E51"/>
    <w:rsid w:val="00A93B6C"/>
    <w:rsid w:val="00A9411E"/>
    <w:rsid w:val="00A94B53"/>
    <w:rsid w:val="00A952B3"/>
    <w:rsid w:val="00A97362"/>
    <w:rsid w:val="00A977AB"/>
    <w:rsid w:val="00A97A8F"/>
    <w:rsid w:val="00AA0FDC"/>
    <w:rsid w:val="00AA2C57"/>
    <w:rsid w:val="00AA343B"/>
    <w:rsid w:val="00AA39C0"/>
    <w:rsid w:val="00AA3CA1"/>
    <w:rsid w:val="00AA4B4E"/>
    <w:rsid w:val="00AA5146"/>
    <w:rsid w:val="00AA520A"/>
    <w:rsid w:val="00AA6138"/>
    <w:rsid w:val="00AA73F9"/>
    <w:rsid w:val="00AA7E36"/>
    <w:rsid w:val="00AA7F3D"/>
    <w:rsid w:val="00AB1A65"/>
    <w:rsid w:val="00AB3139"/>
    <w:rsid w:val="00AB44E4"/>
    <w:rsid w:val="00AB546A"/>
    <w:rsid w:val="00AB5C93"/>
    <w:rsid w:val="00AB7095"/>
    <w:rsid w:val="00AB732A"/>
    <w:rsid w:val="00AB7A83"/>
    <w:rsid w:val="00AC1B8E"/>
    <w:rsid w:val="00AC2869"/>
    <w:rsid w:val="00AC2FA6"/>
    <w:rsid w:val="00AC385B"/>
    <w:rsid w:val="00AC44AC"/>
    <w:rsid w:val="00AC5B6B"/>
    <w:rsid w:val="00AD1F58"/>
    <w:rsid w:val="00AD2E0F"/>
    <w:rsid w:val="00AD2EE7"/>
    <w:rsid w:val="00AD3655"/>
    <w:rsid w:val="00AD5B4D"/>
    <w:rsid w:val="00AE04DE"/>
    <w:rsid w:val="00AE10F0"/>
    <w:rsid w:val="00AE1546"/>
    <w:rsid w:val="00AE3C45"/>
    <w:rsid w:val="00AE4A05"/>
    <w:rsid w:val="00AE4E9C"/>
    <w:rsid w:val="00AE5767"/>
    <w:rsid w:val="00AE5BB4"/>
    <w:rsid w:val="00AF0EEE"/>
    <w:rsid w:val="00AF0F3F"/>
    <w:rsid w:val="00AF5936"/>
    <w:rsid w:val="00AF60AD"/>
    <w:rsid w:val="00AF7670"/>
    <w:rsid w:val="00AF7F9A"/>
    <w:rsid w:val="00B00036"/>
    <w:rsid w:val="00B00BAF"/>
    <w:rsid w:val="00B017A6"/>
    <w:rsid w:val="00B02027"/>
    <w:rsid w:val="00B02E9C"/>
    <w:rsid w:val="00B043F5"/>
    <w:rsid w:val="00B0549B"/>
    <w:rsid w:val="00B05E86"/>
    <w:rsid w:val="00B06770"/>
    <w:rsid w:val="00B11B44"/>
    <w:rsid w:val="00B11D96"/>
    <w:rsid w:val="00B126BB"/>
    <w:rsid w:val="00B12C7B"/>
    <w:rsid w:val="00B130CA"/>
    <w:rsid w:val="00B140C1"/>
    <w:rsid w:val="00B14513"/>
    <w:rsid w:val="00B15048"/>
    <w:rsid w:val="00B15C59"/>
    <w:rsid w:val="00B16063"/>
    <w:rsid w:val="00B17DA7"/>
    <w:rsid w:val="00B208F8"/>
    <w:rsid w:val="00B20C2E"/>
    <w:rsid w:val="00B217BD"/>
    <w:rsid w:val="00B21A62"/>
    <w:rsid w:val="00B2286D"/>
    <w:rsid w:val="00B237BB"/>
    <w:rsid w:val="00B2527E"/>
    <w:rsid w:val="00B301D5"/>
    <w:rsid w:val="00B31973"/>
    <w:rsid w:val="00B32C7E"/>
    <w:rsid w:val="00B32CC7"/>
    <w:rsid w:val="00B337EA"/>
    <w:rsid w:val="00B342E7"/>
    <w:rsid w:val="00B34FB8"/>
    <w:rsid w:val="00B35196"/>
    <w:rsid w:val="00B368AB"/>
    <w:rsid w:val="00B36A33"/>
    <w:rsid w:val="00B37483"/>
    <w:rsid w:val="00B414D2"/>
    <w:rsid w:val="00B41CB3"/>
    <w:rsid w:val="00B423E0"/>
    <w:rsid w:val="00B43203"/>
    <w:rsid w:val="00B43571"/>
    <w:rsid w:val="00B44F4D"/>
    <w:rsid w:val="00B45249"/>
    <w:rsid w:val="00B462D2"/>
    <w:rsid w:val="00B50F69"/>
    <w:rsid w:val="00B51BBF"/>
    <w:rsid w:val="00B52BB3"/>
    <w:rsid w:val="00B54221"/>
    <w:rsid w:val="00B545F8"/>
    <w:rsid w:val="00B54D17"/>
    <w:rsid w:val="00B54D88"/>
    <w:rsid w:val="00B61D70"/>
    <w:rsid w:val="00B625B7"/>
    <w:rsid w:val="00B644C0"/>
    <w:rsid w:val="00B64A18"/>
    <w:rsid w:val="00B65842"/>
    <w:rsid w:val="00B65CFE"/>
    <w:rsid w:val="00B664F9"/>
    <w:rsid w:val="00B6719C"/>
    <w:rsid w:val="00B67DE5"/>
    <w:rsid w:val="00B716F4"/>
    <w:rsid w:val="00B71862"/>
    <w:rsid w:val="00B71AB4"/>
    <w:rsid w:val="00B71D2C"/>
    <w:rsid w:val="00B7203F"/>
    <w:rsid w:val="00B721A9"/>
    <w:rsid w:val="00B74451"/>
    <w:rsid w:val="00B748F0"/>
    <w:rsid w:val="00B749FC"/>
    <w:rsid w:val="00B77C9E"/>
    <w:rsid w:val="00B80624"/>
    <w:rsid w:val="00B80663"/>
    <w:rsid w:val="00B808E9"/>
    <w:rsid w:val="00B82960"/>
    <w:rsid w:val="00B8337D"/>
    <w:rsid w:val="00B83501"/>
    <w:rsid w:val="00B84EA8"/>
    <w:rsid w:val="00B85ED2"/>
    <w:rsid w:val="00B8661D"/>
    <w:rsid w:val="00B87054"/>
    <w:rsid w:val="00B87F21"/>
    <w:rsid w:val="00B91008"/>
    <w:rsid w:val="00B9382A"/>
    <w:rsid w:val="00B93B0D"/>
    <w:rsid w:val="00B94B3D"/>
    <w:rsid w:val="00B95B45"/>
    <w:rsid w:val="00B97357"/>
    <w:rsid w:val="00BA166B"/>
    <w:rsid w:val="00BA1F0B"/>
    <w:rsid w:val="00BA25C7"/>
    <w:rsid w:val="00BA5093"/>
    <w:rsid w:val="00BA518A"/>
    <w:rsid w:val="00BA7273"/>
    <w:rsid w:val="00BB0E22"/>
    <w:rsid w:val="00BB26C9"/>
    <w:rsid w:val="00BB2C4B"/>
    <w:rsid w:val="00BB30A2"/>
    <w:rsid w:val="00BB32B9"/>
    <w:rsid w:val="00BB3CF7"/>
    <w:rsid w:val="00BB4CA9"/>
    <w:rsid w:val="00BB5A9B"/>
    <w:rsid w:val="00BB6C60"/>
    <w:rsid w:val="00BB707B"/>
    <w:rsid w:val="00BC06A4"/>
    <w:rsid w:val="00BC0A01"/>
    <w:rsid w:val="00BC0BAE"/>
    <w:rsid w:val="00BC1392"/>
    <w:rsid w:val="00BC4858"/>
    <w:rsid w:val="00BC501B"/>
    <w:rsid w:val="00BC5DAB"/>
    <w:rsid w:val="00BC760E"/>
    <w:rsid w:val="00BC775C"/>
    <w:rsid w:val="00BD00AA"/>
    <w:rsid w:val="00BD077E"/>
    <w:rsid w:val="00BD0838"/>
    <w:rsid w:val="00BD08F5"/>
    <w:rsid w:val="00BD2194"/>
    <w:rsid w:val="00BD21D3"/>
    <w:rsid w:val="00BD28C2"/>
    <w:rsid w:val="00BD537B"/>
    <w:rsid w:val="00BD5643"/>
    <w:rsid w:val="00BD6F12"/>
    <w:rsid w:val="00BD7A6D"/>
    <w:rsid w:val="00BE02A3"/>
    <w:rsid w:val="00BE1115"/>
    <w:rsid w:val="00BE2313"/>
    <w:rsid w:val="00BE2EF0"/>
    <w:rsid w:val="00BE3362"/>
    <w:rsid w:val="00BE41CD"/>
    <w:rsid w:val="00BE42B6"/>
    <w:rsid w:val="00BE5392"/>
    <w:rsid w:val="00BE55A6"/>
    <w:rsid w:val="00BE58DB"/>
    <w:rsid w:val="00BE7614"/>
    <w:rsid w:val="00BF0091"/>
    <w:rsid w:val="00BF140E"/>
    <w:rsid w:val="00BF19F9"/>
    <w:rsid w:val="00BF23B0"/>
    <w:rsid w:val="00BF7125"/>
    <w:rsid w:val="00C01721"/>
    <w:rsid w:val="00C03907"/>
    <w:rsid w:val="00C0408B"/>
    <w:rsid w:val="00C04639"/>
    <w:rsid w:val="00C046FE"/>
    <w:rsid w:val="00C05F3A"/>
    <w:rsid w:val="00C10105"/>
    <w:rsid w:val="00C1053E"/>
    <w:rsid w:val="00C10F8B"/>
    <w:rsid w:val="00C115CC"/>
    <w:rsid w:val="00C127B7"/>
    <w:rsid w:val="00C1301E"/>
    <w:rsid w:val="00C138B8"/>
    <w:rsid w:val="00C14123"/>
    <w:rsid w:val="00C14A99"/>
    <w:rsid w:val="00C15354"/>
    <w:rsid w:val="00C16806"/>
    <w:rsid w:val="00C17541"/>
    <w:rsid w:val="00C17978"/>
    <w:rsid w:val="00C17A85"/>
    <w:rsid w:val="00C20501"/>
    <w:rsid w:val="00C20735"/>
    <w:rsid w:val="00C209D4"/>
    <w:rsid w:val="00C20E0B"/>
    <w:rsid w:val="00C219A7"/>
    <w:rsid w:val="00C21A50"/>
    <w:rsid w:val="00C24753"/>
    <w:rsid w:val="00C247EF"/>
    <w:rsid w:val="00C24EA0"/>
    <w:rsid w:val="00C2589F"/>
    <w:rsid w:val="00C2590C"/>
    <w:rsid w:val="00C25CD1"/>
    <w:rsid w:val="00C32152"/>
    <w:rsid w:val="00C37507"/>
    <w:rsid w:val="00C40AF6"/>
    <w:rsid w:val="00C40CFF"/>
    <w:rsid w:val="00C4182D"/>
    <w:rsid w:val="00C42668"/>
    <w:rsid w:val="00C430EA"/>
    <w:rsid w:val="00C445CE"/>
    <w:rsid w:val="00C45897"/>
    <w:rsid w:val="00C4746B"/>
    <w:rsid w:val="00C474F9"/>
    <w:rsid w:val="00C47DEE"/>
    <w:rsid w:val="00C51A18"/>
    <w:rsid w:val="00C53313"/>
    <w:rsid w:val="00C53A80"/>
    <w:rsid w:val="00C55F73"/>
    <w:rsid w:val="00C6055C"/>
    <w:rsid w:val="00C619E2"/>
    <w:rsid w:val="00C61E2F"/>
    <w:rsid w:val="00C639DE"/>
    <w:rsid w:val="00C67EFE"/>
    <w:rsid w:val="00C701EB"/>
    <w:rsid w:val="00C70EAC"/>
    <w:rsid w:val="00C71655"/>
    <w:rsid w:val="00C7525E"/>
    <w:rsid w:val="00C80C0C"/>
    <w:rsid w:val="00C82137"/>
    <w:rsid w:val="00C82879"/>
    <w:rsid w:val="00C83132"/>
    <w:rsid w:val="00C838A9"/>
    <w:rsid w:val="00C9169C"/>
    <w:rsid w:val="00C9169E"/>
    <w:rsid w:val="00C917A3"/>
    <w:rsid w:val="00C91C4E"/>
    <w:rsid w:val="00C92596"/>
    <w:rsid w:val="00C9308B"/>
    <w:rsid w:val="00C930F0"/>
    <w:rsid w:val="00C93C1B"/>
    <w:rsid w:val="00C94198"/>
    <w:rsid w:val="00C950E1"/>
    <w:rsid w:val="00C95576"/>
    <w:rsid w:val="00C97BCC"/>
    <w:rsid w:val="00CA19B6"/>
    <w:rsid w:val="00CA1D61"/>
    <w:rsid w:val="00CA2257"/>
    <w:rsid w:val="00CA26A5"/>
    <w:rsid w:val="00CA4192"/>
    <w:rsid w:val="00CA4831"/>
    <w:rsid w:val="00CA4B1B"/>
    <w:rsid w:val="00CA6D3F"/>
    <w:rsid w:val="00CB02E8"/>
    <w:rsid w:val="00CB033F"/>
    <w:rsid w:val="00CB10E4"/>
    <w:rsid w:val="00CB1CB7"/>
    <w:rsid w:val="00CB1E96"/>
    <w:rsid w:val="00CB3161"/>
    <w:rsid w:val="00CB6D64"/>
    <w:rsid w:val="00CC0D33"/>
    <w:rsid w:val="00CC15D1"/>
    <w:rsid w:val="00CC16F7"/>
    <w:rsid w:val="00CC396D"/>
    <w:rsid w:val="00CC48F9"/>
    <w:rsid w:val="00CC4B60"/>
    <w:rsid w:val="00CC58D2"/>
    <w:rsid w:val="00CC66C2"/>
    <w:rsid w:val="00CD089E"/>
    <w:rsid w:val="00CD0CC8"/>
    <w:rsid w:val="00CD1DD4"/>
    <w:rsid w:val="00CD1EAD"/>
    <w:rsid w:val="00CD2624"/>
    <w:rsid w:val="00CD33A3"/>
    <w:rsid w:val="00CD37A7"/>
    <w:rsid w:val="00CD591C"/>
    <w:rsid w:val="00CE0357"/>
    <w:rsid w:val="00CE07F6"/>
    <w:rsid w:val="00CE0A60"/>
    <w:rsid w:val="00CE241C"/>
    <w:rsid w:val="00CE25CE"/>
    <w:rsid w:val="00CE3D68"/>
    <w:rsid w:val="00CE4141"/>
    <w:rsid w:val="00CE5932"/>
    <w:rsid w:val="00CE65E0"/>
    <w:rsid w:val="00CE684A"/>
    <w:rsid w:val="00CE70F4"/>
    <w:rsid w:val="00CE72F9"/>
    <w:rsid w:val="00CF042B"/>
    <w:rsid w:val="00CF0A8B"/>
    <w:rsid w:val="00CF183B"/>
    <w:rsid w:val="00CF1FFE"/>
    <w:rsid w:val="00CF4470"/>
    <w:rsid w:val="00CF62B3"/>
    <w:rsid w:val="00CF6F08"/>
    <w:rsid w:val="00CF784D"/>
    <w:rsid w:val="00CF7ED5"/>
    <w:rsid w:val="00D008C4"/>
    <w:rsid w:val="00D009E2"/>
    <w:rsid w:val="00D0172D"/>
    <w:rsid w:val="00D023B5"/>
    <w:rsid w:val="00D02D60"/>
    <w:rsid w:val="00D06B70"/>
    <w:rsid w:val="00D0751E"/>
    <w:rsid w:val="00D07EDF"/>
    <w:rsid w:val="00D10A5F"/>
    <w:rsid w:val="00D10F1D"/>
    <w:rsid w:val="00D11719"/>
    <w:rsid w:val="00D12915"/>
    <w:rsid w:val="00D12E36"/>
    <w:rsid w:val="00D15441"/>
    <w:rsid w:val="00D15793"/>
    <w:rsid w:val="00D172BF"/>
    <w:rsid w:val="00D215FC"/>
    <w:rsid w:val="00D226B8"/>
    <w:rsid w:val="00D2397C"/>
    <w:rsid w:val="00D23B04"/>
    <w:rsid w:val="00D24D0A"/>
    <w:rsid w:val="00D25752"/>
    <w:rsid w:val="00D30378"/>
    <w:rsid w:val="00D31A25"/>
    <w:rsid w:val="00D33039"/>
    <w:rsid w:val="00D360D1"/>
    <w:rsid w:val="00D36397"/>
    <w:rsid w:val="00D40B1F"/>
    <w:rsid w:val="00D40B78"/>
    <w:rsid w:val="00D4142D"/>
    <w:rsid w:val="00D4415B"/>
    <w:rsid w:val="00D442B1"/>
    <w:rsid w:val="00D4487B"/>
    <w:rsid w:val="00D451B8"/>
    <w:rsid w:val="00D45696"/>
    <w:rsid w:val="00D461D3"/>
    <w:rsid w:val="00D47584"/>
    <w:rsid w:val="00D47AB8"/>
    <w:rsid w:val="00D50F0A"/>
    <w:rsid w:val="00D547FE"/>
    <w:rsid w:val="00D60E33"/>
    <w:rsid w:val="00D62591"/>
    <w:rsid w:val="00D6285E"/>
    <w:rsid w:val="00D64084"/>
    <w:rsid w:val="00D70110"/>
    <w:rsid w:val="00D72EFD"/>
    <w:rsid w:val="00D72FDF"/>
    <w:rsid w:val="00D73122"/>
    <w:rsid w:val="00D7418C"/>
    <w:rsid w:val="00D75CFC"/>
    <w:rsid w:val="00D76253"/>
    <w:rsid w:val="00D817E3"/>
    <w:rsid w:val="00D82AEF"/>
    <w:rsid w:val="00D8367E"/>
    <w:rsid w:val="00D85C06"/>
    <w:rsid w:val="00D86EB8"/>
    <w:rsid w:val="00D9122B"/>
    <w:rsid w:val="00D91851"/>
    <w:rsid w:val="00D9389B"/>
    <w:rsid w:val="00D944E7"/>
    <w:rsid w:val="00D9460D"/>
    <w:rsid w:val="00D95EDC"/>
    <w:rsid w:val="00DA3658"/>
    <w:rsid w:val="00DA3E67"/>
    <w:rsid w:val="00DA456F"/>
    <w:rsid w:val="00DA4CFA"/>
    <w:rsid w:val="00DA5376"/>
    <w:rsid w:val="00DA68B4"/>
    <w:rsid w:val="00DA70EC"/>
    <w:rsid w:val="00DB0149"/>
    <w:rsid w:val="00DB0A52"/>
    <w:rsid w:val="00DB0F22"/>
    <w:rsid w:val="00DB0F6E"/>
    <w:rsid w:val="00DB1CE6"/>
    <w:rsid w:val="00DB2E5F"/>
    <w:rsid w:val="00DB35B0"/>
    <w:rsid w:val="00DB47B9"/>
    <w:rsid w:val="00DB4D77"/>
    <w:rsid w:val="00DB7A0D"/>
    <w:rsid w:val="00DB7DD8"/>
    <w:rsid w:val="00DC1337"/>
    <w:rsid w:val="00DC34BC"/>
    <w:rsid w:val="00DC417C"/>
    <w:rsid w:val="00DC4695"/>
    <w:rsid w:val="00DC5123"/>
    <w:rsid w:val="00DC5386"/>
    <w:rsid w:val="00DC6E44"/>
    <w:rsid w:val="00DD0CD0"/>
    <w:rsid w:val="00DD1232"/>
    <w:rsid w:val="00DD1369"/>
    <w:rsid w:val="00DD1A5B"/>
    <w:rsid w:val="00DD3417"/>
    <w:rsid w:val="00DD3F6C"/>
    <w:rsid w:val="00DD48FD"/>
    <w:rsid w:val="00DD6CDB"/>
    <w:rsid w:val="00DD76F7"/>
    <w:rsid w:val="00DE258E"/>
    <w:rsid w:val="00DE3043"/>
    <w:rsid w:val="00DE319F"/>
    <w:rsid w:val="00DE344B"/>
    <w:rsid w:val="00DE53F9"/>
    <w:rsid w:val="00DE53FC"/>
    <w:rsid w:val="00DE54BC"/>
    <w:rsid w:val="00DE5B07"/>
    <w:rsid w:val="00DE61D6"/>
    <w:rsid w:val="00DE6767"/>
    <w:rsid w:val="00DE695D"/>
    <w:rsid w:val="00DE6C6C"/>
    <w:rsid w:val="00DE6DA7"/>
    <w:rsid w:val="00DF0091"/>
    <w:rsid w:val="00DF0CF5"/>
    <w:rsid w:val="00DF1168"/>
    <w:rsid w:val="00DF2AB5"/>
    <w:rsid w:val="00DF3B57"/>
    <w:rsid w:val="00DF4AC2"/>
    <w:rsid w:val="00DF5014"/>
    <w:rsid w:val="00DF5F30"/>
    <w:rsid w:val="00DF6B2A"/>
    <w:rsid w:val="00DF6CE3"/>
    <w:rsid w:val="00DF7628"/>
    <w:rsid w:val="00E018C7"/>
    <w:rsid w:val="00E018F4"/>
    <w:rsid w:val="00E01968"/>
    <w:rsid w:val="00E023F6"/>
    <w:rsid w:val="00E028D1"/>
    <w:rsid w:val="00E02F76"/>
    <w:rsid w:val="00E0343B"/>
    <w:rsid w:val="00E0479C"/>
    <w:rsid w:val="00E052A2"/>
    <w:rsid w:val="00E06438"/>
    <w:rsid w:val="00E06BBA"/>
    <w:rsid w:val="00E07C11"/>
    <w:rsid w:val="00E11D08"/>
    <w:rsid w:val="00E12E5F"/>
    <w:rsid w:val="00E162B1"/>
    <w:rsid w:val="00E16BE3"/>
    <w:rsid w:val="00E16C22"/>
    <w:rsid w:val="00E16F69"/>
    <w:rsid w:val="00E20CE0"/>
    <w:rsid w:val="00E21136"/>
    <w:rsid w:val="00E21BF9"/>
    <w:rsid w:val="00E23603"/>
    <w:rsid w:val="00E24261"/>
    <w:rsid w:val="00E24403"/>
    <w:rsid w:val="00E24EF7"/>
    <w:rsid w:val="00E2719C"/>
    <w:rsid w:val="00E30ECC"/>
    <w:rsid w:val="00E3112D"/>
    <w:rsid w:val="00E32971"/>
    <w:rsid w:val="00E32DB1"/>
    <w:rsid w:val="00E33FFA"/>
    <w:rsid w:val="00E346D4"/>
    <w:rsid w:val="00E36D89"/>
    <w:rsid w:val="00E4131E"/>
    <w:rsid w:val="00E42575"/>
    <w:rsid w:val="00E42E45"/>
    <w:rsid w:val="00E44122"/>
    <w:rsid w:val="00E4462A"/>
    <w:rsid w:val="00E45236"/>
    <w:rsid w:val="00E45C1A"/>
    <w:rsid w:val="00E47950"/>
    <w:rsid w:val="00E50631"/>
    <w:rsid w:val="00E50D1C"/>
    <w:rsid w:val="00E52719"/>
    <w:rsid w:val="00E534EC"/>
    <w:rsid w:val="00E535A8"/>
    <w:rsid w:val="00E5560C"/>
    <w:rsid w:val="00E55B1A"/>
    <w:rsid w:val="00E61ACB"/>
    <w:rsid w:val="00E61FFD"/>
    <w:rsid w:val="00E63DBB"/>
    <w:rsid w:val="00E64A0A"/>
    <w:rsid w:val="00E65A1B"/>
    <w:rsid w:val="00E67AF2"/>
    <w:rsid w:val="00E72F08"/>
    <w:rsid w:val="00E7412A"/>
    <w:rsid w:val="00E7467C"/>
    <w:rsid w:val="00E75640"/>
    <w:rsid w:val="00E7764F"/>
    <w:rsid w:val="00E77BF1"/>
    <w:rsid w:val="00E82F1A"/>
    <w:rsid w:val="00E8512C"/>
    <w:rsid w:val="00E86716"/>
    <w:rsid w:val="00E86F70"/>
    <w:rsid w:val="00E90E13"/>
    <w:rsid w:val="00E930E4"/>
    <w:rsid w:val="00E93907"/>
    <w:rsid w:val="00E9728A"/>
    <w:rsid w:val="00EA10B0"/>
    <w:rsid w:val="00EA236F"/>
    <w:rsid w:val="00EA3690"/>
    <w:rsid w:val="00EA4587"/>
    <w:rsid w:val="00EA5F4E"/>
    <w:rsid w:val="00EA6357"/>
    <w:rsid w:val="00EA72D4"/>
    <w:rsid w:val="00EB2E81"/>
    <w:rsid w:val="00EB30FC"/>
    <w:rsid w:val="00EB323D"/>
    <w:rsid w:val="00EB4D8A"/>
    <w:rsid w:val="00EB4F6A"/>
    <w:rsid w:val="00EB5B46"/>
    <w:rsid w:val="00EB6B6F"/>
    <w:rsid w:val="00EB6F95"/>
    <w:rsid w:val="00EB76C8"/>
    <w:rsid w:val="00EC030D"/>
    <w:rsid w:val="00EC0E8B"/>
    <w:rsid w:val="00EC137D"/>
    <w:rsid w:val="00EC57F8"/>
    <w:rsid w:val="00EC7131"/>
    <w:rsid w:val="00EC7762"/>
    <w:rsid w:val="00EC7BA4"/>
    <w:rsid w:val="00ED1FCA"/>
    <w:rsid w:val="00ED453E"/>
    <w:rsid w:val="00ED6C23"/>
    <w:rsid w:val="00EE10FA"/>
    <w:rsid w:val="00EE1541"/>
    <w:rsid w:val="00EE1E47"/>
    <w:rsid w:val="00EE2176"/>
    <w:rsid w:val="00EE24EF"/>
    <w:rsid w:val="00EE418A"/>
    <w:rsid w:val="00EE45CC"/>
    <w:rsid w:val="00EE69FE"/>
    <w:rsid w:val="00EE6D56"/>
    <w:rsid w:val="00EE7E3E"/>
    <w:rsid w:val="00EF0856"/>
    <w:rsid w:val="00EF1641"/>
    <w:rsid w:val="00EF1F82"/>
    <w:rsid w:val="00EF2B23"/>
    <w:rsid w:val="00EF61D5"/>
    <w:rsid w:val="00EF78F7"/>
    <w:rsid w:val="00F01FC8"/>
    <w:rsid w:val="00F05EAC"/>
    <w:rsid w:val="00F06970"/>
    <w:rsid w:val="00F069DC"/>
    <w:rsid w:val="00F07507"/>
    <w:rsid w:val="00F11A15"/>
    <w:rsid w:val="00F130B3"/>
    <w:rsid w:val="00F13367"/>
    <w:rsid w:val="00F142D5"/>
    <w:rsid w:val="00F14427"/>
    <w:rsid w:val="00F2157B"/>
    <w:rsid w:val="00F219C2"/>
    <w:rsid w:val="00F22D2C"/>
    <w:rsid w:val="00F235A8"/>
    <w:rsid w:val="00F238F1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F75"/>
    <w:rsid w:val="00F31705"/>
    <w:rsid w:val="00F3297A"/>
    <w:rsid w:val="00F33B4F"/>
    <w:rsid w:val="00F33C56"/>
    <w:rsid w:val="00F34080"/>
    <w:rsid w:val="00F342AA"/>
    <w:rsid w:val="00F37575"/>
    <w:rsid w:val="00F4354D"/>
    <w:rsid w:val="00F43FA5"/>
    <w:rsid w:val="00F453A1"/>
    <w:rsid w:val="00F45D41"/>
    <w:rsid w:val="00F47C17"/>
    <w:rsid w:val="00F47FDC"/>
    <w:rsid w:val="00F501E8"/>
    <w:rsid w:val="00F503FC"/>
    <w:rsid w:val="00F50B5F"/>
    <w:rsid w:val="00F51226"/>
    <w:rsid w:val="00F5223F"/>
    <w:rsid w:val="00F539FE"/>
    <w:rsid w:val="00F540A7"/>
    <w:rsid w:val="00F54EDB"/>
    <w:rsid w:val="00F56C9B"/>
    <w:rsid w:val="00F573C1"/>
    <w:rsid w:val="00F57974"/>
    <w:rsid w:val="00F60B77"/>
    <w:rsid w:val="00F63365"/>
    <w:rsid w:val="00F63EED"/>
    <w:rsid w:val="00F6604F"/>
    <w:rsid w:val="00F660B1"/>
    <w:rsid w:val="00F67FF4"/>
    <w:rsid w:val="00F71364"/>
    <w:rsid w:val="00F71E2D"/>
    <w:rsid w:val="00F730E8"/>
    <w:rsid w:val="00F738D2"/>
    <w:rsid w:val="00F74543"/>
    <w:rsid w:val="00F74839"/>
    <w:rsid w:val="00F74EA9"/>
    <w:rsid w:val="00F7513D"/>
    <w:rsid w:val="00F752F3"/>
    <w:rsid w:val="00F7587B"/>
    <w:rsid w:val="00F75D84"/>
    <w:rsid w:val="00F77702"/>
    <w:rsid w:val="00F81ABB"/>
    <w:rsid w:val="00F8393F"/>
    <w:rsid w:val="00F8403F"/>
    <w:rsid w:val="00F84744"/>
    <w:rsid w:val="00F84C9B"/>
    <w:rsid w:val="00F85777"/>
    <w:rsid w:val="00F85F29"/>
    <w:rsid w:val="00F85FC7"/>
    <w:rsid w:val="00F864B8"/>
    <w:rsid w:val="00F86F59"/>
    <w:rsid w:val="00F904A0"/>
    <w:rsid w:val="00F94154"/>
    <w:rsid w:val="00F943BA"/>
    <w:rsid w:val="00F9521A"/>
    <w:rsid w:val="00F95E34"/>
    <w:rsid w:val="00F97F84"/>
    <w:rsid w:val="00FA0795"/>
    <w:rsid w:val="00FA2148"/>
    <w:rsid w:val="00FA316F"/>
    <w:rsid w:val="00FA3BB7"/>
    <w:rsid w:val="00FA5D19"/>
    <w:rsid w:val="00FA76FD"/>
    <w:rsid w:val="00FB1A5D"/>
    <w:rsid w:val="00FB2024"/>
    <w:rsid w:val="00FB3358"/>
    <w:rsid w:val="00FB416C"/>
    <w:rsid w:val="00FB48D4"/>
    <w:rsid w:val="00FB77B1"/>
    <w:rsid w:val="00FC0A53"/>
    <w:rsid w:val="00FC0F79"/>
    <w:rsid w:val="00FC1648"/>
    <w:rsid w:val="00FC1878"/>
    <w:rsid w:val="00FC1E23"/>
    <w:rsid w:val="00FD0898"/>
    <w:rsid w:val="00FD137B"/>
    <w:rsid w:val="00FD3810"/>
    <w:rsid w:val="00FD3E29"/>
    <w:rsid w:val="00FD44D1"/>
    <w:rsid w:val="00FD47DE"/>
    <w:rsid w:val="00FD4E03"/>
    <w:rsid w:val="00FD5ED8"/>
    <w:rsid w:val="00FE4707"/>
    <w:rsid w:val="00FE64DD"/>
    <w:rsid w:val="00FF0648"/>
    <w:rsid w:val="00FF1DA7"/>
    <w:rsid w:val="00FF238F"/>
    <w:rsid w:val="00FF2504"/>
    <w:rsid w:val="00FF4AFE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4661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FE70EA-8EF9-4777-8F0D-9D25532A6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737</Words>
  <Characters>990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1617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Admin</cp:lastModifiedBy>
  <cp:revision>3</cp:revision>
  <cp:lastPrinted>2019-03-13T10:02:00Z</cp:lastPrinted>
  <dcterms:created xsi:type="dcterms:W3CDTF">2022-03-12T14:48:00Z</dcterms:created>
  <dcterms:modified xsi:type="dcterms:W3CDTF">2022-03-12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